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44107" w14:textId="77777777" w:rsidR="00416F48" w:rsidRPr="001F463E" w:rsidRDefault="00416F48" w:rsidP="00EF2E44">
      <w:pPr>
        <w:tabs>
          <w:tab w:val="left" w:pos="-7040"/>
        </w:tabs>
        <w:jc w:val="center"/>
        <w:rPr>
          <w:rFonts w:ascii="ＭＳ Ｐゴシック" w:eastAsia="ＭＳ Ｐゴシック" w:hAnsi="ＭＳ Ｐゴシック"/>
          <w:b/>
          <w:spacing w:val="10"/>
        </w:rPr>
      </w:pPr>
      <w:bookmarkStart w:id="0" w:name="_GoBack"/>
      <w:bookmarkEnd w:id="0"/>
      <w:r w:rsidRPr="001F463E">
        <w:rPr>
          <w:rFonts w:ascii="ＭＳ Ｐゴシック" w:eastAsia="ＭＳ Ｐゴシック" w:hAnsi="ＭＳ Ｐゴシック" w:cs="ＭＳ ゴシック" w:hint="eastAsia"/>
          <w:b/>
          <w:spacing w:val="2"/>
          <w:sz w:val="24"/>
          <w:szCs w:val="24"/>
        </w:rPr>
        <w:t>共</w:t>
      </w:r>
      <w:r w:rsidR="00FC53A7">
        <w:rPr>
          <w:rFonts w:ascii="ＭＳ Ｐゴシック" w:eastAsia="ＭＳ Ｐゴシック" w:hAnsi="ＭＳ Ｐゴシック" w:cs="ＭＳ ゴシック" w:hint="eastAsia"/>
          <w:b/>
          <w:spacing w:val="2"/>
          <w:sz w:val="24"/>
          <w:szCs w:val="24"/>
        </w:rPr>
        <w:t xml:space="preserve"> </w:t>
      </w:r>
      <w:r w:rsidRPr="001F463E">
        <w:rPr>
          <w:rFonts w:ascii="ＭＳ Ｐゴシック" w:eastAsia="ＭＳ Ｐゴシック" w:hAnsi="ＭＳ Ｐゴシック" w:cs="ＭＳ ゴシック" w:hint="eastAsia"/>
          <w:b/>
          <w:spacing w:val="2"/>
          <w:sz w:val="24"/>
          <w:szCs w:val="24"/>
        </w:rPr>
        <w:t>同</w:t>
      </w:r>
      <w:r w:rsidR="00FC53A7">
        <w:rPr>
          <w:rFonts w:ascii="ＭＳ Ｐゴシック" w:eastAsia="ＭＳ Ｐゴシック" w:hAnsi="ＭＳ Ｐゴシック" w:cs="ＭＳ ゴシック" w:hint="eastAsia"/>
          <w:b/>
          <w:spacing w:val="2"/>
          <w:sz w:val="24"/>
          <w:szCs w:val="24"/>
        </w:rPr>
        <w:t xml:space="preserve"> </w:t>
      </w:r>
      <w:r w:rsidRPr="001F463E">
        <w:rPr>
          <w:rFonts w:ascii="ＭＳ Ｐゴシック" w:eastAsia="ＭＳ Ｐゴシック" w:hAnsi="ＭＳ Ｐゴシック" w:cs="ＭＳ ゴシック" w:hint="eastAsia"/>
          <w:b/>
          <w:spacing w:val="2"/>
          <w:sz w:val="24"/>
          <w:szCs w:val="24"/>
        </w:rPr>
        <w:t>研</w:t>
      </w:r>
      <w:r w:rsidR="00FC53A7">
        <w:rPr>
          <w:rFonts w:ascii="ＭＳ Ｐゴシック" w:eastAsia="ＭＳ Ｐゴシック" w:hAnsi="ＭＳ Ｐゴシック" w:cs="ＭＳ ゴシック" w:hint="eastAsia"/>
          <w:b/>
          <w:spacing w:val="2"/>
          <w:sz w:val="24"/>
          <w:szCs w:val="24"/>
        </w:rPr>
        <w:t xml:space="preserve"> </w:t>
      </w:r>
      <w:r w:rsidRPr="001F463E">
        <w:rPr>
          <w:rFonts w:ascii="ＭＳ Ｐゴシック" w:eastAsia="ＭＳ Ｐゴシック" w:hAnsi="ＭＳ Ｐゴシック" w:cs="ＭＳ ゴシック" w:hint="eastAsia"/>
          <w:b/>
          <w:spacing w:val="2"/>
          <w:sz w:val="24"/>
          <w:szCs w:val="24"/>
        </w:rPr>
        <w:t>究</w:t>
      </w:r>
      <w:r w:rsidR="00FC53A7">
        <w:rPr>
          <w:rFonts w:ascii="ＭＳ Ｐゴシック" w:eastAsia="ＭＳ Ｐゴシック" w:hAnsi="ＭＳ Ｐゴシック" w:cs="ＭＳ ゴシック" w:hint="eastAsia"/>
          <w:b/>
          <w:spacing w:val="2"/>
          <w:sz w:val="24"/>
          <w:szCs w:val="24"/>
        </w:rPr>
        <w:t xml:space="preserve"> </w:t>
      </w:r>
      <w:r w:rsidR="00806F5B">
        <w:rPr>
          <w:rFonts w:ascii="ＭＳ Ｐゴシック" w:eastAsia="ＭＳ Ｐゴシック" w:hAnsi="ＭＳ Ｐゴシック" w:cs="ＭＳ ゴシック" w:hint="eastAsia"/>
          <w:b/>
          <w:spacing w:val="2"/>
          <w:sz w:val="24"/>
          <w:szCs w:val="24"/>
        </w:rPr>
        <w:t xml:space="preserve">変 更 </w:t>
      </w:r>
      <w:r w:rsidRPr="001F463E">
        <w:rPr>
          <w:rFonts w:ascii="ＭＳ Ｐゴシック" w:eastAsia="ＭＳ Ｐゴシック" w:hAnsi="ＭＳ Ｐゴシック" w:cs="ＭＳ ゴシック" w:hint="eastAsia"/>
          <w:b/>
          <w:spacing w:val="2"/>
          <w:sz w:val="24"/>
          <w:szCs w:val="24"/>
        </w:rPr>
        <w:t>契</w:t>
      </w:r>
      <w:r w:rsidR="00FC53A7">
        <w:rPr>
          <w:rFonts w:ascii="ＭＳ Ｐゴシック" w:eastAsia="ＭＳ Ｐゴシック" w:hAnsi="ＭＳ Ｐゴシック" w:cs="ＭＳ ゴシック" w:hint="eastAsia"/>
          <w:b/>
          <w:spacing w:val="2"/>
          <w:sz w:val="24"/>
          <w:szCs w:val="24"/>
        </w:rPr>
        <w:t xml:space="preserve"> </w:t>
      </w:r>
      <w:r w:rsidRPr="001F463E">
        <w:rPr>
          <w:rFonts w:ascii="ＭＳ Ｐゴシック" w:eastAsia="ＭＳ Ｐゴシック" w:hAnsi="ＭＳ Ｐゴシック" w:cs="ＭＳ ゴシック" w:hint="eastAsia"/>
          <w:b/>
          <w:spacing w:val="2"/>
          <w:sz w:val="24"/>
          <w:szCs w:val="24"/>
        </w:rPr>
        <w:t>約</w:t>
      </w:r>
      <w:r w:rsidR="00FC53A7">
        <w:rPr>
          <w:rFonts w:ascii="ＭＳ Ｐゴシック" w:eastAsia="ＭＳ Ｐゴシック" w:hAnsi="ＭＳ Ｐゴシック" w:cs="ＭＳ ゴシック" w:hint="eastAsia"/>
          <w:b/>
          <w:spacing w:val="2"/>
          <w:sz w:val="24"/>
          <w:szCs w:val="24"/>
        </w:rPr>
        <w:t xml:space="preserve"> </w:t>
      </w:r>
      <w:r w:rsidRPr="001F463E">
        <w:rPr>
          <w:rFonts w:ascii="ＭＳ Ｐゴシック" w:eastAsia="ＭＳ Ｐゴシック" w:hAnsi="ＭＳ Ｐゴシック" w:cs="ＭＳ ゴシック" w:hint="eastAsia"/>
          <w:b/>
          <w:spacing w:val="2"/>
          <w:sz w:val="24"/>
          <w:szCs w:val="24"/>
        </w:rPr>
        <w:t>書</w:t>
      </w:r>
    </w:p>
    <w:p w14:paraId="0BCF4E7C" w14:textId="77777777" w:rsidR="000D720C" w:rsidRPr="00CB2825" w:rsidRDefault="000D720C" w:rsidP="00416F48">
      <w:pPr>
        <w:rPr>
          <w:rFonts w:ascii="ＭＳ 明朝" w:hAnsi="ＭＳ 明朝" w:cs="ＭＳ 明朝"/>
        </w:rPr>
      </w:pPr>
    </w:p>
    <w:p w14:paraId="2B02B394" w14:textId="77777777" w:rsidR="00416F48" w:rsidRPr="00CB2825" w:rsidRDefault="00416F48" w:rsidP="00566151">
      <w:pPr>
        <w:ind w:firstLineChars="100" w:firstLine="220"/>
        <w:rPr>
          <w:rFonts w:ascii="ＭＳ 明朝" w:hAnsi="ＭＳ 明朝"/>
          <w:spacing w:val="10"/>
        </w:rPr>
      </w:pPr>
      <w:r w:rsidRPr="00CB2825">
        <w:rPr>
          <w:rFonts w:ascii="ＭＳ 明朝" w:hAnsi="ＭＳ 明朝" w:cs="ＭＳ 明朝" w:hint="eastAsia"/>
        </w:rPr>
        <w:t>国立大学法人京都大学（以下</w:t>
      </w:r>
      <w:r w:rsidR="00CB2825">
        <w:rPr>
          <w:rFonts w:ascii="ＭＳ 明朝" w:hAnsi="ＭＳ 明朝" w:cs="ＭＳ 明朝" w:hint="eastAsia"/>
        </w:rPr>
        <w:t>、</w:t>
      </w:r>
      <w:r w:rsidRPr="00CB2825">
        <w:rPr>
          <w:rFonts w:ascii="ＭＳ 明朝" w:hAnsi="ＭＳ 明朝" w:cs="ＭＳ 明朝" w:hint="eastAsia"/>
        </w:rPr>
        <w:t>「甲」という。）と</w:t>
      </w:r>
      <w:r w:rsidR="00E57F7B" w:rsidRPr="00CB2825">
        <w:rPr>
          <w:rFonts w:ascii="ＭＳ 明朝" w:hAnsi="ＭＳ 明朝" w:cs="ＭＳ 明朝" w:hint="eastAsia"/>
        </w:rPr>
        <w:t>●●●●</w:t>
      </w:r>
      <w:r w:rsidRPr="00CB2825">
        <w:rPr>
          <w:rFonts w:ascii="ＭＳ 明朝" w:hAnsi="ＭＳ 明朝" w:cs="ＭＳ 明朝" w:hint="eastAsia"/>
        </w:rPr>
        <w:t>（以下</w:t>
      </w:r>
      <w:r w:rsidR="00CB2825">
        <w:rPr>
          <w:rFonts w:ascii="ＭＳ 明朝" w:hAnsi="ＭＳ 明朝" w:cs="ＭＳ 明朝" w:hint="eastAsia"/>
        </w:rPr>
        <w:t>、</w:t>
      </w:r>
      <w:r w:rsidRPr="00CB2825">
        <w:rPr>
          <w:rFonts w:ascii="ＭＳ 明朝" w:hAnsi="ＭＳ 明朝" w:cs="ＭＳ 明朝" w:hint="eastAsia"/>
        </w:rPr>
        <w:t>「乙」という。）</w:t>
      </w:r>
      <w:r w:rsidR="00CB2825" w:rsidRPr="00CB2825">
        <w:rPr>
          <w:rFonts w:ascii="ＭＳ 明朝" w:hAnsi="ＭＳ 明朝" w:cs="ＭＳ 明朝" w:hint="eastAsia"/>
        </w:rPr>
        <w:t>と</w:t>
      </w:r>
      <w:r w:rsidRPr="00CB2825">
        <w:rPr>
          <w:rFonts w:ascii="ＭＳ 明朝" w:hAnsi="ＭＳ 明朝" w:cs="ＭＳ 明朝" w:hint="eastAsia"/>
        </w:rPr>
        <w:t>は、</w:t>
      </w:r>
      <w:r w:rsidR="00E5395E">
        <w:rPr>
          <w:rFonts w:hint="eastAsia"/>
        </w:rPr>
        <w:t>令和</w:t>
      </w:r>
      <w:r w:rsidR="00806F5B" w:rsidRPr="00992DB5">
        <w:rPr>
          <w:rFonts w:hint="eastAsia"/>
        </w:rPr>
        <w:t>●●年●●月●●日付にて締結し</w:t>
      </w:r>
      <w:r w:rsidR="00D26948">
        <w:rPr>
          <w:rFonts w:hint="eastAsia"/>
        </w:rPr>
        <w:t>た</w:t>
      </w:r>
      <w:r w:rsidR="00806F5B" w:rsidRPr="00992DB5">
        <w:rPr>
          <w:rFonts w:hint="eastAsia"/>
        </w:rPr>
        <w:t>、研究</w:t>
      </w:r>
      <w:r w:rsidR="00806F5B">
        <w:rPr>
          <w:rFonts w:hint="eastAsia"/>
        </w:rPr>
        <w:t>題目</w:t>
      </w:r>
      <w:r w:rsidR="00806F5B" w:rsidRPr="00992DB5">
        <w:rPr>
          <w:rFonts w:hint="eastAsia"/>
        </w:rPr>
        <w:t>「●●</w:t>
      </w:r>
      <w:r w:rsidR="00806F5B">
        <w:rPr>
          <w:rFonts w:hint="eastAsia"/>
        </w:rPr>
        <w:t>●●</w:t>
      </w:r>
      <w:r w:rsidR="00806F5B" w:rsidRPr="00992DB5">
        <w:rPr>
          <w:rFonts w:hint="eastAsia"/>
        </w:rPr>
        <w:t>●」に係る共同研究契約</w:t>
      </w:r>
      <w:r w:rsidR="00AD04FD" w:rsidRPr="00122A2E">
        <w:rPr>
          <w:rFonts w:hint="eastAsia"/>
        </w:rPr>
        <w:t>（</w:t>
      </w:r>
      <w:r w:rsidR="00AD04FD">
        <w:rPr>
          <w:rFonts w:hint="eastAsia"/>
        </w:rPr>
        <w:t>研究代表者：●●●●・京都大学大学院●●研究科教授）</w:t>
      </w:r>
      <w:r w:rsidR="00806F5B" w:rsidRPr="00992DB5">
        <w:rPr>
          <w:rFonts w:hint="eastAsia"/>
        </w:rPr>
        <w:t>（以下、「原契約」という。）</w:t>
      </w:r>
      <w:r w:rsidR="00B80E36">
        <w:rPr>
          <w:rFonts w:hint="eastAsia"/>
        </w:rPr>
        <w:t>について</w:t>
      </w:r>
      <w:r w:rsidR="00D448F2">
        <w:rPr>
          <w:rFonts w:ascii="ＭＳ 明朝" w:hAnsi="ＭＳ 明朝" w:cs="ＭＳ 明朝" w:hint="eastAsia"/>
        </w:rPr>
        <w:t>、</w:t>
      </w:r>
      <w:r w:rsidR="00806F5B">
        <w:rPr>
          <w:rFonts w:ascii="ＭＳ 明朝" w:hAnsi="ＭＳ 明朝" w:cs="ＭＳ 明朝" w:hint="eastAsia"/>
        </w:rPr>
        <w:t>以下の各条によって</w:t>
      </w:r>
      <w:r w:rsidR="00B80E36">
        <w:rPr>
          <w:rFonts w:ascii="ＭＳ 明朝" w:hAnsi="ＭＳ 明朝" w:cs="ＭＳ 明朝" w:hint="eastAsia"/>
        </w:rPr>
        <w:t>そ</w:t>
      </w:r>
      <w:r w:rsidR="00806F5B">
        <w:rPr>
          <w:rFonts w:ascii="ＭＳ 明朝" w:hAnsi="ＭＳ 明朝" w:cs="ＭＳ 明朝" w:hint="eastAsia"/>
        </w:rPr>
        <w:t>の内容を変更する</w:t>
      </w:r>
      <w:r w:rsidRPr="00CB2825">
        <w:rPr>
          <w:rFonts w:ascii="ＭＳ 明朝" w:hAnsi="ＭＳ 明朝" w:cs="ＭＳ 明朝" w:hint="eastAsia"/>
        </w:rPr>
        <w:t>契約（以下</w:t>
      </w:r>
      <w:r w:rsidR="00CB2825">
        <w:rPr>
          <w:rFonts w:ascii="ＭＳ 明朝" w:hAnsi="ＭＳ 明朝" w:cs="ＭＳ 明朝" w:hint="eastAsia"/>
        </w:rPr>
        <w:t>、</w:t>
      </w:r>
      <w:r w:rsidRPr="00CB2825">
        <w:rPr>
          <w:rFonts w:ascii="ＭＳ 明朝" w:hAnsi="ＭＳ 明朝" w:cs="ＭＳ 明朝" w:hint="eastAsia"/>
        </w:rPr>
        <w:t>「本</w:t>
      </w:r>
      <w:r w:rsidR="00806F5B">
        <w:rPr>
          <w:rFonts w:ascii="ＭＳ 明朝" w:hAnsi="ＭＳ 明朝" w:cs="ＭＳ 明朝" w:hint="eastAsia"/>
        </w:rPr>
        <w:t>変更</w:t>
      </w:r>
      <w:r w:rsidRPr="00CB2825">
        <w:rPr>
          <w:rFonts w:ascii="ＭＳ 明朝" w:hAnsi="ＭＳ 明朝" w:cs="ＭＳ 明朝" w:hint="eastAsia"/>
        </w:rPr>
        <w:t>契約」という。）を締結する。</w:t>
      </w:r>
    </w:p>
    <w:p w14:paraId="21B00803" w14:textId="77777777" w:rsidR="00AD04FD" w:rsidRDefault="00AD04FD" w:rsidP="00103732">
      <w:pPr>
        <w:rPr>
          <w:rFonts w:ascii="ＭＳ 明朝" w:hAnsi="ＭＳ 明朝" w:cs="ＭＳ Ｐゴシック"/>
        </w:rPr>
      </w:pPr>
    </w:p>
    <w:p w14:paraId="79302D5C" w14:textId="77777777" w:rsidR="00846CF6" w:rsidRPr="00CB2825" w:rsidRDefault="00846CF6" w:rsidP="00846CF6">
      <w:pPr>
        <w:rPr>
          <w:rFonts w:ascii="ＭＳ 明朝" w:hAnsi="ＭＳ 明朝"/>
        </w:rPr>
      </w:pPr>
      <w:r w:rsidRPr="00CB2825">
        <w:rPr>
          <w:rFonts w:ascii="ＭＳ 明朝" w:hAnsi="ＭＳ 明朝" w:hint="eastAsia"/>
        </w:rPr>
        <w:t>（定義）</w:t>
      </w:r>
    </w:p>
    <w:p w14:paraId="48490D32" w14:textId="77777777" w:rsidR="00846CF6" w:rsidRPr="00CB2825" w:rsidRDefault="00846CF6" w:rsidP="00846CF6">
      <w:pPr>
        <w:ind w:left="220" w:hangingChars="100" w:hanging="220"/>
        <w:rPr>
          <w:rFonts w:ascii="ＭＳ 明朝" w:hAnsi="ＭＳ 明朝"/>
        </w:rPr>
      </w:pPr>
      <w:r w:rsidRPr="00CB2825">
        <w:rPr>
          <w:rFonts w:ascii="ＭＳ 明朝" w:hAnsi="ＭＳ 明朝" w:hint="eastAsia"/>
        </w:rPr>
        <w:t>第１条　本</w:t>
      </w:r>
      <w:r>
        <w:rPr>
          <w:rFonts w:ascii="ＭＳ 明朝" w:hAnsi="ＭＳ 明朝" w:hint="eastAsia"/>
        </w:rPr>
        <w:t>変更</w:t>
      </w:r>
      <w:r w:rsidRPr="00CB2825">
        <w:rPr>
          <w:rFonts w:ascii="ＭＳ 明朝" w:hAnsi="ＭＳ 明朝" w:hint="eastAsia"/>
        </w:rPr>
        <w:t>契約において</w:t>
      </w:r>
      <w:r>
        <w:rPr>
          <w:rFonts w:ascii="ＭＳ 明朝" w:hAnsi="ＭＳ 明朝" w:hint="eastAsia"/>
        </w:rPr>
        <w:t>使用される</w:t>
      </w:r>
      <w:r w:rsidRPr="00CB2825">
        <w:rPr>
          <w:rFonts w:ascii="ＭＳ 明朝" w:hAnsi="ＭＳ 明朝" w:hint="eastAsia"/>
        </w:rPr>
        <w:t>用語</w:t>
      </w:r>
      <w:r>
        <w:rPr>
          <w:rFonts w:ascii="ＭＳ 明朝" w:hAnsi="ＭＳ 明朝" w:hint="eastAsia"/>
        </w:rPr>
        <w:t>の意味</w:t>
      </w:r>
      <w:r w:rsidRPr="00CB2825">
        <w:rPr>
          <w:rFonts w:ascii="ＭＳ 明朝" w:hAnsi="ＭＳ 明朝" w:hint="eastAsia"/>
        </w:rPr>
        <w:t>は</w:t>
      </w:r>
      <w:r>
        <w:rPr>
          <w:rFonts w:ascii="ＭＳ 明朝" w:hAnsi="ＭＳ 明朝" w:hint="eastAsia"/>
        </w:rPr>
        <w:t>、本変更契約において別段の定めがなされていない限り、原契約に定めるところ</w:t>
      </w:r>
      <w:r w:rsidRPr="00CB2825">
        <w:rPr>
          <w:rFonts w:ascii="ＭＳ 明朝" w:hAnsi="ＭＳ 明朝" w:hint="eastAsia"/>
        </w:rPr>
        <w:t>による。</w:t>
      </w:r>
    </w:p>
    <w:p w14:paraId="358C0ADC" w14:textId="77777777" w:rsidR="00012303" w:rsidRPr="00D26948" w:rsidRDefault="00012303" w:rsidP="00103732">
      <w:pPr>
        <w:rPr>
          <w:rFonts w:ascii="ＭＳ 明朝" w:hAnsi="ＭＳ 明朝"/>
        </w:rPr>
      </w:pPr>
    </w:p>
    <w:p w14:paraId="58896FA3" w14:textId="77777777" w:rsidR="00103732" w:rsidRPr="00CB2825" w:rsidRDefault="00103732" w:rsidP="00103732">
      <w:pPr>
        <w:rPr>
          <w:rFonts w:ascii="ＭＳ 明朝" w:hAnsi="ＭＳ 明朝"/>
        </w:rPr>
      </w:pPr>
      <w:r w:rsidRPr="00CB2825">
        <w:rPr>
          <w:rFonts w:ascii="ＭＳ 明朝" w:hAnsi="ＭＳ 明朝" w:hint="eastAsia"/>
        </w:rPr>
        <w:t>（研究期間</w:t>
      </w:r>
      <w:r w:rsidR="008B0DD6">
        <w:rPr>
          <w:rFonts w:ascii="ＭＳ 明朝" w:hAnsi="ＭＳ 明朝" w:hint="eastAsia"/>
        </w:rPr>
        <w:t>の延長</w:t>
      </w:r>
      <w:r w:rsidRPr="00CB2825">
        <w:rPr>
          <w:rFonts w:ascii="ＭＳ 明朝" w:hAnsi="ＭＳ 明朝" w:hint="eastAsia"/>
        </w:rPr>
        <w:t>）</w:t>
      </w:r>
    </w:p>
    <w:p w14:paraId="2B8CB8A0" w14:textId="77777777" w:rsidR="008B0DD6" w:rsidRPr="00CB2825" w:rsidRDefault="000D720C" w:rsidP="00566151">
      <w:pPr>
        <w:ind w:left="220" w:hangingChars="100" w:hanging="220"/>
        <w:rPr>
          <w:rFonts w:ascii="ＭＳ 明朝" w:hAnsi="ＭＳ 明朝"/>
        </w:rPr>
      </w:pPr>
      <w:r w:rsidRPr="00CB2825">
        <w:rPr>
          <w:rFonts w:ascii="ＭＳ 明朝" w:hAnsi="ＭＳ 明朝" w:hint="eastAsia"/>
        </w:rPr>
        <w:t>第</w:t>
      </w:r>
      <w:r w:rsidR="00846CF6">
        <w:rPr>
          <w:rFonts w:ascii="ＭＳ 明朝" w:hAnsi="ＭＳ 明朝" w:hint="eastAsia"/>
        </w:rPr>
        <w:t>２</w:t>
      </w:r>
      <w:r w:rsidRPr="00CB2825">
        <w:rPr>
          <w:rFonts w:ascii="ＭＳ 明朝" w:hAnsi="ＭＳ 明朝" w:hint="eastAsia"/>
        </w:rPr>
        <w:t>条　本共同研究の研究期間</w:t>
      </w:r>
      <w:r w:rsidR="004915C1">
        <w:rPr>
          <w:rFonts w:ascii="ＭＳ 明朝" w:hAnsi="ＭＳ 明朝" w:hint="eastAsia"/>
        </w:rPr>
        <w:t>満了日</w:t>
      </w:r>
      <w:r w:rsidR="00012303">
        <w:rPr>
          <w:rFonts w:ascii="ＭＳ 明朝" w:hAnsi="ＭＳ 明朝" w:hint="eastAsia"/>
        </w:rPr>
        <w:t>を</w:t>
      </w:r>
      <w:r w:rsidR="008568DE">
        <w:rPr>
          <w:rFonts w:ascii="ＭＳ 明朝" w:hAnsi="ＭＳ 明朝" w:hint="eastAsia"/>
        </w:rPr>
        <w:t>「</w:t>
      </w:r>
      <w:r w:rsidR="00AB11C3">
        <w:rPr>
          <w:rFonts w:ascii="ＭＳ 明朝" w:hAnsi="ＭＳ 明朝" w:hint="eastAsia"/>
        </w:rPr>
        <w:t>令和</w:t>
      </w:r>
      <w:r w:rsidR="008B0DD6">
        <w:rPr>
          <w:rFonts w:ascii="ＭＳ 明朝" w:hAnsi="ＭＳ 明朝" w:hint="eastAsia"/>
        </w:rPr>
        <w:t>●●年</w:t>
      </w:r>
      <w:r w:rsidR="00012303">
        <w:rPr>
          <w:rFonts w:ascii="ＭＳ 明朝" w:hAnsi="ＭＳ 明朝" w:hint="eastAsia"/>
        </w:rPr>
        <w:t>３</w:t>
      </w:r>
      <w:r w:rsidR="008B0DD6">
        <w:rPr>
          <w:rFonts w:ascii="ＭＳ 明朝" w:hAnsi="ＭＳ 明朝" w:hint="eastAsia"/>
        </w:rPr>
        <w:t>月</w:t>
      </w:r>
      <w:r w:rsidR="00012303">
        <w:rPr>
          <w:rFonts w:ascii="ＭＳ 明朝" w:hAnsi="ＭＳ 明朝" w:hint="eastAsia"/>
        </w:rPr>
        <w:t>３１</w:t>
      </w:r>
      <w:r w:rsidR="008B0DD6">
        <w:rPr>
          <w:rFonts w:ascii="ＭＳ 明朝" w:hAnsi="ＭＳ 明朝" w:hint="eastAsia"/>
        </w:rPr>
        <w:t>日まで</w:t>
      </w:r>
      <w:r w:rsidR="008568DE">
        <w:rPr>
          <w:rFonts w:ascii="ＭＳ 明朝" w:hAnsi="ＭＳ 明朝" w:hint="eastAsia"/>
        </w:rPr>
        <w:t>」に改め</w:t>
      </w:r>
      <w:r w:rsidR="008B0DD6">
        <w:rPr>
          <w:rFonts w:ascii="ＭＳ 明朝" w:hAnsi="ＭＳ 明朝" w:hint="eastAsia"/>
        </w:rPr>
        <w:t>、</w:t>
      </w:r>
      <w:r w:rsidR="00893A38">
        <w:rPr>
          <w:rFonts w:ascii="ＭＳ 明朝" w:hAnsi="ＭＳ 明朝" w:hint="eastAsia"/>
        </w:rPr>
        <w:t>原契約研究実施</w:t>
      </w:r>
      <w:r w:rsidR="001D51B6">
        <w:rPr>
          <w:rFonts w:ascii="ＭＳ 明朝" w:hAnsi="ＭＳ 明朝" w:hint="eastAsia"/>
        </w:rPr>
        <w:t>細目第４項を、</w:t>
      </w:r>
      <w:r w:rsidR="008B0DD6">
        <w:rPr>
          <w:rFonts w:ascii="ＭＳ 明朝" w:hAnsi="ＭＳ 明朝" w:hint="eastAsia"/>
        </w:rPr>
        <w:t>本条に定めると</w:t>
      </w:r>
      <w:r w:rsidR="00CE0ADE">
        <w:rPr>
          <w:rFonts w:ascii="ＭＳ 明朝" w:hAnsi="ＭＳ 明朝" w:hint="eastAsia"/>
        </w:rPr>
        <w:t>おり</w:t>
      </w:r>
      <w:r w:rsidR="008B0DD6">
        <w:rPr>
          <w:rFonts w:ascii="ＭＳ 明朝" w:hAnsi="ＭＳ 明朝" w:hint="eastAsia"/>
        </w:rPr>
        <w:t>変更する</w:t>
      </w:r>
      <w:r w:rsidR="0099476D">
        <w:rPr>
          <w:rFonts w:ascii="ＭＳ 明朝" w:hAnsi="ＭＳ 明朝" w:hint="eastAsia"/>
        </w:rPr>
        <w:t>。</w:t>
      </w:r>
    </w:p>
    <w:p w14:paraId="5093A7FE" w14:textId="77777777" w:rsidR="004A2D67" w:rsidRDefault="004A2D67" w:rsidP="00103732">
      <w:pPr>
        <w:rPr>
          <w:rFonts w:ascii="ＭＳ 明朝" w:hAnsi="ＭＳ 明朝"/>
        </w:rPr>
      </w:pPr>
    </w:p>
    <w:p w14:paraId="4BA09B42" w14:textId="77777777" w:rsidR="001425B7" w:rsidRDefault="001425B7" w:rsidP="00103732">
      <w:pPr>
        <w:rPr>
          <w:rFonts w:ascii="ＭＳ 明朝" w:hAnsi="ＭＳ 明朝"/>
        </w:rPr>
      </w:pPr>
      <w:r>
        <w:rPr>
          <w:rFonts w:ascii="ＭＳ 明朝" w:hAnsi="ＭＳ 明朝" w:hint="eastAsia"/>
        </w:rPr>
        <w:t>（研究担当者の</w:t>
      </w:r>
      <w:r w:rsidR="00B80E36">
        <w:rPr>
          <w:rFonts w:ascii="ＭＳ 明朝" w:hAnsi="ＭＳ 明朝" w:hint="eastAsia"/>
        </w:rPr>
        <w:t>変更</w:t>
      </w:r>
      <w:r>
        <w:rPr>
          <w:rFonts w:ascii="ＭＳ 明朝" w:hAnsi="ＭＳ 明朝" w:hint="eastAsia"/>
        </w:rPr>
        <w:t>）</w:t>
      </w:r>
    </w:p>
    <w:p w14:paraId="6B71009A" w14:textId="77777777" w:rsidR="00040529" w:rsidRPr="00040529" w:rsidRDefault="001425B7" w:rsidP="00E62706">
      <w:pPr>
        <w:ind w:left="220" w:hangingChars="100" w:hanging="220"/>
        <w:rPr>
          <w:rFonts w:ascii="ＭＳ 明朝" w:hAnsi="ＭＳ 明朝"/>
        </w:rPr>
      </w:pPr>
      <w:r>
        <w:rPr>
          <w:rFonts w:ascii="ＭＳ 明朝" w:hAnsi="ＭＳ 明朝" w:hint="eastAsia"/>
        </w:rPr>
        <w:t>第</w:t>
      </w:r>
      <w:r w:rsidR="00846CF6">
        <w:rPr>
          <w:rFonts w:ascii="ＭＳ 明朝" w:hAnsi="ＭＳ 明朝" w:hint="eastAsia"/>
        </w:rPr>
        <w:t>３</w:t>
      </w:r>
      <w:r>
        <w:rPr>
          <w:rFonts w:ascii="ＭＳ 明朝" w:hAnsi="ＭＳ 明朝" w:hint="eastAsia"/>
        </w:rPr>
        <w:t xml:space="preserve">条　</w:t>
      </w:r>
      <w:r w:rsidR="00893A38">
        <w:rPr>
          <w:rFonts w:ascii="ＭＳ 明朝" w:hAnsi="ＭＳ 明朝" w:hint="eastAsia"/>
        </w:rPr>
        <w:t>原契約研究実施</w:t>
      </w:r>
      <w:r w:rsidR="00B80E36">
        <w:rPr>
          <w:rFonts w:ascii="ＭＳ 明朝" w:hAnsi="ＭＳ 明朝" w:hint="eastAsia"/>
        </w:rPr>
        <w:t>細目第３項を以下のとおり変更し、</w:t>
      </w:r>
      <w:r w:rsidR="00187509">
        <w:rPr>
          <w:rFonts w:ascii="ＭＳ 明朝" w:hAnsi="ＭＳ 明朝" w:hint="eastAsia"/>
        </w:rPr>
        <w:t>甲及び乙は、本変更契約締結日以後、以下に掲げる者を</w:t>
      </w:r>
      <w:r w:rsidR="00104DCA">
        <w:rPr>
          <w:rFonts w:ascii="ＭＳ 明朝" w:hAnsi="ＭＳ 明朝" w:hint="eastAsia"/>
        </w:rPr>
        <w:t>研究担当者として</w:t>
      </w:r>
      <w:r w:rsidR="00F330FD">
        <w:rPr>
          <w:rFonts w:ascii="ＭＳ 明朝" w:hAnsi="ＭＳ 明朝" w:hint="eastAsia"/>
        </w:rPr>
        <w:t>本共同研究に参加</w:t>
      </w:r>
      <w:r w:rsidR="009856DA">
        <w:rPr>
          <w:rFonts w:ascii="ＭＳ 明朝" w:hAnsi="ＭＳ 明朝" w:hint="eastAsia"/>
        </w:rPr>
        <w:t>させ</w:t>
      </w:r>
      <w:r w:rsidR="00F330FD">
        <w:rPr>
          <w:rFonts w:ascii="ＭＳ 明朝" w:hAnsi="ＭＳ 明朝" w:hint="eastAsia"/>
        </w:rPr>
        <w:t>る</w:t>
      </w:r>
      <w:r w:rsidR="00546F62">
        <w:rPr>
          <w:rFonts w:ascii="ＭＳ 明朝" w:hAnsi="ＭＳ 明朝" w:hint="eastAsia"/>
        </w:rPr>
        <w:t>。</w:t>
      </w:r>
    </w:p>
    <w:tbl>
      <w:tblPr>
        <w:tblW w:w="8484"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660"/>
        <w:gridCol w:w="1650"/>
        <w:gridCol w:w="2090"/>
        <w:gridCol w:w="2530"/>
      </w:tblGrid>
      <w:tr w:rsidR="00E62706" w:rsidRPr="00D448F2" w14:paraId="6C15E1FD" w14:textId="77777777" w:rsidTr="00E62706">
        <w:trPr>
          <w:cantSplit/>
        </w:trPr>
        <w:tc>
          <w:tcPr>
            <w:tcW w:w="1554" w:type="dxa"/>
            <w:vMerge w:val="restart"/>
            <w:vAlign w:val="center"/>
          </w:tcPr>
          <w:p w14:paraId="6930F4AD" w14:textId="77777777" w:rsidR="00E62706" w:rsidRPr="001F00E5" w:rsidRDefault="00E62706" w:rsidP="002C4814">
            <w:pPr>
              <w:rPr>
                <w:rFonts w:ascii="ＭＳ 明朝" w:hAnsi="ＭＳ 明朝"/>
                <w:sz w:val="20"/>
                <w:szCs w:val="20"/>
                <w:lang w:eastAsia="zh-CN"/>
              </w:rPr>
            </w:pPr>
            <w:r>
              <w:rPr>
                <w:rFonts w:ascii="ＭＳ 明朝" w:hAnsi="ＭＳ 明朝" w:hint="eastAsia"/>
                <w:sz w:val="20"/>
                <w:szCs w:val="20"/>
              </w:rPr>
              <w:t>３．</w:t>
            </w:r>
            <w:r w:rsidRPr="001F00E5">
              <w:rPr>
                <w:rFonts w:ascii="ＭＳ 明朝" w:hAnsi="ＭＳ 明朝" w:hint="eastAsia"/>
                <w:sz w:val="20"/>
                <w:szCs w:val="20"/>
                <w:lang w:eastAsia="zh-CN"/>
              </w:rPr>
              <w:t>研究担当者</w:t>
            </w:r>
          </w:p>
          <w:p w14:paraId="16277DDF" w14:textId="77777777" w:rsidR="00E62706" w:rsidRPr="00C72215" w:rsidRDefault="00E62706" w:rsidP="002C4814">
            <w:pPr>
              <w:jc w:val="right"/>
              <w:rPr>
                <w:rFonts w:ascii="ＭＳ 明朝" w:hAnsi="ＭＳ 明朝"/>
                <w:sz w:val="12"/>
                <w:szCs w:val="12"/>
                <w:lang w:eastAsia="zh-CN"/>
              </w:rPr>
            </w:pPr>
            <w:r w:rsidRPr="00C72215">
              <w:rPr>
                <w:rFonts w:ascii="ＭＳ 明朝" w:hAnsi="ＭＳ 明朝" w:hint="eastAsia"/>
                <w:sz w:val="12"/>
                <w:szCs w:val="12"/>
                <w:lang w:eastAsia="zh-CN"/>
              </w:rPr>
              <w:t>（注１、注２、注３）</w:t>
            </w:r>
          </w:p>
        </w:tc>
        <w:tc>
          <w:tcPr>
            <w:tcW w:w="660" w:type="dxa"/>
            <w:vAlign w:val="center"/>
          </w:tcPr>
          <w:p w14:paraId="04149282" w14:textId="77777777" w:rsidR="00E62706" w:rsidRPr="00166B89" w:rsidRDefault="00E62706" w:rsidP="002C4814">
            <w:pPr>
              <w:jc w:val="center"/>
              <w:rPr>
                <w:rFonts w:ascii="ＭＳ 明朝" w:hAnsi="ＭＳ 明朝"/>
                <w:sz w:val="18"/>
                <w:szCs w:val="18"/>
              </w:rPr>
            </w:pPr>
            <w:r w:rsidRPr="00166B89">
              <w:rPr>
                <w:rFonts w:ascii="ＭＳ 明朝" w:hAnsi="ＭＳ 明朝" w:hint="eastAsia"/>
                <w:sz w:val="18"/>
                <w:szCs w:val="18"/>
              </w:rPr>
              <w:t>区分</w:t>
            </w:r>
          </w:p>
        </w:tc>
        <w:tc>
          <w:tcPr>
            <w:tcW w:w="1650" w:type="dxa"/>
            <w:vAlign w:val="center"/>
          </w:tcPr>
          <w:p w14:paraId="24452513" w14:textId="77777777" w:rsidR="00E62706" w:rsidRPr="00D448F2" w:rsidRDefault="00E62706" w:rsidP="002C4814">
            <w:pPr>
              <w:jc w:val="center"/>
              <w:rPr>
                <w:rFonts w:ascii="ＭＳ 明朝" w:hAnsi="ＭＳ 明朝"/>
                <w:sz w:val="18"/>
                <w:szCs w:val="18"/>
              </w:rPr>
            </w:pPr>
            <w:r w:rsidRPr="00D448F2">
              <w:rPr>
                <w:rFonts w:ascii="ＭＳ 明朝" w:hAnsi="ＭＳ 明朝" w:hint="eastAsia"/>
                <w:sz w:val="18"/>
                <w:szCs w:val="18"/>
              </w:rPr>
              <w:t>氏名</w:t>
            </w:r>
          </w:p>
        </w:tc>
        <w:tc>
          <w:tcPr>
            <w:tcW w:w="2090" w:type="dxa"/>
            <w:vAlign w:val="center"/>
          </w:tcPr>
          <w:p w14:paraId="0BAC04F3" w14:textId="77777777" w:rsidR="00E62706" w:rsidRPr="00D448F2" w:rsidRDefault="00E62706" w:rsidP="002C4814">
            <w:pPr>
              <w:jc w:val="center"/>
              <w:rPr>
                <w:rFonts w:ascii="ＭＳ 明朝" w:hAnsi="ＭＳ 明朝"/>
                <w:sz w:val="18"/>
                <w:szCs w:val="18"/>
              </w:rPr>
            </w:pPr>
            <w:r w:rsidRPr="00D448F2">
              <w:rPr>
                <w:rFonts w:ascii="ＭＳ 明朝" w:hAnsi="ＭＳ 明朝" w:hint="eastAsia"/>
                <w:sz w:val="18"/>
                <w:szCs w:val="18"/>
              </w:rPr>
              <w:t>所属・職名</w:t>
            </w:r>
          </w:p>
        </w:tc>
        <w:tc>
          <w:tcPr>
            <w:tcW w:w="2530" w:type="dxa"/>
            <w:vAlign w:val="center"/>
          </w:tcPr>
          <w:p w14:paraId="614696D9" w14:textId="77777777" w:rsidR="00E62706" w:rsidRPr="00D448F2" w:rsidRDefault="00E62706" w:rsidP="002C4814">
            <w:pPr>
              <w:jc w:val="center"/>
              <w:rPr>
                <w:rFonts w:ascii="ＭＳ 明朝" w:hAnsi="ＭＳ 明朝"/>
                <w:sz w:val="18"/>
                <w:szCs w:val="18"/>
              </w:rPr>
            </w:pPr>
            <w:r>
              <w:rPr>
                <w:rFonts w:ascii="ＭＳ 明朝" w:hAnsi="ＭＳ 明朝" w:hint="eastAsia"/>
                <w:sz w:val="18"/>
                <w:szCs w:val="18"/>
              </w:rPr>
              <w:t>役割</w:t>
            </w:r>
            <w:r w:rsidRPr="00D448F2">
              <w:rPr>
                <w:rFonts w:ascii="ＭＳ 明朝" w:hAnsi="ＭＳ 明朝" w:hint="eastAsia"/>
                <w:sz w:val="18"/>
                <w:szCs w:val="18"/>
              </w:rPr>
              <w:t>分担</w:t>
            </w:r>
          </w:p>
        </w:tc>
      </w:tr>
      <w:tr w:rsidR="00E62706" w:rsidRPr="00123ECE" w14:paraId="1785CF80" w14:textId="77777777" w:rsidTr="00E62706">
        <w:trPr>
          <w:cantSplit/>
        </w:trPr>
        <w:tc>
          <w:tcPr>
            <w:tcW w:w="1554" w:type="dxa"/>
            <w:vMerge/>
            <w:vAlign w:val="center"/>
          </w:tcPr>
          <w:p w14:paraId="1E8B9AFA" w14:textId="77777777" w:rsidR="00E62706" w:rsidRPr="001F00E5" w:rsidRDefault="00E62706" w:rsidP="002C4814">
            <w:pPr>
              <w:rPr>
                <w:rFonts w:ascii="ＭＳ 明朝" w:hAnsi="ＭＳ 明朝"/>
                <w:sz w:val="20"/>
                <w:szCs w:val="20"/>
              </w:rPr>
            </w:pPr>
          </w:p>
        </w:tc>
        <w:tc>
          <w:tcPr>
            <w:tcW w:w="660" w:type="dxa"/>
            <w:vAlign w:val="center"/>
          </w:tcPr>
          <w:p w14:paraId="6CC52A3B" w14:textId="77777777" w:rsidR="00E62706" w:rsidRPr="00166B89" w:rsidRDefault="00E62706" w:rsidP="002C4814">
            <w:pPr>
              <w:jc w:val="center"/>
              <w:rPr>
                <w:rFonts w:ascii="ＭＳ 明朝" w:hAnsi="ＭＳ 明朝"/>
                <w:sz w:val="18"/>
                <w:szCs w:val="18"/>
              </w:rPr>
            </w:pPr>
            <w:r w:rsidRPr="00166B89">
              <w:rPr>
                <w:rFonts w:ascii="ＭＳ 明朝" w:hAnsi="ＭＳ 明朝" w:hint="eastAsia"/>
                <w:sz w:val="18"/>
                <w:szCs w:val="18"/>
              </w:rPr>
              <w:t>甲</w:t>
            </w:r>
          </w:p>
        </w:tc>
        <w:tc>
          <w:tcPr>
            <w:tcW w:w="1650" w:type="dxa"/>
          </w:tcPr>
          <w:p w14:paraId="62F2093A" w14:textId="77777777" w:rsidR="00E62706" w:rsidRPr="00123ECE" w:rsidRDefault="00E62706" w:rsidP="002C4814">
            <w:pPr>
              <w:rPr>
                <w:rFonts w:ascii="ＭＳ 明朝" w:hAnsi="ＭＳ 明朝"/>
                <w:sz w:val="18"/>
                <w:szCs w:val="18"/>
              </w:rPr>
            </w:pPr>
          </w:p>
          <w:p w14:paraId="7A58D035" w14:textId="77777777" w:rsidR="00E62706" w:rsidRPr="00123ECE" w:rsidRDefault="00E62706" w:rsidP="002C4814">
            <w:pPr>
              <w:rPr>
                <w:rFonts w:ascii="ＭＳ 明朝" w:hAnsi="ＭＳ 明朝"/>
                <w:sz w:val="18"/>
                <w:szCs w:val="18"/>
              </w:rPr>
            </w:pPr>
          </w:p>
          <w:p w14:paraId="3C386ECD" w14:textId="77777777" w:rsidR="00E62706" w:rsidRPr="00123ECE" w:rsidRDefault="00E62706" w:rsidP="002C4814">
            <w:pPr>
              <w:rPr>
                <w:rFonts w:ascii="ＭＳ 明朝" w:hAnsi="ＭＳ 明朝"/>
                <w:sz w:val="18"/>
                <w:szCs w:val="18"/>
              </w:rPr>
            </w:pPr>
          </w:p>
        </w:tc>
        <w:tc>
          <w:tcPr>
            <w:tcW w:w="2090" w:type="dxa"/>
          </w:tcPr>
          <w:p w14:paraId="5BFF7787" w14:textId="77777777" w:rsidR="00E62706" w:rsidRPr="00123ECE" w:rsidRDefault="00E62706" w:rsidP="002C4814">
            <w:pPr>
              <w:rPr>
                <w:rFonts w:ascii="ＭＳ 明朝" w:hAnsi="ＭＳ 明朝"/>
                <w:sz w:val="18"/>
                <w:szCs w:val="18"/>
              </w:rPr>
            </w:pPr>
          </w:p>
          <w:p w14:paraId="729953B3" w14:textId="77777777" w:rsidR="00E62706" w:rsidRPr="00123ECE" w:rsidRDefault="00E62706" w:rsidP="002C4814">
            <w:pPr>
              <w:rPr>
                <w:rFonts w:ascii="ＭＳ 明朝" w:hAnsi="ＭＳ 明朝"/>
                <w:sz w:val="18"/>
                <w:szCs w:val="18"/>
              </w:rPr>
            </w:pPr>
          </w:p>
          <w:p w14:paraId="7F2CFC2D" w14:textId="77777777" w:rsidR="00E62706" w:rsidRPr="00123ECE" w:rsidRDefault="00E62706" w:rsidP="002C4814">
            <w:pPr>
              <w:rPr>
                <w:rFonts w:ascii="ＭＳ 明朝" w:hAnsi="ＭＳ 明朝"/>
                <w:sz w:val="18"/>
                <w:szCs w:val="18"/>
              </w:rPr>
            </w:pPr>
          </w:p>
        </w:tc>
        <w:tc>
          <w:tcPr>
            <w:tcW w:w="2530" w:type="dxa"/>
          </w:tcPr>
          <w:p w14:paraId="7BD337D1" w14:textId="77777777" w:rsidR="00E62706" w:rsidRPr="00123ECE" w:rsidRDefault="00E62706" w:rsidP="002C4814">
            <w:pPr>
              <w:rPr>
                <w:rFonts w:ascii="ＭＳ 明朝" w:hAnsi="ＭＳ 明朝"/>
                <w:sz w:val="18"/>
                <w:szCs w:val="18"/>
              </w:rPr>
            </w:pPr>
          </w:p>
          <w:p w14:paraId="7111354C" w14:textId="77777777" w:rsidR="00E62706" w:rsidRPr="00123ECE" w:rsidRDefault="00E62706" w:rsidP="002C4814">
            <w:pPr>
              <w:rPr>
                <w:rFonts w:ascii="ＭＳ 明朝" w:hAnsi="ＭＳ 明朝"/>
                <w:sz w:val="18"/>
                <w:szCs w:val="18"/>
              </w:rPr>
            </w:pPr>
          </w:p>
          <w:p w14:paraId="3C36A5DC" w14:textId="77777777" w:rsidR="00E62706" w:rsidRPr="00123ECE" w:rsidRDefault="00E62706" w:rsidP="002C4814">
            <w:pPr>
              <w:rPr>
                <w:rFonts w:ascii="ＭＳ 明朝" w:hAnsi="ＭＳ 明朝"/>
                <w:sz w:val="18"/>
                <w:szCs w:val="18"/>
              </w:rPr>
            </w:pPr>
          </w:p>
        </w:tc>
      </w:tr>
      <w:tr w:rsidR="00E62706" w:rsidRPr="00123ECE" w14:paraId="54030969" w14:textId="77777777" w:rsidTr="00E62706">
        <w:trPr>
          <w:cantSplit/>
        </w:trPr>
        <w:tc>
          <w:tcPr>
            <w:tcW w:w="1554" w:type="dxa"/>
            <w:vMerge/>
            <w:vAlign w:val="center"/>
          </w:tcPr>
          <w:p w14:paraId="03762E88" w14:textId="77777777" w:rsidR="00E62706" w:rsidRPr="001F00E5" w:rsidRDefault="00E62706" w:rsidP="002C4814">
            <w:pPr>
              <w:rPr>
                <w:rFonts w:ascii="ＭＳ 明朝" w:hAnsi="ＭＳ 明朝"/>
                <w:sz w:val="20"/>
                <w:szCs w:val="20"/>
              </w:rPr>
            </w:pPr>
          </w:p>
        </w:tc>
        <w:tc>
          <w:tcPr>
            <w:tcW w:w="660" w:type="dxa"/>
            <w:tcBorders>
              <w:bottom w:val="single" w:sz="4" w:space="0" w:color="auto"/>
            </w:tcBorders>
            <w:vAlign w:val="center"/>
          </w:tcPr>
          <w:p w14:paraId="67E3C064" w14:textId="77777777" w:rsidR="00E62706" w:rsidRPr="00166B89" w:rsidRDefault="00E62706" w:rsidP="002C4814">
            <w:pPr>
              <w:jc w:val="center"/>
              <w:rPr>
                <w:rFonts w:ascii="ＭＳ 明朝" w:hAnsi="ＭＳ 明朝"/>
                <w:sz w:val="18"/>
                <w:szCs w:val="18"/>
              </w:rPr>
            </w:pPr>
            <w:r w:rsidRPr="00166B89">
              <w:rPr>
                <w:rFonts w:ascii="ＭＳ 明朝" w:hAnsi="ＭＳ 明朝" w:hint="eastAsia"/>
                <w:sz w:val="18"/>
                <w:szCs w:val="18"/>
              </w:rPr>
              <w:t>乙</w:t>
            </w:r>
          </w:p>
        </w:tc>
        <w:tc>
          <w:tcPr>
            <w:tcW w:w="1650" w:type="dxa"/>
            <w:tcBorders>
              <w:bottom w:val="single" w:sz="4" w:space="0" w:color="auto"/>
            </w:tcBorders>
          </w:tcPr>
          <w:p w14:paraId="2758A3E1" w14:textId="77777777" w:rsidR="00E62706" w:rsidRPr="00123ECE" w:rsidRDefault="00E62706" w:rsidP="002C4814">
            <w:pPr>
              <w:rPr>
                <w:rFonts w:ascii="ＭＳ 明朝" w:hAnsi="ＭＳ 明朝"/>
                <w:sz w:val="18"/>
                <w:szCs w:val="18"/>
              </w:rPr>
            </w:pPr>
          </w:p>
          <w:p w14:paraId="0E93C9A1" w14:textId="77777777" w:rsidR="00E62706" w:rsidRDefault="00E62706" w:rsidP="002C4814">
            <w:pPr>
              <w:rPr>
                <w:rFonts w:ascii="ＭＳ 明朝" w:hAnsi="ＭＳ 明朝"/>
                <w:sz w:val="18"/>
                <w:szCs w:val="18"/>
              </w:rPr>
            </w:pPr>
          </w:p>
          <w:p w14:paraId="56AAE5A0" w14:textId="77777777" w:rsidR="00E62706" w:rsidRPr="00123ECE" w:rsidRDefault="00E62706" w:rsidP="002C4814">
            <w:pPr>
              <w:rPr>
                <w:rFonts w:ascii="ＭＳ 明朝" w:hAnsi="ＭＳ 明朝"/>
                <w:sz w:val="18"/>
                <w:szCs w:val="18"/>
              </w:rPr>
            </w:pPr>
          </w:p>
        </w:tc>
        <w:tc>
          <w:tcPr>
            <w:tcW w:w="2090" w:type="dxa"/>
            <w:tcBorders>
              <w:bottom w:val="single" w:sz="4" w:space="0" w:color="auto"/>
            </w:tcBorders>
          </w:tcPr>
          <w:p w14:paraId="7538178B" w14:textId="77777777" w:rsidR="00E62706" w:rsidRPr="00123ECE" w:rsidRDefault="00E62706" w:rsidP="002C4814">
            <w:pPr>
              <w:rPr>
                <w:rFonts w:ascii="ＭＳ 明朝" w:hAnsi="ＭＳ 明朝"/>
                <w:sz w:val="18"/>
                <w:szCs w:val="18"/>
              </w:rPr>
            </w:pPr>
          </w:p>
          <w:p w14:paraId="03EC2955" w14:textId="77777777" w:rsidR="00E62706" w:rsidRDefault="00E62706" w:rsidP="002C4814">
            <w:pPr>
              <w:rPr>
                <w:rFonts w:ascii="ＭＳ 明朝" w:hAnsi="ＭＳ 明朝"/>
                <w:sz w:val="18"/>
                <w:szCs w:val="18"/>
              </w:rPr>
            </w:pPr>
          </w:p>
          <w:p w14:paraId="15FA62D8" w14:textId="77777777" w:rsidR="00E62706" w:rsidRPr="00123ECE" w:rsidRDefault="00E62706" w:rsidP="002C4814">
            <w:pPr>
              <w:rPr>
                <w:rFonts w:ascii="ＭＳ 明朝" w:hAnsi="ＭＳ 明朝"/>
                <w:sz w:val="18"/>
                <w:szCs w:val="18"/>
              </w:rPr>
            </w:pPr>
          </w:p>
        </w:tc>
        <w:tc>
          <w:tcPr>
            <w:tcW w:w="2530" w:type="dxa"/>
            <w:tcBorders>
              <w:bottom w:val="single" w:sz="4" w:space="0" w:color="auto"/>
            </w:tcBorders>
          </w:tcPr>
          <w:p w14:paraId="41AEBE74" w14:textId="77777777" w:rsidR="00E62706" w:rsidRDefault="00E62706" w:rsidP="002C4814">
            <w:pPr>
              <w:rPr>
                <w:rFonts w:ascii="ＭＳ 明朝" w:hAnsi="ＭＳ 明朝"/>
                <w:sz w:val="18"/>
                <w:szCs w:val="18"/>
              </w:rPr>
            </w:pPr>
          </w:p>
          <w:p w14:paraId="67CD34A4" w14:textId="77777777" w:rsidR="00E62706" w:rsidRPr="00123ECE" w:rsidRDefault="00E62706" w:rsidP="002C4814">
            <w:pPr>
              <w:rPr>
                <w:rFonts w:ascii="ＭＳ 明朝" w:hAnsi="ＭＳ 明朝"/>
                <w:sz w:val="18"/>
                <w:szCs w:val="18"/>
              </w:rPr>
            </w:pPr>
          </w:p>
          <w:p w14:paraId="466962E0" w14:textId="77777777" w:rsidR="00E62706" w:rsidRPr="00123ECE" w:rsidRDefault="00E62706" w:rsidP="002C4814">
            <w:pPr>
              <w:rPr>
                <w:rFonts w:ascii="ＭＳ 明朝" w:hAnsi="ＭＳ 明朝"/>
                <w:sz w:val="18"/>
                <w:szCs w:val="18"/>
              </w:rPr>
            </w:pPr>
          </w:p>
        </w:tc>
      </w:tr>
      <w:tr w:rsidR="00E62706" w:rsidRPr="00123ECE" w14:paraId="4A7B2323" w14:textId="77777777" w:rsidTr="00E62706">
        <w:trPr>
          <w:cantSplit/>
        </w:trPr>
        <w:tc>
          <w:tcPr>
            <w:tcW w:w="1554" w:type="dxa"/>
            <w:vMerge/>
            <w:tcBorders>
              <w:bottom w:val="single" w:sz="4" w:space="0" w:color="auto"/>
            </w:tcBorders>
            <w:vAlign w:val="center"/>
          </w:tcPr>
          <w:p w14:paraId="138CD96A" w14:textId="77777777" w:rsidR="00E62706" w:rsidRPr="001F00E5" w:rsidRDefault="00E62706" w:rsidP="002C4814">
            <w:pPr>
              <w:rPr>
                <w:rFonts w:ascii="ＭＳ 明朝" w:hAnsi="ＭＳ 明朝"/>
                <w:sz w:val="20"/>
                <w:szCs w:val="20"/>
              </w:rPr>
            </w:pPr>
          </w:p>
        </w:tc>
        <w:tc>
          <w:tcPr>
            <w:tcW w:w="660" w:type="dxa"/>
            <w:tcBorders>
              <w:right w:val="dashed" w:sz="4" w:space="0" w:color="auto"/>
            </w:tcBorders>
            <w:vAlign w:val="center"/>
          </w:tcPr>
          <w:p w14:paraId="1D7D69F0" w14:textId="77777777" w:rsidR="00E62706" w:rsidRPr="00166B89" w:rsidRDefault="00E62706" w:rsidP="002C4814">
            <w:pPr>
              <w:jc w:val="center"/>
              <w:rPr>
                <w:rFonts w:ascii="ＭＳ 明朝" w:hAnsi="ＭＳ 明朝"/>
                <w:sz w:val="16"/>
                <w:szCs w:val="16"/>
              </w:rPr>
            </w:pPr>
            <w:r w:rsidRPr="00166B89">
              <w:rPr>
                <w:rFonts w:ascii="ＭＳ 明朝" w:hAnsi="ＭＳ 明朝" w:hint="eastAsia"/>
                <w:sz w:val="16"/>
                <w:szCs w:val="16"/>
              </w:rPr>
              <w:t>備考</w:t>
            </w:r>
          </w:p>
        </w:tc>
        <w:tc>
          <w:tcPr>
            <w:tcW w:w="6270" w:type="dxa"/>
            <w:gridSpan w:val="3"/>
            <w:tcBorders>
              <w:left w:val="dashed" w:sz="4" w:space="0" w:color="auto"/>
            </w:tcBorders>
            <w:vAlign w:val="center"/>
          </w:tcPr>
          <w:p w14:paraId="6F55D907" w14:textId="77777777" w:rsidR="00E62706" w:rsidRPr="00086E72" w:rsidRDefault="00E62706" w:rsidP="00E62706">
            <w:pPr>
              <w:ind w:left="636" w:hangingChars="398" w:hanging="636"/>
              <w:rPr>
                <w:rFonts w:ascii="ＭＳ 明朝" w:hAnsi="ＭＳ 明朝" w:cs="ＭＳ 明朝"/>
                <w:sz w:val="16"/>
                <w:szCs w:val="16"/>
              </w:rPr>
            </w:pPr>
            <w:r w:rsidRPr="00086E72">
              <w:rPr>
                <w:rFonts w:ascii="ＭＳ 明朝" w:hAnsi="ＭＳ 明朝" w:cs="ＭＳ 明朝" w:hint="eastAsia"/>
                <w:sz w:val="16"/>
                <w:szCs w:val="16"/>
              </w:rPr>
              <w:t>（注１）</w:t>
            </w:r>
            <w:r>
              <w:rPr>
                <w:rFonts w:ascii="ＭＳ 明朝" w:hAnsi="ＭＳ 明朝" w:cs="ＭＳ 明朝" w:hint="eastAsia"/>
                <w:sz w:val="16"/>
                <w:szCs w:val="16"/>
              </w:rPr>
              <w:t>甲の</w:t>
            </w:r>
            <w:r w:rsidRPr="00086E72">
              <w:rPr>
                <w:rFonts w:ascii="ＭＳ 明朝" w:hAnsi="ＭＳ 明朝" w:cs="ＭＳ 明朝" w:hint="eastAsia"/>
                <w:sz w:val="16"/>
                <w:szCs w:val="16"/>
              </w:rPr>
              <w:t>研究代表者には、氏名の後ろに※印を付すこと。</w:t>
            </w:r>
          </w:p>
          <w:p w14:paraId="4B73CE43" w14:textId="77777777" w:rsidR="00E62706" w:rsidRPr="00086E72" w:rsidRDefault="00E62706" w:rsidP="00E62706">
            <w:pPr>
              <w:ind w:left="636" w:hangingChars="398" w:hanging="636"/>
              <w:rPr>
                <w:rFonts w:ascii="ＭＳ 明朝" w:hAnsi="ＭＳ 明朝" w:cs="ＭＳ 明朝"/>
                <w:sz w:val="16"/>
                <w:szCs w:val="16"/>
              </w:rPr>
            </w:pPr>
            <w:r w:rsidRPr="00086E72">
              <w:rPr>
                <w:rFonts w:ascii="ＭＳ 明朝" w:hAnsi="ＭＳ 明朝" w:cs="ＭＳ 明朝" w:hint="eastAsia"/>
                <w:sz w:val="16"/>
                <w:szCs w:val="16"/>
              </w:rPr>
              <w:t>（注２）民間等共同研究員には、氏名の後ろに◎</w:t>
            </w:r>
            <w:r>
              <w:rPr>
                <w:rFonts w:ascii="ＭＳ 明朝" w:hAnsi="ＭＳ 明朝" w:cs="ＭＳ 明朝" w:hint="eastAsia"/>
                <w:sz w:val="16"/>
                <w:szCs w:val="16"/>
              </w:rPr>
              <w:t>印</w:t>
            </w:r>
            <w:r w:rsidRPr="00086E72">
              <w:rPr>
                <w:rFonts w:ascii="ＭＳ 明朝" w:hAnsi="ＭＳ 明朝" w:cs="ＭＳ 明朝" w:hint="eastAsia"/>
                <w:sz w:val="16"/>
                <w:szCs w:val="16"/>
              </w:rPr>
              <w:t>を付すこと。</w:t>
            </w:r>
          </w:p>
          <w:p w14:paraId="34BCCFC2" w14:textId="77777777" w:rsidR="00E62706" w:rsidRPr="00123ECE" w:rsidRDefault="00E62706" w:rsidP="00E62706">
            <w:pPr>
              <w:ind w:left="636" w:hangingChars="398" w:hanging="636"/>
              <w:rPr>
                <w:rFonts w:ascii="ＭＳ 明朝" w:hAnsi="ＭＳ 明朝"/>
                <w:sz w:val="18"/>
                <w:szCs w:val="18"/>
              </w:rPr>
            </w:pPr>
            <w:r w:rsidRPr="00086E72">
              <w:rPr>
                <w:rFonts w:ascii="ＭＳ 明朝" w:hAnsi="ＭＳ 明朝" w:cs="ＭＳ 明朝" w:hint="eastAsia"/>
                <w:sz w:val="16"/>
                <w:szCs w:val="16"/>
              </w:rPr>
              <w:t>（注３）学生を記載しないこと</w:t>
            </w:r>
            <w:r>
              <w:rPr>
                <w:rFonts w:ascii="ＭＳ 明朝" w:hAnsi="ＭＳ 明朝" w:cs="ＭＳ 明朝" w:hint="eastAsia"/>
                <w:sz w:val="16"/>
                <w:szCs w:val="16"/>
              </w:rPr>
              <w:t>。第５条を参照。</w:t>
            </w:r>
          </w:p>
        </w:tc>
      </w:tr>
    </w:tbl>
    <w:p w14:paraId="70FFD180" w14:textId="77777777" w:rsidR="007B6F3F" w:rsidRPr="00886F1C" w:rsidRDefault="007B6F3F" w:rsidP="000A2A52">
      <w:pPr>
        <w:rPr>
          <w:rFonts w:ascii="ＭＳ 明朝" w:hAnsi="ＭＳ 明朝"/>
        </w:rPr>
      </w:pPr>
    </w:p>
    <w:p w14:paraId="211508E6" w14:textId="77777777" w:rsidR="00103732" w:rsidRPr="00CB2825" w:rsidRDefault="00103732" w:rsidP="00103732">
      <w:pPr>
        <w:rPr>
          <w:rFonts w:ascii="ＭＳ 明朝" w:hAnsi="ＭＳ 明朝"/>
        </w:rPr>
      </w:pPr>
      <w:r w:rsidRPr="00CB2825">
        <w:rPr>
          <w:rFonts w:ascii="ＭＳ 明朝" w:hAnsi="ＭＳ 明朝" w:hint="eastAsia"/>
        </w:rPr>
        <w:t>（研究経費の</w:t>
      </w:r>
      <w:r w:rsidR="008B0DD6">
        <w:rPr>
          <w:rFonts w:ascii="ＭＳ 明朝" w:hAnsi="ＭＳ 明朝" w:hint="eastAsia"/>
        </w:rPr>
        <w:t>追加</w:t>
      </w:r>
      <w:r w:rsidRPr="00CB2825">
        <w:rPr>
          <w:rFonts w:ascii="ＭＳ 明朝" w:hAnsi="ＭＳ 明朝" w:hint="eastAsia"/>
        </w:rPr>
        <w:t>負担）</w:t>
      </w:r>
    </w:p>
    <w:p w14:paraId="3F031A86" w14:textId="77777777" w:rsidR="00CC117C" w:rsidRPr="00CB2825" w:rsidRDefault="00103732" w:rsidP="00566151">
      <w:pPr>
        <w:ind w:left="220" w:hangingChars="100" w:hanging="220"/>
        <w:rPr>
          <w:rFonts w:ascii="ＭＳ 明朝" w:hAnsi="ＭＳ 明朝"/>
        </w:rPr>
      </w:pPr>
      <w:r w:rsidRPr="00CB2825">
        <w:rPr>
          <w:rFonts w:ascii="ＭＳ 明朝" w:hAnsi="ＭＳ 明朝" w:hint="eastAsia"/>
        </w:rPr>
        <w:t>第</w:t>
      </w:r>
      <w:r w:rsidR="001425B7">
        <w:rPr>
          <w:rFonts w:ascii="ＭＳ 明朝" w:hAnsi="ＭＳ 明朝" w:hint="eastAsia"/>
        </w:rPr>
        <w:t>４</w:t>
      </w:r>
      <w:r w:rsidR="00CE0ADE">
        <w:rPr>
          <w:rFonts w:ascii="ＭＳ 明朝" w:hAnsi="ＭＳ 明朝" w:hint="eastAsia"/>
        </w:rPr>
        <w:t xml:space="preserve">条　</w:t>
      </w:r>
      <w:r w:rsidR="00C523E9" w:rsidRPr="00CB2825">
        <w:rPr>
          <w:rFonts w:ascii="ＭＳ 明朝" w:hAnsi="ＭＳ 明朝" w:hint="eastAsia"/>
        </w:rPr>
        <w:t>乙</w:t>
      </w:r>
      <w:r w:rsidR="00C523E9">
        <w:rPr>
          <w:rFonts w:ascii="ＭＳ 明朝" w:hAnsi="ＭＳ 明朝" w:hint="eastAsia"/>
        </w:rPr>
        <w:t>は、本研究経費について、</w:t>
      </w:r>
      <w:r w:rsidR="00784610">
        <w:rPr>
          <w:rFonts w:ascii="ＭＳ 明朝" w:hAnsi="ＭＳ 明朝" w:hint="eastAsia"/>
        </w:rPr>
        <w:t>令和</w:t>
      </w:r>
      <w:r w:rsidR="00C523E9">
        <w:rPr>
          <w:rFonts w:ascii="ＭＳ 明朝" w:hAnsi="ＭＳ 明朝" w:hint="eastAsia"/>
        </w:rPr>
        <w:t>●●年度分として以下に掲げる金員を追加</w:t>
      </w:r>
      <w:r w:rsidR="00C523E9" w:rsidRPr="00CB2825">
        <w:rPr>
          <w:rFonts w:ascii="ＭＳ 明朝" w:hAnsi="ＭＳ 明朝" w:hint="eastAsia"/>
        </w:rPr>
        <w:t>負担</w:t>
      </w:r>
      <w:r w:rsidR="00FA7AA4">
        <w:rPr>
          <w:rFonts w:ascii="ＭＳ 明朝" w:hAnsi="ＭＳ 明朝" w:hint="eastAsia"/>
        </w:rPr>
        <w:t>する</w:t>
      </w:r>
      <w:r w:rsidR="00C62597">
        <w:rPr>
          <w:rFonts w:ascii="ＭＳ 明朝" w:hAnsi="ＭＳ 明朝" w:hint="eastAsia"/>
        </w:rPr>
        <w:t>。</w:t>
      </w:r>
    </w:p>
    <w:tbl>
      <w:tblPr>
        <w:tblW w:w="8363"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670"/>
        <w:gridCol w:w="1740"/>
        <w:gridCol w:w="3969"/>
      </w:tblGrid>
      <w:tr w:rsidR="00CE0ADE" w:rsidRPr="008B0DD6" w14:paraId="30983BF9" w14:textId="77777777" w:rsidTr="00BA29C3">
        <w:trPr>
          <w:cantSplit/>
        </w:trPr>
        <w:tc>
          <w:tcPr>
            <w:tcW w:w="1984" w:type="dxa"/>
            <w:vMerge w:val="restart"/>
            <w:shd w:val="clear" w:color="auto" w:fill="auto"/>
            <w:vAlign w:val="center"/>
          </w:tcPr>
          <w:p w14:paraId="751D5EA5" w14:textId="77777777" w:rsidR="00CE0ADE" w:rsidRDefault="009F507B" w:rsidP="00C523E9">
            <w:pPr>
              <w:rPr>
                <w:rFonts w:ascii="ＭＳ 明朝" w:hAnsi="ＭＳ 明朝"/>
                <w:sz w:val="20"/>
                <w:szCs w:val="20"/>
              </w:rPr>
            </w:pPr>
            <w:r>
              <w:rPr>
                <w:rFonts w:ascii="ＭＳ 明朝" w:hAnsi="ＭＳ 明朝" w:hint="eastAsia"/>
                <w:sz w:val="20"/>
                <w:szCs w:val="20"/>
              </w:rPr>
              <w:t>６．</w:t>
            </w:r>
            <w:r w:rsidR="00CE0ADE" w:rsidRPr="008B0DD6">
              <w:rPr>
                <w:rFonts w:ascii="ＭＳ 明朝" w:hAnsi="ＭＳ 明朝" w:hint="eastAsia"/>
                <w:sz w:val="20"/>
                <w:szCs w:val="20"/>
              </w:rPr>
              <w:t>研究経費</w:t>
            </w:r>
          </w:p>
          <w:p w14:paraId="02C4C33A" w14:textId="77777777" w:rsidR="00E62706" w:rsidRPr="00C523E9" w:rsidRDefault="00C523E9" w:rsidP="00C523E9">
            <w:pPr>
              <w:rPr>
                <w:rFonts w:ascii="ＭＳ 明朝" w:hAnsi="ＭＳ 明朝"/>
                <w:sz w:val="16"/>
                <w:szCs w:val="16"/>
              </w:rPr>
            </w:pPr>
            <w:r>
              <w:rPr>
                <w:rFonts w:ascii="ＭＳ 明朝" w:hAnsi="ＭＳ 明朝" w:hint="eastAsia"/>
                <w:sz w:val="20"/>
                <w:szCs w:val="20"/>
              </w:rPr>
              <w:t xml:space="preserve">　　</w:t>
            </w:r>
            <w:r w:rsidR="00E62706" w:rsidRPr="00C523E9">
              <w:rPr>
                <w:rFonts w:ascii="ＭＳ 明朝" w:hAnsi="ＭＳ 明朝" w:hint="eastAsia"/>
                <w:sz w:val="16"/>
                <w:szCs w:val="16"/>
              </w:rPr>
              <w:t>（</w:t>
            </w:r>
            <w:r w:rsidR="00784610">
              <w:rPr>
                <w:rFonts w:ascii="ＭＳ 明朝" w:hAnsi="ＭＳ 明朝" w:hint="eastAsia"/>
                <w:sz w:val="16"/>
                <w:szCs w:val="16"/>
              </w:rPr>
              <w:t>令和</w:t>
            </w:r>
            <w:r w:rsidR="00E62706" w:rsidRPr="00C523E9">
              <w:rPr>
                <w:rFonts w:ascii="ＭＳ 明朝" w:hAnsi="ＭＳ 明朝" w:hint="eastAsia"/>
                <w:sz w:val="16"/>
                <w:szCs w:val="16"/>
              </w:rPr>
              <w:t>●●年度）</w:t>
            </w:r>
          </w:p>
          <w:p w14:paraId="51822F1B" w14:textId="77777777" w:rsidR="00CE0ADE" w:rsidRPr="008B0DD6" w:rsidRDefault="00CE0ADE" w:rsidP="00E62706">
            <w:pPr>
              <w:jc w:val="right"/>
              <w:rPr>
                <w:rFonts w:ascii="ＭＳ 明朝" w:hAnsi="ＭＳ 明朝"/>
                <w:sz w:val="12"/>
                <w:szCs w:val="12"/>
              </w:rPr>
            </w:pPr>
            <w:r>
              <w:rPr>
                <w:rFonts w:ascii="ＭＳ 明朝" w:hAnsi="ＭＳ 明朝" w:hint="eastAsia"/>
                <w:sz w:val="12"/>
                <w:szCs w:val="12"/>
              </w:rPr>
              <w:t>（注</w:t>
            </w:r>
            <w:r w:rsidR="00E62706">
              <w:rPr>
                <w:rFonts w:ascii="ＭＳ 明朝" w:hAnsi="ＭＳ 明朝" w:hint="eastAsia"/>
                <w:sz w:val="12"/>
                <w:szCs w:val="12"/>
              </w:rPr>
              <w:t>4</w:t>
            </w:r>
            <w:r w:rsidRPr="008B0DD6">
              <w:rPr>
                <w:rFonts w:ascii="ＭＳ 明朝" w:hAnsi="ＭＳ 明朝" w:hint="eastAsia"/>
                <w:sz w:val="12"/>
                <w:szCs w:val="12"/>
              </w:rPr>
              <w:t>）</w:t>
            </w:r>
          </w:p>
        </w:tc>
        <w:tc>
          <w:tcPr>
            <w:tcW w:w="2410" w:type="dxa"/>
            <w:gridSpan w:val="2"/>
            <w:vAlign w:val="center"/>
          </w:tcPr>
          <w:p w14:paraId="0A561101" w14:textId="77777777" w:rsidR="00CE0ADE" w:rsidRPr="008B0DD6" w:rsidRDefault="00CE0ADE" w:rsidP="004F16AB">
            <w:pPr>
              <w:jc w:val="center"/>
              <w:rPr>
                <w:rFonts w:ascii="ＭＳ 明朝" w:hAnsi="ＭＳ 明朝"/>
                <w:sz w:val="18"/>
                <w:szCs w:val="18"/>
              </w:rPr>
            </w:pPr>
            <w:r w:rsidRPr="008B0DD6">
              <w:rPr>
                <w:rFonts w:ascii="ＭＳ 明朝" w:hAnsi="ＭＳ 明朝" w:hint="eastAsia"/>
                <w:sz w:val="18"/>
                <w:szCs w:val="18"/>
              </w:rPr>
              <w:t>区分</w:t>
            </w:r>
          </w:p>
        </w:tc>
        <w:tc>
          <w:tcPr>
            <w:tcW w:w="3969" w:type="dxa"/>
            <w:tcBorders>
              <w:bottom w:val="single" w:sz="4" w:space="0" w:color="auto"/>
            </w:tcBorders>
            <w:vAlign w:val="center"/>
          </w:tcPr>
          <w:p w14:paraId="22D716F3" w14:textId="77777777" w:rsidR="00CE0ADE" w:rsidRPr="008B0DD6" w:rsidRDefault="00CE0ADE" w:rsidP="004F16AB">
            <w:pPr>
              <w:jc w:val="center"/>
              <w:rPr>
                <w:rFonts w:ascii="ＭＳ 明朝" w:hAnsi="ＭＳ 明朝"/>
                <w:sz w:val="18"/>
                <w:szCs w:val="18"/>
              </w:rPr>
            </w:pPr>
            <w:r w:rsidRPr="008B0DD6">
              <w:rPr>
                <w:rFonts w:ascii="ＭＳ 明朝" w:hAnsi="ＭＳ 明朝" w:hint="eastAsia"/>
                <w:sz w:val="18"/>
                <w:szCs w:val="18"/>
              </w:rPr>
              <w:t>乙</w:t>
            </w:r>
          </w:p>
        </w:tc>
      </w:tr>
      <w:tr w:rsidR="00CE0ADE" w:rsidRPr="008B0DD6" w14:paraId="12775F16" w14:textId="77777777" w:rsidTr="00BA29C3">
        <w:trPr>
          <w:cantSplit/>
        </w:trPr>
        <w:tc>
          <w:tcPr>
            <w:tcW w:w="1984" w:type="dxa"/>
            <w:vMerge/>
            <w:shd w:val="clear" w:color="auto" w:fill="auto"/>
            <w:vAlign w:val="center"/>
          </w:tcPr>
          <w:p w14:paraId="5B41952C" w14:textId="77777777" w:rsidR="00CE0ADE" w:rsidRPr="008B0DD6" w:rsidRDefault="00CE0ADE" w:rsidP="004F16AB">
            <w:pPr>
              <w:rPr>
                <w:rFonts w:ascii="ＭＳ 明朝" w:hAnsi="ＭＳ 明朝"/>
                <w:sz w:val="20"/>
                <w:szCs w:val="20"/>
              </w:rPr>
            </w:pPr>
          </w:p>
        </w:tc>
        <w:tc>
          <w:tcPr>
            <w:tcW w:w="2410" w:type="dxa"/>
            <w:gridSpan w:val="2"/>
            <w:shd w:val="clear" w:color="auto" w:fill="auto"/>
            <w:vAlign w:val="center"/>
          </w:tcPr>
          <w:p w14:paraId="7E04B164" w14:textId="77777777" w:rsidR="00CE0ADE" w:rsidRPr="008B0DD6" w:rsidRDefault="00F5145B" w:rsidP="004F16AB">
            <w:pPr>
              <w:jc w:val="center"/>
              <w:rPr>
                <w:rFonts w:ascii="ＭＳ 明朝" w:hAnsi="ＭＳ 明朝"/>
                <w:sz w:val="18"/>
                <w:szCs w:val="18"/>
              </w:rPr>
            </w:pPr>
            <w:r w:rsidRPr="00F5145B">
              <w:rPr>
                <w:rFonts w:ascii="ＭＳ 明朝" w:hAnsi="ＭＳ 明朝" w:hint="eastAsia"/>
                <w:sz w:val="18"/>
                <w:szCs w:val="18"/>
              </w:rPr>
              <w:t>直接経費（研究料以外）</w:t>
            </w:r>
          </w:p>
        </w:tc>
        <w:tc>
          <w:tcPr>
            <w:tcW w:w="3969" w:type="dxa"/>
            <w:tcBorders>
              <w:bottom w:val="single" w:sz="4" w:space="0" w:color="auto"/>
            </w:tcBorders>
            <w:vAlign w:val="center"/>
          </w:tcPr>
          <w:p w14:paraId="15164590" w14:textId="77777777" w:rsidR="00CE0ADE" w:rsidRPr="008B0DD6" w:rsidRDefault="00CE0ADE" w:rsidP="004F16AB">
            <w:pPr>
              <w:tabs>
                <w:tab w:val="right" w:pos="-13418"/>
              </w:tabs>
              <w:ind w:rightChars="50" w:right="110"/>
              <w:jc w:val="right"/>
              <w:rPr>
                <w:rFonts w:ascii="ＭＳ 明朝" w:hAnsi="ＭＳ 明朝"/>
                <w:sz w:val="18"/>
                <w:szCs w:val="18"/>
              </w:rPr>
            </w:pPr>
            <w:r w:rsidRPr="008B0DD6">
              <w:rPr>
                <w:rFonts w:ascii="ＭＳ 明朝" w:hAnsi="ＭＳ 明朝" w:hint="eastAsia"/>
                <w:sz w:val="18"/>
                <w:szCs w:val="18"/>
              </w:rPr>
              <w:t>円</w:t>
            </w:r>
          </w:p>
        </w:tc>
      </w:tr>
      <w:tr w:rsidR="00CE0ADE" w:rsidRPr="008B0DD6" w14:paraId="5383BC9B" w14:textId="77777777" w:rsidTr="00BA29C3">
        <w:trPr>
          <w:cantSplit/>
        </w:trPr>
        <w:tc>
          <w:tcPr>
            <w:tcW w:w="1984" w:type="dxa"/>
            <w:vMerge/>
            <w:shd w:val="clear" w:color="auto" w:fill="auto"/>
            <w:vAlign w:val="center"/>
          </w:tcPr>
          <w:p w14:paraId="08878432" w14:textId="77777777" w:rsidR="00CE0ADE" w:rsidRPr="008B0DD6" w:rsidRDefault="00CE0ADE" w:rsidP="004F16AB">
            <w:pPr>
              <w:rPr>
                <w:rFonts w:ascii="ＭＳ 明朝" w:hAnsi="ＭＳ 明朝"/>
                <w:sz w:val="20"/>
                <w:szCs w:val="20"/>
              </w:rPr>
            </w:pPr>
          </w:p>
        </w:tc>
        <w:tc>
          <w:tcPr>
            <w:tcW w:w="2410" w:type="dxa"/>
            <w:gridSpan w:val="2"/>
            <w:shd w:val="clear" w:color="auto" w:fill="auto"/>
            <w:vAlign w:val="center"/>
          </w:tcPr>
          <w:p w14:paraId="51E7244A" w14:textId="77777777" w:rsidR="00CE0ADE" w:rsidRPr="008B0DD6" w:rsidRDefault="00F5145B" w:rsidP="004F16AB">
            <w:pPr>
              <w:jc w:val="center"/>
              <w:rPr>
                <w:rFonts w:ascii="ＭＳ 明朝" w:hAnsi="ＭＳ 明朝"/>
                <w:sz w:val="18"/>
                <w:szCs w:val="18"/>
              </w:rPr>
            </w:pPr>
            <w:r w:rsidRPr="00F5145B">
              <w:rPr>
                <w:rFonts w:ascii="ＭＳ 明朝" w:hAnsi="ＭＳ 明朝" w:hint="eastAsia"/>
                <w:sz w:val="18"/>
                <w:szCs w:val="18"/>
              </w:rPr>
              <w:t>直接経費（研究料）</w:t>
            </w:r>
          </w:p>
        </w:tc>
        <w:tc>
          <w:tcPr>
            <w:tcW w:w="3969" w:type="dxa"/>
            <w:tcBorders>
              <w:bottom w:val="single" w:sz="4" w:space="0" w:color="auto"/>
            </w:tcBorders>
            <w:vAlign w:val="center"/>
          </w:tcPr>
          <w:p w14:paraId="2B681894" w14:textId="77777777" w:rsidR="00CE0ADE" w:rsidRPr="008B0DD6" w:rsidRDefault="00CE0ADE" w:rsidP="004F16AB">
            <w:pPr>
              <w:tabs>
                <w:tab w:val="right" w:pos="-13418"/>
              </w:tabs>
              <w:ind w:rightChars="50" w:right="110"/>
              <w:jc w:val="right"/>
              <w:rPr>
                <w:rFonts w:ascii="ＭＳ 明朝" w:hAnsi="ＭＳ 明朝"/>
                <w:sz w:val="18"/>
                <w:szCs w:val="18"/>
              </w:rPr>
            </w:pPr>
            <w:r w:rsidRPr="008B0DD6">
              <w:rPr>
                <w:rFonts w:ascii="ＭＳ 明朝" w:hAnsi="ＭＳ 明朝" w:hint="eastAsia"/>
                <w:sz w:val="18"/>
                <w:szCs w:val="18"/>
              </w:rPr>
              <w:t>円</w:t>
            </w:r>
          </w:p>
        </w:tc>
      </w:tr>
      <w:tr w:rsidR="00CE0ADE" w:rsidRPr="008B0DD6" w14:paraId="10BC526E" w14:textId="77777777" w:rsidTr="00BA29C3">
        <w:trPr>
          <w:cantSplit/>
        </w:trPr>
        <w:tc>
          <w:tcPr>
            <w:tcW w:w="1984" w:type="dxa"/>
            <w:vMerge/>
            <w:shd w:val="clear" w:color="auto" w:fill="auto"/>
            <w:vAlign w:val="center"/>
          </w:tcPr>
          <w:p w14:paraId="7FE77426" w14:textId="77777777" w:rsidR="00CE0ADE" w:rsidRPr="008B0DD6" w:rsidRDefault="00CE0ADE" w:rsidP="004F16AB">
            <w:pPr>
              <w:rPr>
                <w:rFonts w:ascii="ＭＳ 明朝" w:hAnsi="ＭＳ 明朝"/>
                <w:sz w:val="20"/>
                <w:szCs w:val="20"/>
              </w:rPr>
            </w:pPr>
          </w:p>
        </w:tc>
        <w:tc>
          <w:tcPr>
            <w:tcW w:w="2410" w:type="dxa"/>
            <w:gridSpan w:val="2"/>
            <w:shd w:val="clear" w:color="auto" w:fill="auto"/>
            <w:vAlign w:val="center"/>
          </w:tcPr>
          <w:p w14:paraId="6D5FE0F2" w14:textId="77777777" w:rsidR="00CE0ADE" w:rsidRPr="008B0DD6" w:rsidRDefault="00F5145B" w:rsidP="00F5145B">
            <w:pPr>
              <w:jc w:val="right"/>
              <w:rPr>
                <w:rFonts w:ascii="ＭＳ 明朝" w:hAnsi="ＭＳ 明朝"/>
                <w:sz w:val="18"/>
                <w:szCs w:val="18"/>
              </w:rPr>
            </w:pPr>
            <w:r w:rsidRPr="00F5145B">
              <w:rPr>
                <w:rFonts w:ascii="ＭＳ 明朝" w:hAnsi="ＭＳ 明朝" w:hint="eastAsia"/>
                <w:sz w:val="18"/>
                <w:szCs w:val="18"/>
              </w:rPr>
              <w:t>小計</w:t>
            </w:r>
          </w:p>
        </w:tc>
        <w:tc>
          <w:tcPr>
            <w:tcW w:w="3969" w:type="dxa"/>
            <w:tcBorders>
              <w:bottom w:val="single" w:sz="4" w:space="0" w:color="auto"/>
            </w:tcBorders>
            <w:vAlign w:val="center"/>
          </w:tcPr>
          <w:p w14:paraId="12458998" w14:textId="77777777" w:rsidR="00CE0ADE" w:rsidRPr="008B0DD6" w:rsidRDefault="00CE0ADE" w:rsidP="004F16AB">
            <w:pPr>
              <w:tabs>
                <w:tab w:val="right" w:pos="-13418"/>
              </w:tabs>
              <w:ind w:rightChars="50" w:right="110"/>
              <w:jc w:val="right"/>
              <w:rPr>
                <w:rFonts w:ascii="ＭＳ 明朝" w:hAnsi="ＭＳ 明朝"/>
                <w:sz w:val="18"/>
                <w:szCs w:val="18"/>
              </w:rPr>
            </w:pPr>
            <w:r w:rsidRPr="008B0DD6">
              <w:rPr>
                <w:rFonts w:ascii="ＭＳ 明朝" w:hAnsi="ＭＳ 明朝" w:hint="eastAsia"/>
                <w:sz w:val="18"/>
                <w:szCs w:val="18"/>
              </w:rPr>
              <w:t>円</w:t>
            </w:r>
          </w:p>
        </w:tc>
      </w:tr>
      <w:tr w:rsidR="00F5145B" w:rsidRPr="008B0DD6" w14:paraId="7FF73F43" w14:textId="77777777" w:rsidTr="00F5145B">
        <w:trPr>
          <w:cantSplit/>
        </w:trPr>
        <w:tc>
          <w:tcPr>
            <w:tcW w:w="1984" w:type="dxa"/>
            <w:vMerge/>
            <w:shd w:val="clear" w:color="auto" w:fill="auto"/>
            <w:vAlign w:val="center"/>
          </w:tcPr>
          <w:p w14:paraId="23B30102" w14:textId="77777777" w:rsidR="00F5145B" w:rsidRPr="008B0DD6" w:rsidRDefault="00F5145B" w:rsidP="004F16AB">
            <w:pPr>
              <w:rPr>
                <w:rFonts w:ascii="ＭＳ 明朝" w:hAnsi="ＭＳ 明朝"/>
                <w:sz w:val="20"/>
                <w:szCs w:val="20"/>
              </w:rPr>
            </w:pPr>
          </w:p>
        </w:tc>
        <w:tc>
          <w:tcPr>
            <w:tcW w:w="2410" w:type="dxa"/>
            <w:gridSpan w:val="2"/>
            <w:tcBorders>
              <w:bottom w:val="double" w:sz="4" w:space="0" w:color="auto"/>
            </w:tcBorders>
            <w:shd w:val="clear" w:color="auto" w:fill="auto"/>
            <w:vAlign w:val="center"/>
          </w:tcPr>
          <w:p w14:paraId="253A624D" w14:textId="77777777" w:rsidR="00F5145B" w:rsidRPr="008B0DD6" w:rsidRDefault="00F5145B" w:rsidP="004F16AB">
            <w:pPr>
              <w:jc w:val="center"/>
              <w:rPr>
                <w:rFonts w:ascii="ＭＳ 明朝" w:hAnsi="ＭＳ 明朝"/>
                <w:sz w:val="18"/>
                <w:szCs w:val="18"/>
              </w:rPr>
            </w:pPr>
            <w:r w:rsidRPr="008B0DD6">
              <w:rPr>
                <w:rFonts w:ascii="ＭＳ 明朝" w:hAnsi="ＭＳ 明朝" w:hint="eastAsia"/>
                <w:sz w:val="18"/>
                <w:szCs w:val="18"/>
              </w:rPr>
              <w:t>産官学連携推進経費</w:t>
            </w:r>
          </w:p>
        </w:tc>
        <w:tc>
          <w:tcPr>
            <w:tcW w:w="3969" w:type="dxa"/>
            <w:tcBorders>
              <w:bottom w:val="double" w:sz="4" w:space="0" w:color="auto"/>
            </w:tcBorders>
            <w:vAlign w:val="center"/>
          </w:tcPr>
          <w:p w14:paraId="4BD9DCC5" w14:textId="77777777" w:rsidR="00F5145B" w:rsidRPr="008B0DD6" w:rsidRDefault="00F5145B" w:rsidP="004F16AB">
            <w:pPr>
              <w:tabs>
                <w:tab w:val="right" w:pos="-13418"/>
              </w:tabs>
              <w:ind w:rightChars="50" w:right="110"/>
              <w:jc w:val="right"/>
              <w:rPr>
                <w:rFonts w:ascii="ＭＳ 明朝" w:hAnsi="ＭＳ 明朝"/>
                <w:sz w:val="18"/>
                <w:szCs w:val="18"/>
              </w:rPr>
            </w:pPr>
            <w:r w:rsidRPr="008B0DD6">
              <w:rPr>
                <w:rFonts w:ascii="ＭＳ 明朝" w:hAnsi="ＭＳ 明朝" w:hint="eastAsia"/>
                <w:sz w:val="18"/>
                <w:szCs w:val="18"/>
              </w:rPr>
              <w:t>円</w:t>
            </w:r>
          </w:p>
        </w:tc>
      </w:tr>
      <w:tr w:rsidR="00CE0ADE" w:rsidRPr="008B0DD6" w14:paraId="47C76CD4" w14:textId="77777777" w:rsidTr="00F5145B">
        <w:trPr>
          <w:cantSplit/>
        </w:trPr>
        <w:tc>
          <w:tcPr>
            <w:tcW w:w="1984" w:type="dxa"/>
            <w:vMerge/>
            <w:shd w:val="clear" w:color="auto" w:fill="auto"/>
            <w:vAlign w:val="center"/>
          </w:tcPr>
          <w:p w14:paraId="4B42FB67" w14:textId="77777777" w:rsidR="00CE0ADE" w:rsidRPr="008B0DD6" w:rsidRDefault="00CE0ADE" w:rsidP="004F16AB">
            <w:pPr>
              <w:rPr>
                <w:rFonts w:ascii="ＭＳ 明朝" w:hAnsi="ＭＳ 明朝"/>
                <w:sz w:val="20"/>
                <w:szCs w:val="20"/>
              </w:rPr>
            </w:pPr>
          </w:p>
        </w:tc>
        <w:tc>
          <w:tcPr>
            <w:tcW w:w="2410" w:type="dxa"/>
            <w:gridSpan w:val="2"/>
            <w:tcBorders>
              <w:top w:val="double" w:sz="4" w:space="0" w:color="auto"/>
            </w:tcBorders>
            <w:shd w:val="clear" w:color="auto" w:fill="auto"/>
            <w:vAlign w:val="center"/>
          </w:tcPr>
          <w:p w14:paraId="63B3873E" w14:textId="77777777" w:rsidR="00CE0ADE" w:rsidRPr="008B0DD6" w:rsidRDefault="00CE0ADE" w:rsidP="004F16AB">
            <w:pPr>
              <w:jc w:val="center"/>
              <w:rPr>
                <w:rFonts w:ascii="ＭＳ 明朝" w:hAnsi="ＭＳ 明朝"/>
                <w:sz w:val="18"/>
                <w:szCs w:val="18"/>
              </w:rPr>
            </w:pPr>
            <w:r w:rsidRPr="008B0DD6">
              <w:rPr>
                <w:rFonts w:ascii="ＭＳ 明朝" w:hAnsi="ＭＳ 明朝" w:hint="eastAsia"/>
                <w:sz w:val="18"/>
                <w:szCs w:val="18"/>
              </w:rPr>
              <w:t>合計</w:t>
            </w:r>
          </w:p>
        </w:tc>
        <w:tc>
          <w:tcPr>
            <w:tcW w:w="3969" w:type="dxa"/>
            <w:tcBorders>
              <w:top w:val="double" w:sz="4" w:space="0" w:color="auto"/>
              <w:bottom w:val="single" w:sz="4" w:space="0" w:color="auto"/>
            </w:tcBorders>
            <w:vAlign w:val="center"/>
          </w:tcPr>
          <w:p w14:paraId="795833C8" w14:textId="77777777" w:rsidR="00CE0ADE" w:rsidRPr="008B0DD6" w:rsidRDefault="00CE0ADE" w:rsidP="004F16AB">
            <w:pPr>
              <w:tabs>
                <w:tab w:val="right" w:pos="-13418"/>
              </w:tabs>
              <w:ind w:rightChars="50" w:right="110"/>
              <w:jc w:val="right"/>
              <w:rPr>
                <w:rFonts w:ascii="ＭＳ 明朝" w:hAnsi="ＭＳ 明朝"/>
                <w:sz w:val="18"/>
                <w:szCs w:val="18"/>
              </w:rPr>
            </w:pPr>
            <w:r w:rsidRPr="008B0DD6">
              <w:rPr>
                <w:rFonts w:ascii="ＭＳ 明朝" w:hAnsi="ＭＳ 明朝" w:hint="eastAsia"/>
                <w:sz w:val="18"/>
                <w:szCs w:val="18"/>
              </w:rPr>
              <w:t>円</w:t>
            </w:r>
          </w:p>
        </w:tc>
      </w:tr>
      <w:tr w:rsidR="00CE0ADE" w:rsidRPr="008B0DD6" w14:paraId="77DBD5C8" w14:textId="77777777" w:rsidTr="00BA29C3">
        <w:trPr>
          <w:cantSplit/>
        </w:trPr>
        <w:tc>
          <w:tcPr>
            <w:tcW w:w="1984" w:type="dxa"/>
            <w:vMerge/>
            <w:shd w:val="clear" w:color="auto" w:fill="auto"/>
            <w:vAlign w:val="center"/>
          </w:tcPr>
          <w:p w14:paraId="48A6CD84" w14:textId="77777777" w:rsidR="00CE0ADE" w:rsidRPr="008B0DD6" w:rsidRDefault="00CE0ADE" w:rsidP="004F16AB">
            <w:pPr>
              <w:rPr>
                <w:rFonts w:ascii="ＭＳ 明朝" w:hAnsi="ＭＳ 明朝"/>
                <w:sz w:val="20"/>
                <w:szCs w:val="20"/>
              </w:rPr>
            </w:pPr>
          </w:p>
        </w:tc>
        <w:tc>
          <w:tcPr>
            <w:tcW w:w="670" w:type="dxa"/>
            <w:tcBorders>
              <w:top w:val="single" w:sz="4" w:space="0" w:color="auto"/>
              <w:right w:val="dashed" w:sz="4" w:space="0" w:color="auto"/>
            </w:tcBorders>
            <w:shd w:val="clear" w:color="auto" w:fill="auto"/>
            <w:vAlign w:val="center"/>
          </w:tcPr>
          <w:p w14:paraId="42272C40" w14:textId="77777777" w:rsidR="00CE0ADE" w:rsidRPr="008B0DD6" w:rsidRDefault="00CE0ADE" w:rsidP="004F16AB">
            <w:pPr>
              <w:jc w:val="center"/>
              <w:rPr>
                <w:rFonts w:ascii="ＭＳ 明朝" w:hAnsi="ＭＳ 明朝"/>
                <w:sz w:val="16"/>
                <w:szCs w:val="16"/>
              </w:rPr>
            </w:pPr>
            <w:r w:rsidRPr="008B0DD6">
              <w:rPr>
                <w:rFonts w:ascii="ＭＳ 明朝" w:hAnsi="ＭＳ 明朝" w:hint="eastAsia"/>
                <w:sz w:val="16"/>
                <w:szCs w:val="16"/>
              </w:rPr>
              <w:t>備考</w:t>
            </w:r>
          </w:p>
        </w:tc>
        <w:tc>
          <w:tcPr>
            <w:tcW w:w="5709" w:type="dxa"/>
            <w:gridSpan w:val="2"/>
            <w:tcBorders>
              <w:top w:val="single" w:sz="4" w:space="0" w:color="auto"/>
              <w:left w:val="dashed" w:sz="4" w:space="0" w:color="auto"/>
              <w:bottom w:val="single" w:sz="4" w:space="0" w:color="auto"/>
            </w:tcBorders>
            <w:vAlign w:val="center"/>
          </w:tcPr>
          <w:p w14:paraId="73D97148" w14:textId="77777777" w:rsidR="00CE0ADE" w:rsidRPr="008B0DD6" w:rsidRDefault="00CE0ADE" w:rsidP="004E1ABD">
            <w:pPr>
              <w:ind w:left="636" w:hangingChars="398" w:hanging="636"/>
              <w:rPr>
                <w:rFonts w:ascii="ＭＳ 明朝" w:hAnsi="ＭＳ 明朝"/>
                <w:sz w:val="16"/>
                <w:szCs w:val="16"/>
              </w:rPr>
            </w:pPr>
            <w:r w:rsidRPr="008B0DD6">
              <w:rPr>
                <w:rFonts w:ascii="ＭＳ 明朝" w:hAnsi="ＭＳ 明朝" w:hint="eastAsia"/>
                <w:sz w:val="16"/>
                <w:szCs w:val="16"/>
              </w:rPr>
              <w:t>（注</w:t>
            </w:r>
            <w:r w:rsidR="004E1ABD">
              <w:rPr>
                <w:rFonts w:ascii="ＭＳ 明朝" w:hAnsi="ＭＳ 明朝" w:hint="eastAsia"/>
                <w:sz w:val="16"/>
                <w:szCs w:val="16"/>
              </w:rPr>
              <w:t>４</w:t>
            </w:r>
            <w:r w:rsidRPr="008B0DD6">
              <w:rPr>
                <w:rFonts w:ascii="ＭＳ 明朝" w:hAnsi="ＭＳ 明朝" w:hint="eastAsia"/>
                <w:sz w:val="16"/>
                <w:szCs w:val="16"/>
              </w:rPr>
              <w:t>）消費税額・地方消費税額を含む金額を記入すること。</w:t>
            </w:r>
          </w:p>
        </w:tc>
      </w:tr>
    </w:tbl>
    <w:p w14:paraId="47A558F6" w14:textId="77777777" w:rsidR="00040C9B" w:rsidRDefault="00040C9B" w:rsidP="004436C4">
      <w:pPr>
        <w:ind w:left="220" w:hangingChars="100" w:hanging="220"/>
        <w:rPr>
          <w:rFonts w:ascii="ＭＳ 明朝" w:hAnsi="ＭＳ 明朝"/>
        </w:rPr>
      </w:pPr>
      <w:r>
        <w:rPr>
          <w:rFonts w:ascii="ＭＳ 明朝" w:hAnsi="ＭＳ 明朝" w:hint="eastAsia"/>
        </w:rPr>
        <w:t>２　前項の規定に基づき、原契約研究実施細目第６項を研究経費（</w:t>
      </w:r>
      <w:r w:rsidR="00E5395E">
        <w:rPr>
          <w:rFonts w:ascii="ＭＳ 明朝" w:hAnsi="ＭＳ 明朝" w:hint="eastAsia"/>
        </w:rPr>
        <w:t>令和</w:t>
      </w:r>
      <w:r>
        <w:rPr>
          <w:rFonts w:ascii="ＭＳ 明朝" w:hAnsi="ＭＳ 明朝" w:hint="eastAsia"/>
        </w:rPr>
        <w:t>●●年度）に係る</w:t>
      </w:r>
      <w:r>
        <w:rPr>
          <w:rFonts w:ascii="ＭＳ 明朝" w:hAnsi="ＭＳ 明朝" w:hint="eastAsia"/>
        </w:rPr>
        <w:lastRenderedPageBreak/>
        <w:t>表とし、</w:t>
      </w:r>
      <w:r w:rsidR="00460369">
        <w:rPr>
          <w:rFonts w:ascii="ＭＳ 明朝" w:hAnsi="ＭＳ 明朝" w:hint="eastAsia"/>
        </w:rPr>
        <w:t>前項に掲げる表</w:t>
      </w:r>
      <w:r>
        <w:rPr>
          <w:rFonts w:ascii="ＭＳ 明朝" w:hAnsi="ＭＳ 明朝" w:hint="eastAsia"/>
        </w:rPr>
        <w:t>を研究経費（</w:t>
      </w:r>
      <w:r w:rsidR="00784610">
        <w:rPr>
          <w:rFonts w:ascii="ＭＳ 明朝" w:hAnsi="ＭＳ 明朝" w:hint="eastAsia"/>
        </w:rPr>
        <w:t>令和</w:t>
      </w:r>
      <w:r>
        <w:rPr>
          <w:rFonts w:ascii="ＭＳ 明朝" w:hAnsi="ＭＳ 明朝" w:hint="eastAsia"/>
        </w:rPr>
        <w:t>●●年度分）に係る表として加える</w:t>
      </w:r>
      <w:r w:rsidRPr="00CB2825">
        <w:rPr>
          <w:rFonts w:ascii="ＭＳ 明朝" w:hAnsi="ＭＳ 明朝" w:hint="eastAsia"/>
        </w:rPr>
        <w:t>。</w:t>
      </w:r>
    </w:p>
    <w:p w14:paraId="2D52A039" w14:textId="77777777" w:rsidR="004A659C" w:rsidRPr="00CE23ED" w:rsidRDefault="00040C9B" w:rsidP="004436C4">
      <w:pPr>
        <w:ind w:left="220" w:hangingChars="100" w:hanging="220"/>
        <w:rPr>
          <w:rFonts w:ascii="ＭＳ 明朝" w:hAnsi="ＭＳ 明朝"/>
        </w:rPr>
      </w:pPr>
      <w:r>
        <w:rPr>
          <w:rFonts w:ascii="ＭＳ 明朝" w:hAnsi="ＭＳ 明朝" w:hint="eastAsia"/>
        </w:rPr>
        <w:t>３</w:t>
      </w:r>
      <w:r w:rsidR="00CE23ED" w:rsidRPr="00CB2825">
        <w:rPr>
          <w:rFonts w:ascii="ＭＳ 明朝" w:hAnsi="ＭＳ 明朝" w:hint="eastAsia"/>
        </w:rPr>
        <w:t xml:space="preserve">　</w:t>
      </w:r>
      <w:r w:rsidR="004A659C">
        <w:rPr>
          <w:rFonts w:ascii="ＭＳ 明朝" w:hAnsi="ＭＳ 明朝" w:hint="eastAsia"/>
        </w:rPr>
        <w:t>本研究経費に関する原契約の各規定は、</w:t>
      </w:r>
      <w:r>
        <w:rPr>
          <w:rFonts w:ascii="ＭＳ 明朝" w:hAnsi="ＭＳ 明朝" w:hint="eastAsia"/>
        </w:rPr>
        <w:t>本条</w:t>
      </w:r>
      <w:r w:rsidR="00846CF6">
        <w:rPr>
          <w:rFonts w:ascii="ＭＳ 明朝" w:hAnsi="ＭＳ 明朝" w:hint="eastAsia"/>
        </w:rPr>
        <w:t>の規定に基づく</w:t>
      </w:r>
      <w:r w:rsidR="00004419">
        <w:rPr>
          <w:rFonts w:ascii="ＭＳ 明朝" w:hAnsi="ＭＳ 明朝" w:hint="eastAsia"/>
        </w:rPr>
        <w:t>本研究経費の</w:t>
      </w:r>
      <w:r w:rsidR="004A659C">
        <w:rPr>
          <w:rFonts w:ascii="ＭＳ 明朝" w:hAnsi="ＭＳ 明朝" w:hint="eastAsia"/>
        </w:rPr>
        <w:t>追加</w:t>
      </w:r>
      <w:r w:rsidR="00004419">
        <w:rPr>
          <w:rFonts w:ascii="ＭＳ 明朝" w:hAnsi="ＭＳ 明朝" w:hint="eastAsia"/>
        </w:rPr>
        <w:t>負担</w:t>
      </w:r>
      <w:r w:rsidR="004A659C">
        <w:rPr>
          <w:rFonts w:ascii="ＭＳ 明朝" w:hAnsi="ＭＳ 明朝" w:hint="eastAsia"/>
        </w:rPr>
        <w:t>に準用される。</w:t>
      </w:r>
    </w:p>
    <w:p w14:paraId="55D96FCA" w14:textId="77777777" w:rsidR="00CE23ED" w:rsidRPr="00846CF6" w:rsidRDefault="00CE23ED" w:rsidP="005702E4">
      <w:pPr>
        <w:rPr>
          <w:rFonts w:ascii="ＭＳ 明朝" w:hAnsi="ＭＳ 明朝"/>
        </w:rPr>
      </w:pPr>
    </w:p>
    <w:p w14:paraId="11A2845C" w14:textId="77777777" w:rsidR="00806F5B" w:rsidRPr="00CB2825" w:rsidRDefault="00806F5B" w:rsidP="00806F5B">
      <w:pPr>
        <w:rPr>
          <w:rFonts w:ascii="ＭＳ 明朝" w:hAnsi="ＭＳ 明朝"/>
        </w:rPr>
      </w:pPr>
      <w:r w:rsidRPr="00CB2825">
        <w:rPr>
          <w:rFonts w:ascii="ＭＳ 明朝" w:hAnsi="ＭＳ 明朝" w:hint="eastAsia"/>
        </w:rPr>
        <w:t>（</w:t>
      </w:r>
      <w:r>
        <w:rPr>
          <w:rFonts w:ascii="ＭＳ 明朝" w:hAnsi="ＭＳ 明朝" w:hint="eastAsia"/>
        </w:rPr>
        <w:t>規定外事項</w:t>
      </w:r>
      <w:r w:rsidRPr="00CB2825">
        <w:rPr>
          <w:rFonts w:ascii="ＭＳ 明朝" w:hAnsi="ＭＳ 明朝" w:hint="eastAsia"/>
        </w:rPr>
        <w:t>）</w:t>
      </w:r>
    </w:p>
    <w:p w14:paraId="22BC6716" w14:textId="77777777" w:rsidR="00806F5B" w:rsidRDefault="00806F5B" w:rsidP="00806F5B">
      <w:pPr>
        <w:ind w:left="220" w:hangingChars="100" w:hanging="220"/>
        <w:rPr>
          <w:rFonts w:ascii="ＭＳ 明朝" w:hAnsi="ＭＳ 明朝"/>
        </w:rPr>
      </w:pPr>
      <w:r w:rsidRPr="00CB2825">
        <w:rPr>
          <w:rFonts w:ascii="ＭＳ 明朝" w:hAnsi="ＭＳ 明朝" w:hint="eastAsia"/>
        </w:rPr>
        <w:t>第</w:t>
      </w:r>
      <w:r w:rsidR="003139B3">
        <w:rPr>
          <w:rFonts w:ascii="ＭＳ 明朝" w:hAnsi="ＭＳ 明朝" w:hint="eastAsia"/>
        </w:rPr>
        <w:t>５</w:t>
      </w:r>
      <w:r w:rsidRPr="00CB2825">
        <w:rPr>
          <w:rFonts w:ascii="ＭＳ 明朝" w:hAnsi="ＭＳ 明朝" w:hint="eastAsia"/>
        </w:rPr>
        <w:t xml:space="preserve">条　</w:t>
      </w:r>
      <w:r w:rsidR="004A659C">
        <w:rPr>
          <w:rFonts w:hint="eastAsia"/>
        </w:rPr>
        <w:t>本変更契約に定めがない事項であって、かつ</w:t>
      </w:r>
      <w:r w:rsidR="00846CF6">
        <w:rPr>
          <w:rFonts w:hint="eastAsia"/>
        </w:rPr>
        <w:t>、</w:t>
      </w:r>
      <w:r w:rsidR="004A659C">
        <w:rPr>
          <w:rFonts w:hint="eastAsia"/>
        </w:rPr>
        <w:t>本変更契約の内容と矛盾しない事項については、依然として</w:t>
      </w:r>
      <w:r>
        <w:rPr>
          <w:rFonts w:hint="eastAsia"/>
        </w:rPr>
        <w:t>原契約の規定</w:t>
      </w:r>
      <w:r w:rsidR="004A659C">
        <w:rPr>
          <w:rFonts w:hint="eastAsia"/>
        </w:rPr>
        <w:t>が</w:t>
      </w:r>
      <w:r>
        <w:rPr>
          <w:rFonts w:hint="eastAsia"/>
        </w:rPr>
        <w:t>適用</w:t>
      </w:r>
      <w:r w:rsidR="004A659C">
        <w:rPr>
          <w:rFonts w:hint="eastAsia"/>
        </w:rPr>
        <w:t>され</w:t>
      </w:r>
      <w:r>
        <w:rPr>
          <w:rFonts w:hint="eastAsia"/>
        </w:rPr>
        <w:t>るものとする。</w:t>
      </w:r>
    </w:p>
    <w:p w14:paraId="30CB6A2B" w14:textId="77777777" w:rsidR="00982964" w:rsidRPr="004A659C" w:rsidRDefault="00982964" w:rsidP="00103732">
      <w:pPr>
        <w:rPr>
          <w:rFonts w:ascii="ＭＳ 明朝" w:hAnsi="ＭＳ 明朝"/>
        </w:rPr>
      </w:pPr>
    </w:p>
    <w:p w14:paraId="06B4CFC9" w14:textId="77777777" w:rsidR="00104DCA" w:rsidRPr="00CB2825" w:rsidRDefault="00104DCA" w:rsidP="00104DCA">
      <w:pPr>
        <w:rPr>
          <w:rFonts w:ascii="ＭＳ 明朝" w:hAnsi="ＭＳ 明朝"/>
        </w:rPr>
      </w:pPr>
      <w:r w:rsidRPr="00CB2825">
        <w:rPr>
          <w:rFonts w:ascii="ＭＳ 明朝" w:hAnsi="ＭＳ 明朝" w:hint="eastAsia"/>
        </w:rPr>
        <w:t>（</w:t>
      </w:r>
      <w:r>
        <w:rPr>
          <w:rFonts w:ascii="ＭＳ 明朝" w:hAnsi="ＭＳ 明朝" w:hint="eastAsia"/>
        </w:rPr>
        <w:t>準拠法及び</w:t>
      </w:r>
      <w:r w:rsidRPr="00CB2825">
        <w:rPr>
          <w:rFonts w:ascii="ＭＳ 明朝" w:hAnsi="ＭＳ 明朝" w:hint="eastAsia"/>
        </w:rPr>
        <w:t>裁判管轄）</w:t>
      </w:r>
    </w:p>
    <w:p w14:paraId="61941587" w14:textId="77777777" w:rsidR="00104DCA" w:rsidRPr="00CB2825" w:rsidRDefault="00104DCA" w:rsidP="00104DCA">
      <w:pPr>
        <w:ind w:left="220" w:hangingChars="100" w:hanging="220"/>
        <w:rPr>
          <w:rFonts w:ascii="ＭＳ 明朝" w:hAnsi="ＭＳ 明朝"/>
        </w:rPr>
      </w:pPr>
      <w:r w:rsidRPr="00CB2825">
        <w:rPr>
          <w:rFonts w:ascii="ＭＳ 明朝" w:hAnsi="ＭＳ 明朝" w:hint="eastAsia"/>
        </w:rPr>
        <w:t>第</w:t>
      </w:r>
      <w:r w:rsidR="00846CF6">
        <w:rPr>
          <w:rFonts w:ascii="ＭＳ 明朝" w:hAnsi="ＭＳ 明朝" w:hint="eastAsia"/>
        </w:rPr>
        <w:t>６</w:t>
      </w:r>
      <w:r w:rsidRPr="00CB2825">
        <w:rPr>
          <w:rFonts w:ascii="ＭＳ 明朝" w:hAnsi="ＭＳ 明朝" w:hint="eastAsia"/>
        </w:rPr>
        <w:t xml:space="preserve">条　</w:t>
      </w:r>
      <w:r>
        <w:rPr>
          <w:rFonts w:ascii="ＭＳ 明朝" w:hAnsi="ＭＳ 明朝" w:hint="eastAsia"/>
        </w:rPr>
        <w:t>本変更契約に適用する準拠法及び本変更契約に関する訴えについては、原契約</w:t>
      </w:r>
      <w:r w:rsidR="00846CF6">
        <w:rPr>
          <w:rFonts w:ascii="ＭＳ 明朝" w:hAnsi="ＭＳ 明朝" w:hint="eastAsia"/>
        </w:rPr>
        <w:t>の定めに準じる</w:t>
      </w:r>
      <w:r>
        <w:rPr>
          <w:rFonts w:ascii="ＭＳ 明朝" w:hAnsi="ＭＳ 明朝" w:hint="eastAsia"/>
        </w:rPr>
        <w:t>。</w:t>
      </w:r>
    </w:p>
    <w:p w14:paraId="090ACF23" w14:textId="77777777" w:rsidR="00EA1B89" w:rsidRPr="00104DCA" w:rsidRDefault="00EA1B89" w:rsidP="00EA1B89">
      <w:pPr>
        <w:rPr>
          <w:rFonts w:ascii="ＭＳ 明朝" w:hAnsi="ＭＳ 明朝"/>
          <w:spacing w:val="10"/>
        </w:rPr>
      </w:pPr>
    </w:p>
    <w:p w14:paraId="7EB92530" w14:textId="77777777" w:rsidR="00EA1B89" w:rsidRPr="00CB2825" w:rsidRDefault="00C629A3" w:rsidP="00383BA8">
      <w:pPr>
        <w:ind w:firstLine="240"/>
        <w:rPr>
          <w:rFonts w:ascii="ＭＳ 明朝" w:hAnsi="ＭＳ 明朝"/>
          <w:spacing w:val="10"/>
        </w:rPr>
      </w:pPr>
      <w:r>
        <w:rPr>
          <w:rFonts w:ascii="ＭＳ 明朝" w:hAnsi="ＭＳ 明朝" w:cs="ＭＳ 明朝" w:hint="eastAsia"/>
        </w:rPr>
        <w:t>甲及び乙は、</w:t>
      </w:r>
      <w:r w:rsidR="00EA1B89" w:rsidRPr="00CB2825">
        <w:rPr>
          <w:rFonts w:ascii="ＭＳ 明朝" w:hAnsi="ＭＳ 明朝" w:cs="ＭＳ 明朝" w:hint="eastAsia"/>
        </w:rPr>
        <w:t>本</w:t>
      </w:r>
      <w:r w:rsidR="008B0DD6">
        <w:rPr>
          <w:rFonts w:ascii="ＭＳ 明朝" w:hAnsi="ＭＳ 明朝" w:cs="ＭＳ 明朝" w:hint="eastAsia"/>
        </w:rPr>
        <w:t>変更</w:t>
      </w:r>
      <w:r w:rsidR="00EA1B89" w:rsidRPr="00CB2825">
        <w:rPr>
          <w:rFonts w:ascii="ＭＳ 明朝" w:hAnsi="ＭＳ 明朝" w:cs="ＭＳ 明朝" w:hint="eastAsia"/>
        </w:rPr>
        <w:t>契約の締結を証するため、本書</w:t>
      </w:r>
      <w:r w:rsidR="004E558E">
        <w:rPr>
          <w:rFonts w:ascii="ＭＳ 明朝" w:hAnsi="ＭＳ 明朝" w:hint="eastAsia"/>
        </w:rPr>
        <w:t>２</w:t>
      </w:r>
      <w:r w:rsidR="00EA1B89" w:rsidRPr="00CB2825">
        <w:rPr>
          <w:rFonts w:ascii="ＭＳ 明朝" w:hAnsi="ＭＳ 明朝" w:cs="ＭＳ 明朝" w:hint="eastAsia"/>
        </w:rPr>
        <w:t>通を作成し、それぞれ</w:t>
      </w:r>
      <w:r>
        <w:rPr>
          <w:rFonts w:ascii="ＭＳ 明朝" w:hAnsi="ＭＳ 明朝" w:cs="ＭＳ 明朝" w:hint="eastAsia"/>
        </w:rPr>
        <w:t>各</w:t>
      </w:r>
      <w:r w:rsidR="004E558E">
        <w:rPr>
          <w:rFonts w:ascii="ＭＳ 明朝" w:hAnsi="ＭＳ 明朝" w:hint="eastAsia"/>
        </w:rPr>
        <w:t>１</w:t>
      </w:r>
      <w:r w:rsidR="00EA1B89" w:rsidRPr="00CB2825">
        <w:rPr>
          <w:rFonts w:ascii="ＭＳ 明朝" w:hAnsi="ＭＳ 明朝" w:cs="ＭＳ 明朝" w:hint="eastAsia"/>
        </w:rPr>
        <w:t>通を保管する。</w:t>
      </w:r>
    </w:p>
    <w:p w14:paraId="1FD49A7A" w14:textId="77777777" w:rsidR="00EA1B89" w:rsidRPr="00CB2825" w:rsidRDefault="00EA1B89" w:rsidP="00EA1B89">
      <w:pPr>
        <w:rPr>
          <w:rFonts w:ascii="ＭＳ 明朝" w:hAnsi="ＭＳ 明朝"/>
          <w:spacing w:val="10"/>
        </w:rPr>
      </w:pPr>
    </w:p>
    <w:p w14:paraId="3A36ED7F" w14:textId="77777777" w:rsidR="00EA1B89" w:rsidRPr="00CB2825" w:rsidRDefault="00AB11C3" w:rsidP="00C67E13">
      <w:pPr>
        <w:ind w:leftChars="200" w:left="439" w:firstLine="1"/>
        <w:rPr>
          <w:rFonts w:ascii="ＭＳ 明朝" w:hAnsi="ＭＳ 明朝"/>
          <w:spacing w:val="10"/>
        </w:rPr>
      </w:pPr>
      <w:r>
        <w:rPr>
          <w:rFonts w:ascii="ＭＳ 明朝" w:hAnsi="ＭＳ 明朝" w:cs="ＭＳ 明朝" w:hint="eastAsia"/>
        </w:rPr>
        <w:t>令和</w:t>
      </w:r>
      <w:r w:rsidR="00C25DD4" w:rsidRPr="00CB2825">
        <w:rPr>
          <w:rFonts w:ascii="ＭＳ 明朝" w:hAnsi="ＭＳ 明朝" w:cs="ＭＳ 明朝" w:hint="eastAsia"/>
        </w:rPr>
        <w:t>●●年●●月●●</w:t>
      </w:r>
      <w:r w:rsidR="00EA1B89" w:rsidRPr="00CB2825">
        <w:rPr>
          <w:rFonts w:ascii="ＭＳ 明朝" w:hAnsi="ＭＳ 明朝" w:cs="ＭＳ 明朝" w:hint="eastAsia"/>
        </w:rPr>
        <w:t>日</w:t>
      </w:r>
    </w:p>
    <w:p w14:paraId="6841FD4C" w14:textId="77777777" w:rsidR="004A03F2" w:rsidRPr="00621CDD" w:rsidRDefault="004A03F2" w:rsidP="004A03F2">
      <w:pPr>
        <w:rPr>
          <w:rFonts w:ascii="ＭＳ 明朝" w:hAnsi="ＭＳ 明朝"/>
          <w:spacing w:val="10"/>
        </w:rPr>
      </w:pPr>
    </w:p>
    <w:p w14:paraId="469F367C" w14:textId="77777777" w:rsidR="007574EE" w:rsidRPr="00621CDD" w:rsidRDefault="007574EE" w:rsidP="007574EE">
      <w:pPr>
        <w:tabs>
          <w:tab w:val="left" w:pos="1540"/>
          <w:tab w:val="left" w:pos="2530"/>
          <w:tab w:val="left" w:pos="2750"/>
          <w:tab w:val="left" w:pos="2970"/>
          <w:tab w:val="right" w:pos="5940"/>
          <w:tab w:val="left" w:pos="6379"/>
        </w:tabs>
        <w:ind w:left="2517" w:hangingChars="1050" w:hanging="2517"/>
        <w:rPr>
          <w:rFonts w:ascii="ＭＳ 明朝" w:hAnsi="ＭＳ 明朝"/>
          <w:spacing w:val="10"/>
        </w:rPr>
      </w:pPr>
      <w:r w:rsidRPr="00621CDD">
        <w:rPr>
          <w:rFonts w:ascii="ＭＳ 明朝" w:hAnsi="ＭＳ 明朝" w:hint="eastAsia"/>
          <w:spacing w:val="10"/>
        </w:rPr>
        <w:tab/>
        <w:t>（甲）</w:t>
      </w:r>
      <w:r w:rsidRPr="00621CDD">
        <w:rPr>
          <w:rFonts w:ascii="ＭＳ 明朝" w:hAnsi="ＭＳ 明朝" w:hint="eastAsia"/>
          <w:spacing w:val="10"/>
        </w:rPr>
        <w:tab/>
        <w:t>京都府京都市左京区吉田本町３６番地１</w:t>
      </w:r>
    </w:p>
    <w:p w14:paraId="64F9FFC6" w14:textId="77777777" w:rsidR="007574EE" w:rsidRPr="00621CDD" w:rsidRDefault="007574EE" w:rsidP="007574EE">
      <w:pPr>
        <w:tabs>
          <w:tab w:val="left" w:pos="1540"/>
          <w:tab w:val="left" w:pos="2530"/>
          <w:tab w:val="left" w:pos="2750"/>
          <w:tab w:val="left" w:pos="2970"/>
          <w:tab w:val="right" w:pos="5940"/>
          <w:tab w:val="left" w:pos="6379"/>
        </w:tabs>
        <w:ind w:left="2757" w:hangingChars="1150" w:hanging="2757"/>
        <w:rPr>
          <w:rFonts w:ascii="ＭＳ 明朝" w:hAnsi="ＭＳ 明朝"/>
          <w:spacing w:val="10"/>
        </w:rPr>
      </w:pP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t>国立大学法人京都大学</w:t>
      </w:r>
    </w:p>
    <w:p w14:paraId="65D628C4" w14:textId="77777777" w:rsidR="007574EE" w:rsidRDefault="007574EE" w:rsidP="007574EE">
      <w:pPr>
        <w:tabs>
          <w:tab w:val="left" w:pos="1540"/>
          <w:tab w:val="left" w:pos="2530"/>
          <w:tab w:val="left" w:pos="2750"/>
          <w:tab w:val="left" w:pos="2970"/>
          <w:tab w:val="right" w:pos="5940"/>
          <w:tab w:val="left" w:pos="6379"/>
        </w:tabs>
        <w:ind w:left="2996" w:hangingChars="1250" w:hanging="2996"/>
        <w:rPr>
          <w:rFonts w:ascii="ＭＳ 明朝" w:hAnsi="ＭＳ 明朝"/>
          <w:spacing w:val="10"/>
        </w:rPr>
      </w:pP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t>学長</w:t>
      </w:r>
      <w:r w:rsidRPr="00621CDD">
        <w:rPr>
          <w:rFonts w:ascii="ＭＳ 明朝" w:hAnsi="ＭＳ 明朝" w:hint="eastAsia"/>
          <w:spacing w:val="10"/>
        </w:rPr>
        <w:tab/>
      </w:r>
      <w:r w:rsidR="00784610">
        <w:rPr>
          <w:rFonts w:ascii="ＭＳ 明朝" w:hAnsi="ＭＳ 明朝" w:hint="eastAsia"/>
          <w:spacing w:val="10"/>
        </w:rPr>
        <w:t>湊　長博</w:t>
      </w:r>
    </w:p>
    <w:p w14:paraId="63E6DF3D" w14:textId="77777777" w:rsidR="007574EE" w:rsidRDefault="007574EE" w:rsidP="007574EE">
      <w:pPr>
        <w:tabs>
          <w:tab w:val="left" w:pos="1540"/>
          <w:tab w:val="left" w:pos="2530"/>
          <w:tab w:val="left" w:pos="2750"/>
          <w:tab w:val="left" w:pos="2970"/>
          <w:tab w:val="right" w:pos="5940"/>
          <w:tab w:val="left" w:pos="6379"/>
        </w:tabs>
        <w:ind w:left="2996" w:hangingChars="1250" w:hanging="2996"/>
        <w:rPr>
          <w:rFonts w:ascii="ＭＳ 明朝" w:hAnsi="ＭＳ 明朝"/>
          <w:spacing w:val="10"/>
        </w:rPr>
      </w:pP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Pr>
          <w:rFonts w:ascii="ＭＳ 明朝" w:hAnsi="ＭＳ 明朝" w:hint="eastAsia"/>
          <w:spacing w:val="10"/>
        </w:rPr>
        <w:t>代理人</w:t>
      </w:r>
    </w:p>
    <w:p w14:paraId="2B0F008D" w14:textId="77777777" w:rsidR="007574EE" w:rsidRPr="00621CDD" w:rsidRDefault="007574EE" w:rsidP="007574EE">
      <w:pPr>
        <w:tabs>
          <w:tab w:val="left" w:pos="1540"/>
          <w:tab w:val="left" w:pos="2530"/>
          <w:tab w:val="left" w:pos="2750"/>
          <w:tab w:val="left" w:pos="2970"/>
          <w:tab w:val="right" w:pos="5940"/>
          <w:tab w:val="left" w:pos="6379"/>
        </w:tabs>
        <w:ind w:left="2996" w:hangingChars="1250" w:hanging="2996"/>
        <w:rPr>
          <w:rFonts w:ascii="ＭＳ 明朝" w:hAnsi="ＭＳ 明朝"/>
          <w:spacing w:val="10"/>
        </w:rPr>
      </w:pP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sidR="005A40D7">
        <w:rPr>
          <w:rFonts w:ascii="ＭＳ 明朝" w:hAnsi="ＭＳ 明朝" w:hint="eastAsia"/>
          <w:spacing w:val="10"/>
        </w:rPr>
        <w:t>医学</w:t>
      </w:r>
      <w:r w:rsidR="0009717E">
        <w:rPr>
          <w:rFonts w:ascii="ＭＳ 明朝" w:hAnsi="ＭＳ 明朝" w:hint="eastAsia"/>
          <w:spacing w:val="10"/>
        </w:rPr>
        <w:t>・</w:t>
      </w:r>
      <w:r w:rsidR="005A40D7">
        <w:rPr>
          <w:rFonts w:ascii="ＭＳ 明朝" w:hAnsi="ＭＳ 明朝" w:hint="eastAsia"/>
          <w:spacing w:val="10"/>
        </w:rPr>
        <w:t>病院構内</w:t>
      </w:r>
      <w:r>
        <w:rPr>
          <w:rFonts w:ascii="ＭＳ 明朝" w:hAnsi="ＭＳ 明朝" w:hint="eastAsia"/>
          <w:spacing w:val="10"/>
        </w:rPr>
        <w:t xml:space="preserve">共通事務部長　</w:t>
      </w:r>
      <w:r w:rsidR="00DE40CB" w:rsidRPr="00DE40CB">
        <w:rPr>
          <w:rFonts w:ascii="ＭＳ 明朝" w:hAnsi="ＭＳ 明朝" w:hint="eastAsia"/>
          <w:spacing w:val="10"/>
        </w:rPr>
        <w:t>河野矢　英成</w:t>
      </w:r>
      <w:r>
        <w:rPr>
          <w:rFonts w:ascii="ＭＳ 明朝" w:hAnsi="ＭＳ 明朝" w:hint="eastAsia"/>
          <w:spacing w:val="10"/>
        </w:rPr>
        <w:t xml:space="preserve">　　</w:t>
      </w:r>
      <w:r w:rsidRPr="00621CDD">
        <w:rPr>
          <w:rFonts w:ascii="ＭＳ 明朝" w:hAnsi="ＭＳ 明朝" w:hint="eastAsia"/>
          <w:spacing w:val="10"/>
        </w:rPr>
        <w:t>印</w:t>
      </w:r>
    </w:p>
    <w:p w14:paraId="7994EF72" w14:textId="77777777" w:rsidR="007574EE" w:rsidRPr="00621CDD" w:rsidRDefault="007574EE" w:rsidP="007574EE">
      <w:pPr>
        <w:rPr>
          <w:rFonts w:ascii="ＭＳ 明朝" w:hAnsi="ＭＳ 明朝"/>
          <w:spacing w:val="10"/>
        </w:rPr>
      </w:pPr>
    </w:p>
    <w:p w14:paraId="61B2DA87" w14:textId="77777777" w:rsidR="007574EE" w:rsidRPr="00621CDD" w:rsidRDefault="007574EE" w:rsidP="007574EE">
      <w:pPr>
        <w:rPr>
          <w:rFonts w:ascii="ＭＳ 明朝" w:hAnsi="ＭＳ 明朝"/>
          <w:spacing w:val="10"/>
        </w:rPr>
      </w:pPr>
    </w:p>
    <w:p w14:paraId="25765F76" w14:textId="77777777" w:rsidR="007574EE" w:rsidRPr="00621CDD" w:rsidRDefault="007574EE" w:rsidP="007574EE">
      <w:pPr>
        <w:tabs>
          <w:tab w:val="left" w:pos="1540"/>
          <w:tab w:val="left" w:pos="2530"/>
          <w:tab w:val="left" w:pos="2750"/>
          <w:tab w:val="left" w:pos="2970"/>
          <w:tab w:val="right" w:pos="5940"/>
          <w:tab w:val="left" w:pos="6379"/>
        </w:tabs>
        <w:ind w:left="2517" w:hangingChars="1050" w:hanging="2517"/>
        <w:rPr>
          <w:rFonts w:ascii="ＭＳ 明朝" w:hAnsi="ＭＳ 明朝"/>
          <w:spacing w:val="10"/>
        </w:rPr>
      </w:pPr>
      <w:r w:rsidRPr="00621CDD">
        <w:rPr>
          <w:rFonts w:ascii="ＭＳ 明朝" w:hAnsi="ＭＳ 明朝" w:hint="eastAsia"/>
          <w:spacing w:val="10"/>
        </w:rPr>
        <w:tab/>
        <w:t>（</w:t>
      </w:r>
      <w:r>
        <w:rPr>
          <w:rFonts w:ascii="ＭＳ 明朝" w:hAnsi="ＭＳ 明朝" w:hint="eastAsia"/>
          <w:spacing w:val="10"/>
        </w:rPr>
        <w:t>乙</w:t>
      </w:r>
      <w:r w:rsidRPr="00621CDD">
        <w:rPr>
          <w:rFonts w:ascii="ＭＳ 明朝" w:hAnsi="ＭＳ 明朝" w:hint="eastAsia"/>
          <w:spacing w:val="10"/>
        </w:rPr>
        <w:t>）</w:t>
      </w:r>
      <w:r w:rsidRPr="00621CDD">
        <w:rPr>
          <w:rFonts w:ascii="ＭＳ 明朝" w:hAnsi="ＭＳ 明朝" w:hint="eastAsia"/>
          <w:spacing w:val="10"/>
        </w:rPr>
        <w:tab/>
      </w:r>
      <w:r>
        <w:rPr>
          <w:rFonts w:ascii="ＭＳ 明朝" w:hAnsi="ＭＳ 明朝" w:hint="eastAsia"/>
          <w:spacing w:val="10"/>
        </w:rPr>
        <w:t>［所在地］</w:t>
      </w:r>
    </w:p>
    <w:p w14:paraId="4938F35B" w14:textId="77777777" w:rsidR="007574EE" w:rsidRPr="00621CDD" w:rsidRDefault="007574EE" w:rsidP="007574EE">
      <w:pPr>
        <w:tabs>
          <w:tab w:val="left" w:pos="1540"/>
          <w:tab w:val="left" w:pos="2530"/>
          <w:tab w:val="left" w:pos="2750"/>
          <w:tab w:val="left" w:pos="2970"/>
          <w:tab w:val="right" w:pos="5940"/>
          <w:tab w:val="left" w:pos="6379"/>
        </w:tabs>
        <w:ind w:left="2757" w:hangingChars="1150" w:hanging="2757"/>
        <w:rPr>
          <w:rFonts w:ascii="ＭＳ 明朝" w:hAnsi="ＭＳ 明朝"/>
          <w:spacing w:val="10"/>
        </w:rPr>
      </w:pP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Pr>
          <w:rFonts w:ascii="ＭＳ 明朝" w:hAnsi="ＭＳ 明朝" w:hint="eastAsia"/>
          <w:spacing w:val="10"/>
        </w:rPr>
        <w:t>［法人名］</w:t>
      </w:r>
    </w:p>
    <w:p w14:paraId="28DCBA75" w14:textId="77777777" w:rsidR="007574EE" w:rsidRDefault="007574EE" w:rsidP="007574EE">
      <w:pPr>
        <w:tabs>
          <w:tab w:val="left" w:pos="1540"/>
          <w:tab w:val="left" w:pos="2530"/>
          <w:tab w:val="left" w:pos="2750"/>
          <w:tab w:val="left" w:pos="2970"/>
          <w:tab w:val="right" w:pos="5940"/>
          <w:tab w:val="left" w:pos="6379"/>
        </w:tabs>
        <w:ind w:left="2996" w:hangingChars="1250" w:hanging="2996"/>
        <w:rPr>
          <w:rFonts w:ascii="ＭＳ 明朝" w:hAnsi="ＭＳ 明朝"/>
          <w:spacing w:val="10"/>
        </w:rPr>
      </w:pP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sidRPr="00621CDD">
        <w:rPr>
          <w:rFonts w:ascii="ＭＳ 明朝" w:hAnsi="ＭＳ 明朝" w:hint="eastAsia"/>
          <w:spacing w:val="10"/>
        </w:rPr>
        <w:tab/>
      </w:r>
      <w:r>
        <w:rPr>
          <w:rFonts w:ascii="ＭＳ 明朝" w:hAnsi="ＭＳ 明朝" w:hint="eastAsia"/>
          <w:spacing w:val="10"/>
        </w:rPr>
        <w:t>［肩書］</w:t>
      </w:r>
      <w:r w:rsidRPr="00621CDD">
        <w:rPr>
          <w:rFonts w:ascii="ＭＳ 明朝" w:hAnsi="ＭＳ 明朝" w:hint="eastAsia"/>
          <w:spacing w:val="10"/>
        </w:rPr>
        <w:tab/>
      </w:r>
      <w:r>
        <w:rPr>
          <w:rFonts w:ascii="ＭＳ 明朝" w:hAnsi="ＭＳ 明朝" w:hint="eastAsia"/>
          <w:spacing w:val="10"/>
        </w:rPr>
        <w:t>［代表者氏名］</w:t>
      </w:r>
      <w:r>
        <w:rPr>
          <w:rFonts w:ascii="ＭＳ 明朝" w:hAnsi="ＭＳ 明朝" w:hint="eastAsia"/>
          <w:spacing w:val="10"/>
        </w:rPr>
        <w:tab/>
        <w:t>印</w:t>
      </w:r>
    </w:p>
    <w:p w14:paraId="36E9F086" w14:textId="77777777" w:rsidR="00894005" w:rsidRPr="00D04D21" w:rsidRDefault="00894005" w:rsidP="00012303">
      <w:pPr>
        <w:rPr>
          <w:rFonts w:ascii="ＭＳ 明朝" w:hAnsi="ＭＳ 明朝"/>
        </w:rPr>
      </w:pPr>
    </w:p>
    <w:sectPr w:rsidR="00894005" w:rsidRPr="00D04D21" w:rsidSect="00F5145B">
      <w:headerReference w:type="default" r:id="rId8"/>
      <w:footerReference w:type="even" r:id="rId9"/>
      <w:footerReference w:type="default" r:id="rId10"/>
      <w:pgSz w:w="11906" w:h="16838" w:code="9"/>
      <w:pgMar w:top="1701" w:right="1559" w:bottom="1418" w:left="1559" w:header="567" w:footer="709" w:gutter="0"/>
      <w:pgNumType w:start="1"/>
      <w:cols w:space="425"/>
      <w:docGrid w:type="linesAndChars" w:linePitch="326" w:charSpace="-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F9088" w14:textId="77777777" w:rsidR="00AE0D78" w:rsidRDefault="00AE0D78" w:rsidP="00EA1B89">
      <w:r>
        <w:separator/>
      </w:r>
    </w:p>
  </w:endnote>
  <w:endnote w:type="continuationSeparator" w:id="0">
    <w:p w14:paraId="76161DCE" w14:textId="77777777" w:rsidR="00AE0D78" w:rsidRDefault="00AE0D78" w:rsidP="00EA1B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7ABE1" w14:textId="77777777" w:rsidR="00846CF6" w:rsidRDefault="00846CF6" w:rsidP="006F683E">
    <w:pPr>
      <w:pStyle w:val="a5"/>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5209D032" w14:textId="77777777" w:rsidR="00846CF6" w:rsidRDefault="00846CF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C02F0" w14:textId="77777777" w:rsidR="00846CF6" w:rsidRDefault="00846CF6" w:rsidP="00286C47">
    <w:pPr>
      <w:pStyle w:val="a5"/>
      <w:tabs>
        <w:tab w:val="clear" w:pos="4252"/>
        <w:tab w:val="clear" w:pos="8504"/>
        <w:tab w:val="center" w:pos="4395"/>
        <w:tab w:val="right" w:pos="8789"/>
      </w:tabs>
    </w:pPr>
    <w:r>
      <w:rPr>
        <w:rFonts w:hint="eastAsia"/>
      </w:rPr>
      <w:tab/>
    </w:r>
    <w:r w:rsidRPr="00FC53A7">
      <w:rPr>
        <w:b/>
        <w:bCs/>
        <w:sz w:val="21"/>
        <w:szCs w:val="21"/>
      </w:rPr>
      <w:fldChar w:fldCharType="begin"/>
    </w:r>
    <w:r w:rsidRPr="00FC53A7">
      <w:rPr>
        <w:b/>
        <w:bCs/>
        <w:sz w:val="21"/>
        <w:szCs w:val="21"/>
      </w:rPr>
      <w:instrText>PAGE</w:instrText>
    </w:r>
    <w:r w:rsidRPr="00FC53A7">
      <w:rPr>
        <w:b/>
        <w:bCs/>
        <w:sz w:val="21"/>
        <w:szCs w:val="21"/>
      </w:rPr>
      <w:fldChar w:fldCharType="separate"/>
    </w:r>
    <w:r w:rsidR="00AB11C3">
      <w:rPr>
        <w:b/>
        <w:bCs/>
        <w:noProof/>
        <w:sz w:val="21"/>
        <w:szCs w:val="21"/>
      </w:rPr>
      <w:t>2</w:t>
    </w:r>
    <w:r w:rsidRPr="00FC53A7">
      <w:rPr>
        <w:b/>
        <w:bCs/>
        <w:sz w:val="21"/>
        <w:szCs w:val="21"/>
      </w:rPr>
      <w:fldChar w:fldCharType="end"/>
    </w:r>
    <w:r w:rsidRPr="00FC53A7">
      <w:rPr>
        <w:sz w:val="21"/>
        <w:szCs w:val="21"/>
        <w:lang w:val="ja-JP"/>
      </w:rPr>
      <w:t xml:space="preserve"> / </w:t>
    </w:r>
    <w:r w:rsidRPr="00E75A78">
      <w:rPr>
        <w:rStyle w:val="a8"/>
        <w:b/>
        <w:sz w:val="21"/>
        <w:szCs w:val="21"/>
      </w:rPr>
      <w:fldChar w:fldCharType="begin"/>
    </w:r>
    <w:r w:rsidRPr="00E75A78">
      <w:rPr>
        <w:rStyle w:val="a8"/>
        <w:b/>
        <w:sz w:val="21"/>
        <w:szCs w:val="21"/>
      </w:rPr>
      <w:instrText>NUMPAGES</w:instrText>
    </w:r>
    <w:r w:rsidRPr="00E75A78">
      <w:rPr>
        <w:rStyle w:val="a8"/>
        <w:b/>
        <w:sz w:val="21"/>
        <w:szCs w:val="21"/>
      </w:rPr>
      <w:fldChar w:fldCharType="separate"/>
    </w:r>
    <w:r w:rsidR="00AB11C3">
      <w:rPr>
        <w:rStyle w:val="a8"/>
        <w:b/>
        <w:noProof/>
        <w:sz w:val="21"/>
        <w:szCs w:val="21"/>
      </w:rPr>
      <w:t>2</w:t>
    </w:r>
    <w:r w:rsidRPr="00E75A78">
      <w:rPr>
        <w:rStyle w:val="a8"/>
        <w:b/>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761B4" w14:textId="77777777" w:rsidR="00AE0D78" w:rsidRDefault="00AE0D78" w:rsidP="00EA1B89">
      <w:r>
        <w:separator/>
      </w:r>
    </w:p>
  </w:footnote>
  <w:footnote w:type="continuationSeparator" w:id="0">
    <w:p w14:paraId="22314764" w14:textId="77777777" w:rsidR="00AE0D78" w:rsidRDefault="00AE0D78" w:rsidP="00EA1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A6AF8" w14:textId="77777777" w:rsidR="00286C47" w:rsidRPr="005E7CEE" w:rsidRDefault="00286C47" w:rsidP="00286C47">
    <w:pPr>
      <w:pStyle w:val="a3"/>
      <w:tabs>
        <w:tab w:val="clear" w:pos="4252"/>
        <w:tab w:val="clear" w:pos="8504"/>
        <w:tab w:val="center" w:pos="4395"/>
        <w:tab w:val="right" w:pos="878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14F4A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44527E9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A4A609D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6832D1C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C40D07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31B8C06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97A72F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768099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87A999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5DE70A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8746E8E"/>
    <w:multiLevelType w:val="hybridMultilevel"/>
    <w:tmpl w:val="471C5CF4"/>
    <w:lvl w:ilvl="0" w:tplc="55562DFA">
      <w:start w:val="1"/>
      <w:numFmt w:val="decimalFullWidth"/>
      <w:lvlText w:val="第%1条"/>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EE0315"/>
    <w:multiLevelType w:val="hybridMultilevel"/>
    <w:tmpl w:val="F61669E4"/>
    <w:lvl w:ilvl="0" w:tplc="84984D1E">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2" w15:restartNumberingAfterBreak="0">
    <w:nsid w:val="45FC1113"/>
    <w:multiLevelType w:val="hybridMultilevel"/>
    <w:tmpl w:val="77821DE6"/>
    <w:lvl w:ilvl="0" w:tplc="A4B67CE8">
      <w:start w:val="1"/>
      <w:numFmt w:val="ideographTraditional"/>
      <w:lvlText w:val="（%1）"/>
      <w:lvlJc w:val="left"/>
      <w:pPr>
        <w:tabs>
          <w:tab w:val="num" w:pos="4348"/>
        </w:tabs>
        <w:ind w:left="4348" w:hanging="720"/>
      </w:pPr>
      <w:rPr>
        <w:rFonts w:hint="eastAsia"/>
      </w:rPr>
    </w:lvl>
    <w:lvl w:ilvl="1" w:tplc="04090017">
      <w:start w:val="1"/>
      <w:numFmt w:val="aiueoFullWidth"/>
      <w:lvlText w:val="(%2)"/>
      <w:lvlJc w:val="left"/>
      <w:pPr>
        <w:tabs>
          <w:tab w:val="num" w:pos="4468"/>
        </w:tabs>
        <w:ind w:left="4468" w:hanging="420"/>
      </w:pPr>
    </w:lvl>
    <w:lvl w:ilvl="2" w:tplc="04090011">
      <w:start w:val="1"/>
      <w:numFmt w:val="decimalEnclosedCircle"/>
      <w:lvlText w:val="%3"/>
      <w:lvlJc w:val="left"/>
      <w:pPr>
        <w:tabs>
          <w:tab w:val="num" w:pos="4888"/>
        </w:tabs>
        <w:ind w:left="4888" w:hanging="420"/>
      </w:pPr>
    </w:lvl>
    <w:lvl w:ilvl="3" w:tplc="0409000F">
      <w:start w:val="1"/>
      <w:numFmt w:val="decimal"/>
      <w:lvlText w:val="%4."/>
      <w:lvlJc w:val="left"/>
      <w:pPr>
        <w:tabs>
          <w:tab w:val="num" w:pos="5308"/>
        </w:tabs>
        <w:ind w:left="5308" w:hanging="420"/>
      </w:pPr>
    </w:lvl>
    <w:lvl w:ilvl="4" w:tplc="04090017">
      <w:start w:val="1"/>
      <w:numFmt w:val="aiueoFullWidth"/>
      <w:lvlText w:val="(%5)"/>
      <w:lvlJc w:val="left"/>
      <w:pPr>
        <w:tabs>
          <w:tab w:val="num" w:pos="5728"/>
        </w:tabs>
        <w:ind w:left="5728" w:hanging="420"/>
      </w:pPr>
    </w:lvl>
    <w:lvl w:ilvl="5" w:tplc="04090011">
      <w:start w:val="1"/>
      <w:numFmt w:val="decimalEnclosedCircle"/>
      <w:lvlText w:val="%6"/>
      <w:lvlJc w:val="left"/>
      <w:pPr>
        <w:tabs>
          <w:tab w:val="num" w:pos="6148"/>
        </w:tabs>
        <w:ind w:left="6148" w:hanging="420"/>
      </w:pPr>
    </w:lvl>
    <w:lvl w:ilvl="6" w:tplc="0409000F">
      <w:start w:val="1"/>
      <w:numFmt w:val="decimal"/>
      <w:lvlText w:val="%7."/>
      <w:lvlJc w:val="left"/>
      <w:pPr>
        <w:tabs>
          <w:tab w:val="num" w:pos="6568"/>
        </w:tabs>
        <w:ind w:left="6568" w:hanging="420"/>
      </w:pPr>
    </w:lvl>
    <w:lvl w:ilvl="7" w:tplc="04090017">
      <w:start w:val="1"/>
      <w:numFmt w:val="aiueoFullWidth"/>
      <w:lvlText w:val="(%8)"/>
      <w:lvlJc w:val="left"/>
      <w:pPr>
        <w:tabs>
          <w:tab w:val="num" w:pos="6988"/>
        </w:tabs>
        <w:ind w:left="6988" w:hanging="420"/>
      </w:pPr>
    </w:lvl>
    <w:lvl w:ilvl="8" w:tplc="04090011">
      <w:start w:val="1"/>
      <w:numFmt w:val="decimalEnclosedCircle"/>
      <w:lvlText w:val="%9"/>
      <w:lvlJc w:val="left"/>
      <w:pPr>
        <w:tabs>
          <w:tab w:val="num" w:pos="7408"/>
        </w:tabs>
        <w:ind w:left="7408" w:hanging="420"/>
      </w:pPr>
    </w:lvl>
  </w:abstractNum>
  <w:abstractNum w:abstractNumId="13" w15:restartNumberingAfterBreak="0">
    <w:nsid w:val="5207240E"/>
    <w:multiLevelType w:val="hybridMultilevel"/>
    <w:tmpl w:val="82CE8EF8"/>
    <w:lvl w:ilvl="0" w:tplc="F5569520">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4" w15:restartNumberingAfterBreak="0">
    <w:nsid w:val="740C35C4"/>
    <w:multiLevelType w:val="hybridMultilevel"/>
    <w:tmpl w:val="70722904"/>
    <w:lvl w:ilvl="0" w:tplc="39EA25C6">
      <w:start w:val="1"/>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2"/>
  </w:num>
  <w:num w:numId="2">
    <w:abstractNumId w:val="10"/>
  </w:num>
  <w:num w:numId="3">
    <w:abstractNumId w:val="13"/>
  </w:num>
  <w:num w:numId="4">
    <w:abstractNumId w:val="11"/>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rawingGridHorizontalSpacing w:val="110"/>
  <w:drawingGridVerticalSpacing w:val="163"/>
  <w:displayHorizontalDrawingGridEvery w:val="0"/>
  <w:displayVerticalDrawingGridEvery w:val="2"/>
  <w:doNotShadeFormData/>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MDYzMTUzsrS0tDBX0lEKTi0uzszPAykwrAUAgm4rKSwAAAA="/>
  </w:docVars>
  <w:rsids>
    <w:rsidRoot w:val="00103732"/>
    <w:rsid w:val="00002FE4"/>
    <w:rsid w:val="00004419"/>
    <w:rsid w:val="00005E4D"/>
    <w:rsid w:val="0000608A"/>
    <w:rsid w:val="00006327"/>
    <w:rsid w:val="00006892"/>
    <w:rsid w:val="00012303"/>
    <w:rsid w:val="00013211"/>
    <w:rsid w:val="00014C24"/>
    <w:rsid w:val="00014C68"/>
    <w:rsid w:val="00020369"/>
    <w:rsid w:val="00021954"/>
    <w:rsid w:val="00024C47"/>
    <w:rsid w:val="00033146"/>
    <w:rsid w:val="00037A97"/>
    <w:rsid w:val="00037CAE"/>
    <w:rsid w:val="00040529"/>
    <w:rsid w:val="00040C9B"/>
    <w:rsid w:val="000410DA"/>
    <w:rsid w:val="00041C81"/>
    <w:rsid w:val="000448AE"/>
    <w:rsid w:val="00045398"/>
    <w:rsid w:val="00045C24"/>
    <w:rsid w:val="000467B2"/>
    <w:rsid w:val="000527E0"/>
    <w:rsid w:val="00056049"/>
    <w:rsid w:val="00057931"/>
    <w:rsid w:val="00057F7B"/>
    <w:rsid w:val="000611FA"/>
    <w:rsid w:val="00061742"/>
    <w:rsid w:val="00062A8D"/>
    <w:rsid w:val="00063AE1"/>
    <w:rsid w:val="00064AD0"/>
    <w:rsid w:val="00064D2F"/>
    <w:rsid w:val="00065C88"/>
    <w:rsid w:val="00066190"/>
    <w:rsid w:val="000730C5"/>
    <w:rsid w:val="000744F7"/>
    <w:rsid w:val="00074807"/>
    <w:rsid w:val="0007535A"/>
    <w:rsid w:val="00075F57"/>
    <w:rsid w:val="00076517"/>
    <w:rsid w:val="00076A4D"/>
    <w:rsid w:val="00081506"/>
    <w:rsid w:val="00084371"/>
    <w:rsid w:val="00086E72"/>
    <w:rsid w:val="000916EE"/>
    <w:rsid w:val="0009717E"/>
    <w:rsid w:val="000A2A52"/>
    <w:rsid w:val="000A4DA7"/>
    <w:rsid w:val="000A71F8"/>
    <w:rsid w:val="000B1C20"/>
    <w:rsid w:val="000B2429"/>
    <w:rsid w:val="000B2CC5"/>
    <w:rsid w:val="000B345A"/>
    <w:rsid w:val="000B3761"/>
    <w:rsid w:val="000B3EA5"/>
    <w:rsid w:val="000B568F"/>
    <w:rsid w:val="000C01A9"/>
    <w:rsid w:val="000C6E1E"/>
    <w:rsid w:val="000D149B"/>
    <w:rsid w:val="000D1658"/>
    <w:rsid w:val="000D323C"/>
    <w:rsid w:val="000D41EA"/>
    <w:rsid w:val="000D4D6C"/>
    <w:rsid w:val="000D720C"/>
    <w:rsid w:val="000D767B"/>
    <w:rsid w:val="000E01F8"/>
    <w:rsid w:val="000E1409"/>
    <w:rsid w:val="000E2612"/>
    <w:rsid w:val="000E7774"/>
    <w:rsid w:val="000F072D"/>
    <w:rsid w:val="000F1CAD"/>
    <w:rsid w:val="000F3D35"/>
    <w:rsid w:val="000F5724"/>
    <w:rsid w:val="000F687B"/>
    <w:rsid w:val="000F6BCF"/>
    <w:rsid w:val="00100C7F"/>
    <w:rsid w:val="00100E66"/>
    <w:rsid w:val="00103732"/>
    <w:rsid w:val="00104DCA"/>
    <w:rsid w:val="00105832"/>
    <w:rsid w:val="0010761B"/>
    <w:rsid w:val="00112BFF"/>
    <w:rsid w:val="00113983"/>
    <w:rsid w:val="00116207"/>
    <w:rsid w:val="001205AB"/>
    <w:rsid w:val="00123A7F"/>
    <w:rsid w:val="00123ECE"/>
    <w:rsid w:val="00124353"/>
    <w:rsid w:val="001258FF"/>
    <w:rsid w:val="00127F68"/>
    <w:rsid w:val="0013252D"/>
    <w:rsid w:val="00132F6C"/>
    <w:rsid w:val="00133D29"/>
    <w:rsid w:val="0013671D"/>
    <w:rsid w:val="00141611"/>
    <w:rsid w:val="00141FC6"/>
    <w:rsid w:val="001425B7"/>
    <w:rsid w:val="0014280E"/>
    <w:rsid w:val="001443FF"/>
    <w:rsid w:val="001448C3"/>
    <w:rsid w:val="00144E7C"/>
    <w:rsid w:val="00145D41"/>
    <w:rsid w:val="0014750C"/>
    <w:rsid w:val="00151313"/>
    <w:rsid w:val="0015135F"/>
    <w:rsid w:val="001520C9"/>
    <w:rsid w:val="00152614"/>
    <w:rsid w:val="00152ACE"/>
    <w:rsid w:val="001550B5"/>
    <w:rsid w:val="001553A1"/>
    <w:rsid w:val="00156B24"/>
    <w:rsid w:val="00156B64"/>
    <w:rsid w:val="001643B5"/>
    <w:rsid w:val="00166612"/>
    <w:rsid w:val="00166B89"/>
    <w:rsid w:val="0017269E"/>
    <w:rsid w:val="00173071"/>
    <w:rsid w:val="001739CE"/>
    <w:rsid w:val="00173DE4"/>
    <w:rsid w:val="0017471D"/>
    <w:rsid w:val="00177E17"/>
    <w:rsid w:val="0018366B"/>
    <w:rsid w:val="0018625B"/>
    <w:rsid w:val="0018719A"/>
    <w:rsid w:val="00187509"/>
    <w:rsid w:val="00191752"/>
    <w:rsid w:val="0019540D"/>
    <w:rsid w:val="001970E5"/>
    <w:rsid w:val="001972B3"/>
    <w:rsid w:val="001A05F9"/>
    <w:rsid w:val="001A1C85"/>
    <w:rsid w:val="001A45A5"/>
    <w:rsid w:val="001B09D0"/>
    <w:rsid w:val="001B3617"/>
    <w:rsid w:val="001B3EE7"/>
    <w:rsid w:val="001C0447"/>
    <w:rsid w:val="001C04C4"/>
    <w:rsid w:val="001C2F5B"/>
    <w:rsid w:val="001C37F5"/>
    <w:rsid w:val="001C390A"/>
    <w:rsid w:val="001C58C5"/>
    <w:rsid w:val="001C6528"/>
    <w:rsid w:val="001C7328"/>
    <w:rsid w:val="001D1DC6"/>
    <w:rsid w:val="001D2871"/>
    <w:rsid w:val="001D51B6"/>
    <w:rsid w:val="001D64FA"/>
    <w:rsid w:val="001D6A3C"/>
    <w:rsid w:val="001D6BB6"/>
    <w:rsid w:val="001E12B8"/>
    <w:rsid w:val="001E1D3A"/>
    <w:rsid w:val="001E4583"/>
    <w:rsid w:val="001E46F2"/>
    <w:rsid w:val="001E5B7B"/>
    <w:rsid w:val="001E64DB"/>
    <w:rsid w:val="001F0A25"/>
    <w:rsid w:val="001F1116"/>
    <w:rsid w:val="001F463E"/>
    <w:rsid w:val="001F4C1E"/>
    <w:rsid w:val="001F4D42"/>
    <w:rsid w:val="001F7140"/>
    <w:rsid w:val="00201110"/>
    <w:rsid w:val="002021D6"/>
    <w:rsid w:val="002031B0"/>
    <w:rsid w:val="00212381"/>
    <w:rsid w:val="002134E2"/>
    <w:rsid w:val="002143B7"/>
    <w:rsid w:val="00215EBE"/>
    <w:rsid w:val="00220606"/>
    <w:rsid w:val="00220ACF"/>
    <w:rsid w:val="00220D55"/>
    <w:rsid w:val="0022255A"/>
    <w:rsid w:val="00232D80"/>
    <w:rsid w:val="0023571D"/>
    <w:rsid w:val="00237D1C"/>
    <w:rsid w:val="00240280"/>
    <w:rsid w:val="00241DCA"/>
    <w:rsid w:val="00243282"/>
    <w:rsid w:val="0025127A"/>
    <w:rsid w:val="00251A4A"/>
    <w:rsid w:val="00252558"/>
    <w:rsid w:val="00253DE9"/>
    <w:rsid w:val="00253FEC"/>
    <w:rsid w:val="00255ABC"/>
    <w:rsid w:val="00255CEC"/>
    <w:rsid w:val="002570F0"/>
    <w:rsid w:val="00260FA5"/>
    <w:rsid w:val="00261894"/>
    <w:rsid w:val="002632BB"/>
    <w:rsid w:val="00263C4A"/>
    <w:rsid w:val="00265C22"/>
    <w:rsid w:val="002715C1"/>
    <w:rsid w:val="002719FD"/>
    <w:rsid w:val="0027506F"/>
    <w:rsid w:val="00276D3B"/>
    <w:rsid w:val="00281426"/>
    <w:rsid w:val="002821A0"/>
    <w:rsid w:val="00283B2F"/>
    <w:rsid w:val="00285402"/>
    <w:rsid w:val="00286C47"/>
    <w:rsid w:val="0029325E"/>
    <w:rsid w:val="00295090"/>
    <w:rsid w:val="0029536E"/>
    <w:rsid w:val="002A1CD0"/>
    <w:rsid w:val="002A2D64"/>
    <w:rsid w:val="002A3652"/>
    <w:rsid w:val="002B02EC"/>
    <w:rsid w:val="002B44A7"/>
    <w:rsid w:val="002B7AE1"/>
    <w:rsid w:val="002C2B41"/>
    <w:rsid w:val="002C4814"/>
    <w:rsid w:val="002C4EA2"/>
    <w:rsid w:val="002C6450"/>
    <w:rsid w:val="002C6563"/>
    <w:rsid w:val="002C6E48"/>
    <w:rsid w:val="002D0DFB"/>
    <w:rsid w:val="002D36B6"/>
    <w:rsid w:val="002D37A9"/>
    <w:rsid w:val="002D6EA6"/>
    <w:rsid w:val="002D7839"/>
    <w:rsid w:val="002E4D1E"/>
    <w:rsid w:val="002E5F4B"/>
    <w:rsid w:val="002E69F1"/>
    <w:rsid w:val="002F1E6B"/>
    <w:rsid w:val="002F4181"/>
    <w:rsid w:val="002F5161"/>
    <w:rsid w:val="0030082D"/>
    <w:rsid w:val="003018EC"/>
    <w:rsid w:val="00301904"/>
    <w:rsid w:val="00302BB9"/>
    <w:rsid w:val="00304B06"/>
    <w:rsid w:val="00310377"/>
    <w:rsid w:val="0031203E"/>
    <w:rsid w:val="00312730"/>
    <w:rsid w:val="0031378A"/>
    <w:rsid w:val="003139B3"/>
    <w:rsid w:val="003142E9"/>
    <w:rsid w:val="0031681D"/>
    <w:rsid w:val="00327576"/>
    <w:rsid w:val="00331BF3"/>
    <w:rsid w:val="00332E32"/>
    <w:rsid w:val="00334D56"/>
    <w:rsid w:val="0033599A"/>
    <w:rsid w:val="00337D6B"/>
    <w:rsid w:val="003400F1"/>
    <w:rsid w:val="0034052E"/>
    <w:rsid w:val="0034075A"/>
    <w:rsid w:val="00341CC0"/>
    <w:rsid w:val="0034317A"/>
    <w:rsid w:val="00343BAB"/>
    <w:rsid w:val="00343DB8"/>
    <w:rsid w:val="003477E0"/>
    <w:rsid w:val="00353B56"/>
    <w:rsid w:val="0035697F"/>
    <w:rsid w:val="00356B41"/>
    <w:rsid w:val="00360D27"/>
    <w:rsid w:val="00361015"/>
    <w:rsid w:val="00361CA8"/>
    <w:rsid w:val="00362763"/>
    <w:rsid w:val="003645EE"/>
    <w:rsid w:val="00364B60"/>
    <w:rsid w:val="0036502F"/>
    <w:rsid w:val="00365D12"/>
    <w:rsid w:val="00367668"/>
    <w:rsid w:val="003700E6"/>
    <w:rsid w:val="00374897"/>
    <w:rsid w:val="0037492E"/>
    <w:rsid w:val="00375A10"/>
    <w:rsid w:val="00377035"/>
    <w:rsid w:val="00380337"/>
    <w:rsid w:val="0038105C"/>
    <w:rsid w:val="003810E1"/>
    <w:rsid w:val="00383BA8"/>
    <w:rsid w:val="00383F60"/>
    <w:rsid w:val="003845D0"/>
    <w:rsid w:val="00386343"/>
    <w:rsid w:val="0038747B"/>
    <w:rsid w:val="00392403"/>
    <w:rsid w:val="00395E40"/>
    <w:rsid w:val="00396E5F"/>
    <w:rsid w:val="003970D9"/>
    <w:rsid w:val="003A001B"/>
    <w:rsid w:val="003A2533"/>
    <w:rsid w:val="003A34B8"/>
    <w:rsid w:val="003A5059"/>
    <w:rsid w:val="003A7880"/>
    <w:rsid w:val="003B00B3"/>
    <w:rsid w:val="003B0DC5"/>
    <w:rsid w:val="003B22D8"/>
    <w:rsid w:val="003B47BF"/>
    <w:rsid w:val="003B5629"/>
    <w:rsid w:val="003B7DF9"/>
    <w:rsid w:val="003C382B"/>
    <w:rsid w:val="003C3C2E"/>
    <w:rsid w:val="003C3E95"/>
    <w:rsid w:val="003C408E"/>
    <w:rsid w:val="003C7BE9"/>
    <w:rsid w:val="003D1FB3"/>
    <w:rsid w:val="003D5172"/>
    <w:rsid w:val="003E16E0"/>
    <w:rsid w:val="003E2181"/>
    <w:rsid w:val="003E2263"/>
    <w:rsid w:val="003E4F55"/>
    <w:rsid w:val="003F35E3"/>
    <w:rsid w:val="003F3B75"/>
    <w:rsid w:val="003F3D65"/>
    <w:rsid w:val="003F58F2"/>
    <w:rsid w:val="003F5BAE"/>
    <w:rsid w:val="003F628C"/>
    <w:rsid w:val="003F677F"/>
    <w:rsid w:val="003F7ACF"/>
    <w:rsid w:val="00402BEC"/>
    <w:rsid w:val="00402EC6"/>
    <w:rsid w:val="00402FAB"/>
    <w:rsid w:val="00403958"/>
    <w:rsid w:val="00404BCF"/>
    <w:rsid w:val="0040636A"/>
    <w:rsid w:val="004063C0"/>
    <w:rsid w:val="004118C5"/>
    <w:rsid w:val="00415666"/>
    <w:rsid w:val="004163AA"/>
    <w:rsid w:val="00416A54"/>
    <w:rsid w:val="00416F48"/>
    <w:rsid w:val="0042392A"/>
    <w:rsid w:val="00425D91"/>
    <w:rsid w:val="004309B2"/>
    <w:rsid w:val="00430A84"/>
    <w:rsid w:val="00430BB2"/>
    <w:rsid w:val="004326E4"/>
    <w:rsid w:val="00434FBE"/>
    <w:rsid w:val="0043584B"/>
    <w:rsid w:val="00436D77"/>
    <w:rsid w:val="0043712B"/>
    <w:rsid w:val="00440569"/>
    <w:rsid w:val="0044195D"/>
    <w:rsid w:val="00441B9C"/>
    <w:rsid w:val="00442D93"/>
    <w:rsid w:val="004436C4"/>
    <w:rsid w:val="00453BB6"/>
    <w:rsid w:val="00454833"/>
    <w:rsid w:val="00454A0A"/>
    <w:rsid w:val="00454F21"/>
    <w:rsid w:val="0045531E"/>
    <w:rsid w:val="004574CF"/>
    <w:rsid w:val="00460369"/>
    <w:rsid w:val="00460DDD"/>
    <w:rsid w:val="00465E2F"/>
    <w:rsid w:val="00466D9B"/>
    <w:rsid w:val="00471941"/>
    <w:rsid w:val="004727C4"/>
    <w:rsid w:val="00475424"/>
    <w:rsid w:val="00477325"/>
    <w:rsid w:val="00477C53"/>
    <w:rsid w:val="00481022"/>
    <w:rsid w:val="00483DF0"/>
    <w:rsid w:val="0048752E"/>
    <w:rsid w:val="00491020"/>
    <w:rsid w:val="004915C1"/>
    <w:rsid w:val="00491AB4"/>
    <w:rsid w:val="00493663"/>
    <w:rsid w:val="004936E5"/>
    <w:rsid w:val="0049411F"/>
    <w:rsid w:val="0049681A"/>
    <w:rsid w:val="00496944"/>
    <w:rsid w:val="00496CF1"/>
    <w:rsid w:val="004A03E4"/>
    <w:rsid w:val="004A03F2"/>
    <w:rsid w:val="004A098A"/>
    <w:rsid w:val="004A2D67"/>
    <w:rsid w:val="004A3709"/>
    <w:rsid w:val="004A4C3C"/>
    <w:rsid w:val="004A504F"/>
    <w:rsid w:val="004A659C"/>
    <w:rsid w:val="004A6A0C"/>
    <w:rsid w:val="004A7D73"/>
    <w:rsid w:val="004B01F8"/>
    <w:rsid w:val="004B04C7"/>
    <w:rsid w:val="004B1E3E"/>
    <w:rsid w:val="004B2000"/>
    <w:rsid w:val="004B410A"/>
    <w:rsid w:val="004B496C"/>
    <w:rsid w:val="004B5B5B"/>
    <w:rsid w:val="004B5FEC"/>
    <w:rsid w:val="004B67A8"/>
    <w:rsid w:val="004B76BC"/>
    <w:rsid w:val="004C3ECE"/>
    <w:rsid w:val="004C40D6"/>
    <w:rsid w:val="004C5291"/>
    <w:rsid w:val="004C5E5B"/>
    <w:rsid w:val="004C5EB8"/>
    <w:rsid w:val="004C6D04"/>
    <w:rsid w:val="004C7408"/>
    <w:rsid w:val="004D2B86"/>
    <w:rsid w:val="004D4587"/>
    <w:rsid w:val="004D4833"/>
    <w:rsid w:val="004D553E"/>
    <w:rsid w:val="004D7A5E"/>
    <w:rsid w:val="004E1ABD"/>
    <w:rsid w:val="004E20DE"/>
    <w:rsid w:val="004E2958"/>
    <w:rsid w:val="004E32AF"/>
    <w:rsid w:val="004E369B"/>
    <w:rsid w:val="004E36A4"/>
    <w:rsid w:val="004E3FFE"/>
    <w:rsid w:val="004E4C27"/>
    <w:rsid w:val="004E539B"/>
    <w:rsid w:val="004E558E"/>
    <w:rsid w:val="004E681A"/>
    <w:rsid w:val="004E772B"/>
    <w:rsid w:val="004F0010"/>
    <w:rsid w:val="004F00D0"/>
    <w:rsid w:val="004F0A05"/>
    <w:rsid w:val="004F16AB"/>
    <w:rsid w:val="004F30C4"/>
    <w:rsid w:val="004F3944"/>
    <w:rsid w:val="004F49BF"/>
    <w:rsid w:val="004F5C54"/>
    <w:rsid w:val="004F631F"/>
    <w:rsid w:val="004F6913"/>
    <w:rsid w:val="004F79A3"/>
    <w:rsid w:val="005004BD"/>
    <w:rsid w:val="00500F68"/>
    <w:rsid w:val="00501C62"/>
    <w:rsid w:val="005058C0"/>
    <w:rsid w:val="00505DDA"/>
    <w:rsid w:val="00510802"/>
    <w:rsid w:val="0051329A"/>
    <w:rsid w:val="0051378C"/>
    <w:rsid w:val="00514C71"/>
    <w:rsid w:val="00523FC3"/>
    <w:rsid w:val="00525792"/>
    <w:rsid w:val="00526006"/>
    <w:rsid w:val="0053062E"/>
    <w:rsid w:val="005313F7"/>
    <w:rsid w:val="00535508"/>
    <w:rsid w:val="00535BD6"/>
    <w:rsid w:val="005401FF"/>
    <w:rsid w:val="00540DDD"/>
    <w:rsid w:val="00542287"/>
    <w:rsid w:val="0054266B"/>
    <w:rsid w:val="00546F62"/>
    <w:rsid w:val="00547C82"/>
    <w:rsid w:val="00561E0C"/>
    <w:rsid w:val="00562AF8"/>
    <w:rsid w:val="00565355"/>
    <w:rsid w:val="00566151"/>
    <w:rsid w:val="00567127"/>
    <w:rsid w:val="00567230"/>
    <w:rsid w:val="005702E4"/>
    <w:rsid w:val="005708ED"/>
    <w:rsid w:val="00570EB5"/>
    <w:rsid w:val="00572550"/>
    <w:rsid w:val="00575E59"/>
    <w:rsid w:val="00576A56"/>
    <w:rsid w:val="005817A5"/>
    <w:rsid w:val="00583E18"/>
    <w:rsid w:val="00585BB9"/>
    <w:rsid w:val="00587D32"/>
    <w:rsid w:val="00590DE9"/>
    <w:rsid w:val="00593737"/>
    <w:rsid w:val="005960FA"/>
    <w:rsid w:val="00597220"/>
    <w:rsid w:val="00597CDC"/>
    <w:rsid w:val="005A0C78"/>
    <w:rsid w:val="005A1274"/>
    <w:rsid w:val="005A24D2"/>
    <w:rsid w:val="005A27CA"/>
    <w:rsid w:val="005A30AB"/>
    <w:rsid w:val="005A38DD"/>
    <w:rsid w:val="005A3C70"/>
    <w:rsid w:val="005A40D7"/>
    <w:rsid w:val="005A75F9"/>
    <w:rsid w:val="005A78E3"/>
    <w:rsid w:val="005B1D74"/>
    <w:rsid w:val="005B1F72"/>
    <w:rsid w:val="005B1FDF"/>
    <w:rsid w:val="005B4DA9"/>
    <w:rsid w:val="005C49A2"/>
    <w:rsid w:val="005C6F9F"/>
    <w:rsid w:val="005C71AD"/>
    <w:rsid w:val="005C7B30"/>
    <w:rsid w:val="005D0926"/>
    <w:rsid w:val="005D3B1D"/>
    <w:rsid w:val="005D4AA2"/>
    <w:rsid w:val="005D4B18"/>
    <w:rsid w:val="005E2BA1"/>
    <w:rsid w:val="005E2FD1"/>
    <w:rsid w:val="005E30AE"/>
    <w:rsid w:val="005E4BEB"/>
    <w:rsid w:val="005E547C"/>
    <w:rsid w:val="005E6FF4"/>
    <w:rsid w:val="005E7CEE"/>
    <w:rsid w:val="005F1F5A"/>
    <w:rsid w:val="005F3245"/>
    <w:rsid w:val="005F3C10"/>
    <w:rsid w:val="005F4588"/>
    <w:rsid w:val="005F5502"/>
    <w:rsid w:val="005F69E7"/>
    <w:rsid w:val="005F6B44"/>
    <w:rsid w:val="006004AF"/>
    <w:rsid w:val="006006F3"/>
    <w:rsid w:val="00601945"/>
    <w:rsid w:val="006049D8"/>
    <w:rsid w:val="0060532A"/>
    <w:rsid w:val="006058A5"/>
    <w:rsid w:val="00606C3D"/>
    <w:rsid w:val="0061364C"/>
    <w:rsid w:val="00614AFD"/>
    <w:rsid w:val="00617A1E"/>
    <w:rsid w:val="006230B7"/>
    <w:rsid w:val="00623E36"/>
    <w:rsid w:val="00624EC3"/>
    <w:rsid w:val="00625DB6"/>
    <w:rsid w:val="0062712F"/>
    <w:rsid w:val="0063144A"/>
    <w:rsid w:val="0063226C"/>
    <w:rsid w:val="0063442B"/>
    <w:rsid w:val="00634C6C"/>
    <w:rsid w:val="006377C4"/>
    <w:rsid w:val="006378E7"/>
    <w:rsid w:val="00643A36"/>
    <w:rsid w:val="00643F47"/>
    <w:rsid w:val="00644BD9"/>
    <w:rsid w:val="006462EB"/>
    <w:rsid w:val="006471E0"/>
    <w:rsid w:val="0065012B"/>
    <w:rsid w:val="006518E1"/>
    <w:rsid w:val="006526CE"/>
    <w:rsid w:val="00653C8D"/>
    <w:rsid w:val="0065778B"/>
    <w:rsid w:val="00660294"/>
    <w:rsid w:val="00661858"/>
    <w:rsid w:val="0066421F"/>
    <w:rsid w:val="006649FB"/>
    <w:rsid w:val="006658D0"/>
    <w:rsid w:val="00672C48"/>
    <w:rsid w:val="00673DF7"/>
    <w:rsid w:val="00674263"/>
    <w:rsid w:val="00675531"/>
    <w:rsid w:val="00675E5D"/>
    <w:rsid w:val="006807E6"/>
    <w:rsid w:val="00683041"/>
    <w:rsid w:val="00683E67"/>
    <w:rsid w:val="00685764"/>
    <w:rsid w:val="00686A40"/>
    <w:rsid w:val="0069130D"/>
    <w:rsid w:val="00692203"/>
    <w:rsid w:val="006953E7"/>
    <w:rsid w:val="00696AB4"/>
    <w:rsid w:val="00697997"/>
    <w:rsid w:val="00697FE1"/>
    <w:rsid w:val="006A07B3"/>
    <w:rsid w:val="006A55C5"/>
    <w:rsid w:val="006A5AC3"/>
    <w:rsid w:val="006A5BEB"/>
    <w:rsid w:val="006B31B4"/>
    <w:rsid w:val="006B3F70"/>
    <w:rsid w:val="006B5FD4"/>
    <w:rsid w:val="006B621E"/>
    <w:rsid w:val="006B79B7"/>
    <w:rsid w:val="006C4655"/>
    <w:rsid w:val="006D0E9E"/>
    <w:rsid w:val="006D2262"/>
    <w:rsid w:val="006D6925"/>
    <w:rsid w:val="006E2AD0"/>
    <w:rsid w:val="006E332B"/>
    <w:rsid w:val="006E3757"/>
    <w:rsid w:val="006E6643"/>
    <w:rsid w:val="006F0370"/>
    <w:rsid w:val="006F1043"/>
    <w:rsid w:val="006F1A49"/>
    <w:rsid w:val="006F2E30"/>
    <w:rsid w:val="006F4540"/>
    <w:rsid w:val="006F553B"/>
    <w:rsid w:val="006F683E"/>
    <w:rsid w:val="00704475"/>
    <w:rsid w:val="0070510D"/>
    <w:rsid w:val="00705B2A"/>
    <w:rsid w:val="0071027B"/>
    <w:rsid w:val="00711365"/>
    <w:rsid w:val="007123B7"/>
    <w:rsid w:val="00713987"/>
    <w:rsid w:val="00713B18"/>
    <w:rsid w:val="00713BED"/>
    <w:rsid w:val="00713FBE"/>
    <w:rsid w:val="00714B56"/>
    <w:rsid w:val="00715106"/>
    <w:rsid w:val="007214B6"/>
    <w:rsid w:val="007222F9"/>
    <w:rsid w:val="00723E7B"/>
    <w:rsid w:val="007244F0"/>
    <w:rsid w:val="00726A42"/>
    <w:rsid w:val="00727AC0"/>
    <w:rsid w:val="00731AF3"/>
    <w:rsid w:val="007348F7"/>
    <w:rsid w:val="00736F71"/>
    <w:rsid w:val="00741169"/>
    <w:rsid w:val="00743247"/>
    <w:rsid w:val="00744186"/>
    <w:rsid w:val="00754382"/>
    <w:rsid w:val="007550C7"/>
    <w:rsid w:val="00755ABD"/>
    <w:rsid w:val="007574EE"/>
    <w:rsid w:val="00761FEE"/>
    <w:rsid w:val="00762693"/>
    <w:rsid w:val="007712BA"/>
    <w:rsid w:val="007715B3"/>
    <w:rsid w:val="0077169A"/>
    <w:rsid w:val="007732BD"/>
    <w:rsid w:val="00776075"/>
    <w:rsid w:val="0078109C"/>
    <w:rsid w:val="00782025"/>
    <w:rsid w:val="00782448"/>
    <w:rsid w:val="00783BA8"/>
    <w:rsid w:val="00784610"/>
    <w:rsid w:val="00784B26"/>
    <w:rsid w:val="0078632E"/>
    <w:rsid w:val="00787267"/>
    <w:rsid w:val="00790558"/>
    <w:rsid w:val="007944B3"/>
    <w:rsid w:val="007966EA"/>
    <w:rsid w:val="007A3264"/>
    <w:rsid w:val="007A3502"/>
    <w:rsid w:val="007A4031"/>
    <w:rsid w:val="007A715F"/>
    <w:rsid w:val="007B11E6"/>
    <w:rsid w:val="007B4C08"/>
    <w:rsid w:val="007B6F3F"/>
    <w:rsid w:val="007C3FC9"/>
    <w:rsid w:val="007C4F3E"/>
    <w:rsid w:val="007C5067"/>
    <w:rsid w:val="007D0CF3"/>
    <w:rsid w:val="007D1195"/>
    <w:rsid w:val="007D4BCA"/>
    <w:rsid w:val="007E1817"/>
    <w:rsid w:val="007E411F"/>
    <w:rsid w:val="007E421F"/>
    <w:rsid w:val="007E4A24"/>
    <w:rsid w:val="007E69FC"/>
    <w:rsid w:val="007F3D7B"/>
    <w:rsid w:val="007F764F"/>
    <w:rsid w:val="0080137A"/>
    <w:rsid w:val="00802CCB"/>
    <w:rsid w:val="00804BDB"/>
    <w:rsid w:val="00806F5B"/>
    <w:rsid w:val="0081242D"/>
    <w:rsid w:val="008127C8"/>
    <w:rsid w:val="008158ED"/>
    <w:rsid w:val="008163BE"/>
    <w:rsid w:val="0082076C"/>
    <w:rsid w:val="00821A2B"/>
    <w:rsid w:val="00823C35"/>
    <w:rsid w:val="00824E60"/>
    <w:rsid w:val="00825044"/>
    <w:rsid w:val="0082652B"/>
    <w:rsid w:val="00827DBE"/>
    <w:rsid w:val="00831348"/>
    <w:rsid w:val="00832281"/>
    <w:rsid w:val="00832F94"/>
    <w:rsid w:val="00834166"/>
    <w:rsid w:val="00835B80"/>
    <w:rsid w:val="00835E0F"/>
    <w:rsid w:val="00836062"/>
    <w:rsid w:val="0083659D"/>
    <w:rsid w:val="00836F13"/>
    <w:rsid w:val="0084410D"/>
    <w:rsid w:val="00845265"/>
    <w:rsid w:val="00846CF6"/>
    <w:rsid w:val="00850490"/>
    <w:rsid w:val="0085513E"/>
    <w:rsid w:val="008568DE"/>
    <w:rsid w:val="00860487"/>
    <w:rsid w:val="00861A37"/>
    <w:rsid w:val="008641C0"/>
    <w:rsid w:val="008652FF"/>
    <w:rsid w:val="00865DE9"/>
    <w:rsid w:val="008674C6"/>
    <w:rsid w:val="00871CE5"/>
    <w:rsid w:val="0087211F"/>
    <w:rsid w:val="008750CA"/>
    <w:rsid w:val="00881C83"/>
    <w:rsid w:val="0088363D"/>
    <w:rsid w:val="00885560"/>
    <w:rsid w:val="00885799"/>
    <w:rsid w:val="00885CEB"/>
    <w:rsid w:val="00886B48"/>
    <w:rsid w:val="00886F1C"/>
    <w:rsid w:val="008928CB"/>
    <w:rsid w:val="00892F5B"/>
    <w:rsid w:val="008938EA"/>
    <w:rsid w:val="00893A38"/>
    <w:rsid w:val="00894005"/>
    <w:rsid w:val="008A3EA7"/>
    <w:rsid w:val="008A73B2"/>
    <w:rsid w:val="008A7FCD"/>
    <w:rsid w:val="008B02BF"/>
    <w:rsid w:val="008B0DD6"/>
    <w:rsid w:val="008B1911"/>
    <w:rsid w:val="008B2C8F"/>
    <w:rsid w:val="008B3F95"/>
    <w:rsid w:val="008B56FA"/>
    <w:rsid w:val="008B75DE"/>
    <w:rsid w:val="008C21FC"/>
    <w:rsid w:val="008C2B25"/>
    <w:rsid w:val="008C3D56"/>
    <w:rsid w:val="008C463F"/>
    <w:rsid w:val="008C4ACF"/>
    <w:rsid w:val="008C5014"/>
    <w:rsid w:val="008C6DE1"/>
    <w:rsid w:val="008C70E1"/>
    <w:rsid w:val="008C740B"/>
    <w:rsid w:val="008C7A0D"/>
    <w:rsid w:val="008D5403"/>
    <w:rsid w:val="008D6560"/>
    <w:rsid w:val="008D6F0A"/>
    <w:rsid w:val="008E2C16"/>
    <w:rsid w:val="008E3452"/>
    <w:rsid w:val="008E3D28"/>
    <w:rsid w:val="008E69B5"/>
    <w:rsid w:val="008F18DA"/>
    <w:rsid w:val="008F3E62"/>
    <w:rsid w:val="008F7254"/>
    <w:rsid w:val="008F7C2E"/>
    <w:rsid w:val="00900895"/>
    <w:rsid w:val="00902500"/>
    <w:rsid w:val="00903933"/>
    <w:rsid w:val="00906BB6"/>
    <w:rsid w:val="009108A9"/>
    <w:rsid w:val="00910D22"/>
    <w:rsid w:val="009113B8"/>
    <w:rsid w:val="009140AC"/>
    <w:rsid w:val="00915150"/>
    <w:rsid w:val="00915B6D"/>
    <w:rsid w:val="00921A1D"/>
    <w:rsid w:val="00921D75"/>
    <w:rsid w:val="00921DB8"/>
    <w:rsid w:val="00922AAC"/>
    <w:rsid w:val="009254B7"/>
    <w:rsid w:val="00930630"/>
    <w:rsid w:val="0094121D"/>
    <w:rsid w:val="0094122A"/>
    <w:rsid w:val="009436DB"/>
    <w:rsid w:val="009451AF"/>
    <w:rsid w:val="00945491"/>
    <w:rsid w:val="009502E8"/>
    <w:rsid w:val="009530BD"/>
    <w:rsid w:val="00953262"/>
    <w:rsid w:val="00954CD3"/>
    <w:rsid w:val="00956FCC"/>
    <w:rsid w:val="009571AE"/>
    <w:rsid w:val="00961AD0"/>
    <w:rsid w:val="00963355"/>
    <w:rsid w:val="0096372E"/>
    <w:rsid w:val="0096386D"/>
    <w:rsid w:val="00964640"/>
    <w:rsid w:val="009650A1"/>
    <w:rsid w:val="00965EDA"/>
    <w:rsid w:val="00967AC8"/>
    <w:rsid w:val="00971C49"/>
    <w:rsid w:val="00971F95"/>
    <w:rsid w:val="009755CE"/>
    <w:rsid w:val="00975D06"/>
    <w:rsid w:val="00980592"/>
    <w:rsid w:val="00980662"/>
    <w:rsid w:val="00982964"/>
    <w:rsid w:val="009834A0"/>
    <w:rsid w:val="00985272"/>
    <w:rsid w:val="009856DA"/>
    <w:rsid w:val="00986054"/>
    <w:rsid w:val="00986B36"/>
    <w:rsid w:val="0099142F"/>
    <w:rsid w:val="00994606"/>
    <w:rsid w:val="0099476D"/>
    <w:rsid w:val="00994946"/>
    <w:rsid w:val="009A2B7B"/>
    <w:rsid w:val="009A4E2B"/>
    <w:rsid w:val="009A6ADB"/>
    <w:rsid w:val="009B1E46"/>
    <w:rsid w:val="009B361C"/>
    <w:rsid w:val="009B62A7"/>
    <w:rsid w:val="009C052C"/>
    <w:rsid w:val="009C1DC8"/>
    <w:rsid w:val="009C27E6"/>
    <w:rsid w:val="009C52A5"/>
    <w:rsid w:val="009C533B"/>
    <w:rsid w:val="009C75EF"/>
    <w:rsid w:val="009D2F9C"/>
    <w:rsid w:val="009D4694"/>
    <w:rsid w:val="009D51A8"/>
    <w:rsid w:val="009E02DC"/>
    <w:rsid w:val="009E25A4"/>
    <w:rsid w:val="009E40D9"/>
    <w:rsid w:val="009E6CC3"/>
    <w:rsid w:val="009F0230"/>
    <w:rsid w:val="009F0F53"/>
    <w:rsid w:val="009F507B"/>
    <w:rsid w:val="009F5E4A"/>
    <w:rsid w:val="009F7970"/>
    <w:rsid w:val="00A00991"/>
    <w:rsid w:val="00A009DF"/>
    <w:rsid w:val="00A0149B"/>
    <w:rsid w:val="00A02F3E"/>
    <w:rsid w:val="00A04378"/>
    <w:rsid w:val="00A04E43"/>
    <w:rsid w:val="00A062E7"/>
    <w:rsid w:val="00A065B6"/>
    <w:rsid w:val="00A12BD3"/>
    <w:rsid w:val="00A14EA7"/>
    <w:rsid w:val="00A16BE2"/>
    <w:rsid w:val="00A2110A"/>
    <w:rsid w:val="00A2183E"/>
    <w:rsid w:val="00A23BBE"/>
    <w:rsid w:val="00A25A13"/>
    <w:rsid w:val="00A25DF7"/>
    <w:rsid w:val="00A26A96"/>
    <w:rsid w:val="00A317C0"/>
    <w:rsid w:val="00A32A62"/>
    <w:rsid w:val="00A3467A"/>
    <w:rsid w:val="00A34D9A"/>
    <w:rsid w:val="00A36962"/>
    <w:rsid w:val="00A37FA2"/>
    <w:rsid w:val="00A401FB"/>
    <w:rsid w:val="00A415F2"/>
    <w:rsid w:val="00A41729"/>
    <w:rsid w:val="00A441ED"/>
    <w:rsid w:val="00A446FD"/>
    <w:rsid w:val="00A44BDE"/>
    <w:rsid w:val="00A46541"/>
    <w:rsid w:val="00A467DC"/>
    <w:rsid w:val="00A468E7"/>
    <w:rsid w:val="00A52CBF"/>
    <w:rsid w:val="00A54269"/>
    <w:rsid w:val="00A57046"/>
    <w:rsid w:val="00A61723"/>
    <w:rsid w:val="00A63233"/>
    <w:rsid w:val="00A634DC"/>
    <w:rsid w:val="00A63B65"/>
    <w:rsid w:val="00A6415A"/>
    <w:rsid w:val="00A65165"/>
    <w:rsid w:val="00A67607"/>
    <w:rsid w:val="00A67A59"/>
    <w:rsid w:val="00A7013D"/>
    <w:rsid w:val="00A714FA"/>
    <w:rsid w:val="00A75110"/>
    <w:rsid w:val="00A7529C"/>
    <w:rsid w:val="00A75464"/>
    <w:rsid w:val="00A811AD"/>
    <w:rsid w:val="00A81D3F"/>
    <w:rsid w:val="00A82B6C"/>
    <w:rsid w:val="00A83C23"/>
    <w:rsid w:val="00A84C41"/>
    <w:rsid w:val="00A87741"/>
    <w:rsid w:val="00A8775E"/>
    <w:rsid w:val="00A91799"/>
    <w:rsid w:val="00A91F72"/>
    <w:rsid w:val="00A95054"/>
    <w:rsid w:val="00A95680"/>
    <w:rsid w:val="00A970C3"/>
    <w:rsid w:val="00A97E12"/>
    <w:rsid w:val="00AA0204"/>
    <w:rsid w:val="00AA07BE"/>
    <w:rsid w:val="00AA0883"/>
    <w:rsid w:val="00AA0EE1"/>
    <w:rsid w:val="00AA50D3"/>
    <w:rsid w:val="00AA759B"/>
    <w:rsid w:val="00AB0542"/>
    <w:rsid w:val="00AB0F13"/>
    <w:rsid w:val="00AB11C3"/>
    <w:rsid w:val="00AB1C6B"/>
    <w:rsid w:val="00AB2252"/>
    <w:rsid w:val="00AB2D78"/>
    <w:rsid w:val="00AB4068"/>
    <w:rsid w:val="00AB5543"/>
    <w:rsid w:val="00AB5BDA"/>
    <w:rsid w:val="00AC3195"/>
    <w:rsid w:val="00AC7C09"/>
    <w:rsid w:val="00AD013E"/>
    <w:rsid w:val="00AD04FD"/>
    <w:rsid w:val="00AD13CF"/>
    <w:rsid w:val="00AD1D01"/>
    <w:rsid w:val="00AD203D"/>
    <w:rsid w:val="00AD251F"/>
    <w:rsid w:val="00AD4CA8"/>
    <w:rsid w:val="00AD626C"/>
    <w:rsid w:val="00AD63D1"/>
    <w:rsid w:val="00AD68EE"/>
    <w:rsid w:val="00AD72AE"/>
    <w:rsid w:val="00AE01F0"/>
    <w:rsid w:val="00AE0D78"/>
    <w:rsid w:val="00AE4215"/>
    <w:rsid w:val="00AE6124"/>
    <w:rsid w:val="00AF0596"/>
    <w:rsid w:val="00AF06E7"/>
    <w:rsid w:val="00AF2184"/>
    <w:rsid w:val="00AF2786"/>
    <w:rsid w:val="00AF2866"/>
    <w:rsid w:val="00AF5860"/>
    <w:rsid w:val="00AF74DA"/>
    <w:rsid w:val="00B010F6"/>
    <w:rsid w:val="00B025CD"/>
    <w:rsid w:val="00B04015"/>
    <w:rsid w:val="00B07563"/>
    <w:rsid w:val="00B11CE8"/>
    <w:rsid w:val="00B15142"/>
    <w:rsid w:val="00B16279"/>
    <w:rsid w:val="00B20B30"/>
    <w:rsid w:val="00B2359E"/>
    <w:rsid w:val="00B25517"/>
    <w:rsid w:val="00B30539"/>
    <w:rsid w:val="00B33899"/>
    <w:rsid w:val="00B37A54"/>
    <w:rsid w:val="00B4123A"/>
    <w:rsid w:val="00B41635"/>
    <w:rsid w:val="00B44821"/>
    <w:rsid w:val="00B45F78"/>
    <w:rsid w:val="00B543F7"/>
    <w:rsid w:val="00B553D9"/>
    <w:rsid w:val="00B634F8"/>
    <w:rsid w:val="00B64901"/>
    <w:rsid w:val="00B66166"/>
    <w:rsid w:val="00B67E35"/>
    <w:rsid w:val="00B70138"/>
    <w:rsid w:val="00B70BB3"/>
    <w:rsid w:val="00B73841"/>
    <w:rsid w:val="00B738D5"/>
    <w:rsid w:val="00B74B43"/>
    <w:rsid w:val="00B75261"/>
    <w:rsid w:val="00B80E36"/>
    <w:rsid w:val="00B8328C"/>
    <w:rsid w:val="00B842DC"/>
    <w:rsid w:val="00B84B88"/>
    <w:rsid w:val="00B87F8A"/>
    <w:rsid w:val="00B90215"/>
    <w:rsid w:val="00B91714"/>
    <w:rsid w:val="00B932B2"/>
    <w:rsid w:val="00BA2239"/>
    <w:rsid w:val="00BA2707"/>
    <w:rsid w:val="00BA29C3"/>
    <w:rsid w:val="00BA464B"/>
    <w:rsid w:val="00BA4970"/>
    <w:rsid w:val="00BA4F59"/>
    <w:rsid w:val="00BA582E"/>
    <w:rsid w:val="00BB06EC"/>
    <w:rsid w:val="00BB22B5"/>
    <w:rsid w:val="00BB45E6"/>
    <w:rsid w:val="00BB481D"/>
    <w:rsid w:val="00BB4ACE"/>
    <w:rsid w:val="00BB5A16"/>
    <w:rsid w:val="00BB793A"/>
    <w:rsid w:val="00BC04E0"/>
    <w:rsid w:val="00BC0E3A"/>
    <w:rsid w:val="00BC6904"/>
    <w:rsid w:val="00BD4449"/>
    <w:rsid w:val="00BD4E08"/>
    <w:rsid w:val="00BD5ABE"/>
    <w:rsid w:val="00BD64D4"/>
    <w:rsid w:val="00BD6C79"/>
    <w:rsid w:val="00BD6FD5"/>
    <w:rsid w:val="00BD7199"/>
    <w:rsid w:val="00BD7825"/>
    <w:rsid w:val="00BE11A1"/>
    <w:rsid w:val="00BE19A1"/>
    <w:rsid w:val="00BE1BA0"/>
    <w:rsid w:val="00BE22A1"/>
    <w:rsid w:val="00BE27B4"/>
    <w:rsid w:val="00BE5499"/>
    <w:rsid w:val="00BE5695"/>
    <w:rsid w:val="00BE56AB"/>
    <w:rsid w:val="00BE6236"/>
    <w:rsid w:val="00BE650C"/>
    <w:rsid w:val="00BE6ABE"/>
    <w:rsid w:val="00BF4B93"/>
    <w:rsid w:val="00BF5411"/>
    <w:rsid w:val="00C00F5F"/>
    <w:rsid w:val="00C0385B"/>
    <w:rsid w:val="00C03B0D"/>
    <w:rsid w:val="00C0475A"/>
    <w:rsid w:val="00C065BF"/>
    <w:rsid w:val="00C11509"/>
    <w:rsid w:val="00C1259C"/>
    <w:rsid w:val="00C13EF0"/>
    <w:rsid w:val="00C15D4A"/>
    <w:rsid w:val="00C167DE"/>
    <w:rsid w:val="00C16F29"/>
    <w:rsid w:val="00C17F35"/>
    <w:rsid w:val="00C21FCF"/>
    <w:rsid w:val="00C21FE4"/>
    <w:rsid w:val="00C23EFF"/>
    <w:rsid w:val="00C25DD4"/>
    <w:rsid w:val="00C27B84"/>
    <w:rsid w:val="00C33BC7"/>
    <w:rsid w:val="00C34616"/>
    <w:rsid w:val="00C354E9"/>
    <w:rsid w:val="00C36E06"/>
    <w:rsid w:val="00C40847"/>
    <w:rsid w:val="00C40B62"/>
    <w:rsid w:val="00C412E7"/>
    <w:rsid w:val="00C419BC"/>
    <w:rsid w:val="00C425F0"/>
    <w:rsid w:val="00C45C51"/>
    <w:rsid w:val="00C462C4"/>
    <w:rsid w:val="00C523E9"/>
    <w:rsid w:val="00C541AC"/>
    <w:rsid w:val="00C54D18"/>
    <w:rsid w:val="00C560AD"/>
    <w:rsid w:val="00C61467"/>
    <w:rsid w:val="00C61DFC"/>
    <w:rsid w:val="00C62597"/>
    <w:rsid w:val="00C629A3"/>
    <w:rsid w:val="00C65E29"/>
    <w:rsid w:val="00C660CA"/>
    <w:rsid w:val="00C67B19"/>
    <w:rsid w:val="00C67E13"/>
    <w:rsid w:val="00C67FC3"/>
    <w:rsid w:val="00C71BA3"/>
    <w:rsid w:val="00C72215"/>
    <w:rsid w:val="00C741B8"/>
    <w:rsid w:val="00C746DC"/>
    <w:rsid w:val="00C760E3"/>
    <w:rsid w:val="00C8015C"/>
    <w:rsid w:val="00C80896"/>
    <w:rsid w:val="00C86953"/>
    <w:rsid w:val="00C946A5"/>
    <w:rsid w:val="00C978FB"/>
    <w:rsid w:val="00C97C8A"/>
    <w:rsid w:val="00CA1B84"/>
    <w:rsid w:val="00CA2B9E"/>
    <w:rsid w:val="00CA3513"/>
    <w:rsid w:val="00CA42CC"/>
    <w:rsid w:val="00CA6424"/>
    <w:rsid w:val="00CA6BB5"/>
    <w:rsid w:val="00CA6D46"/>
    <w:rsid w:val="00CA711C"/>
    <w:rsid w:val="00CB2825"/>
    <w:rsid w:val="00CB283F"/>
    <w:rsid w:val="00CB40CF"/>
    <w:rsid w:val="00CB58FA"/>
    <w:rsid w:val="00CC0D11"/>
    <w:rsid w:val="00CC117C"/>
    <w:rsid w:val="00CC1D0B"/>
    <w:rsid w:val="00CC2B22"/>
    <w:rsid w:val="00CC3B4E"/>
    <w:rsid w:val="00CC3E3F"/>
    <w:rsid w:val="00CC4475"/>
    <w:rsid w:val="00CD095D"/>
    <w:rsid w:val="00CD23F3"/>
    <w:rsid w:val="00CD3AA3"/>
    <w:rsid w:val="00CD4117"/>
    <w:rsid w:val="00CD56F9"/>
    <w:rsid w:val="00CD63E6"/>
    <w:rsid w:val="00CE0576"/>
    <w:rsid w:val="00CE0ADE"/>
    <w:rsid w:val="00CE0F5C"/>
    <w:rsid w:val="00CE23ED"/>
    <w:rsid w:val="00CE28D5"/>
    <w:rsid w:val="00CE339B"/>
    <w:rsid w:val="00CE48B8"/>
    <w:rsid w:val="00CE4D1B"/>
    <w:rsid w:val="00CE588E"/>
    <w:rsid w:val="00CE693E"/>
    <w:rsid w:val="00CF5461"/>
    <w:rsid w:val="00CF5C1F"/>
    <w:rsid w:val="00CF6088"/>
    <w:rsid w:val="00D00686"/>
    <w:rsid w:val="00D01F3C"/>
    <w:rsid w:val="00D031A8"/>
    <w:rsid w:val="00D03C6A"/>
    <w:rsid w:val="00D04691"/>
    <w:rsid w:val="00D04D21"/>
    <w:rsid w:val="00D050A4"/>
    <w:rsid w:val="00D063D3"/>
    <w:rsid w:val="00D10125"/>
    <w:rsid w:val="00D1071F"/>
    <w:rsid w:val="00D1158D"/>
    <w:rsid w:val="00D11F23"/>
    <w:rsid w:val="00D13353"/>
    <w:rsid w:val="00D21D27"/>
    <w:rsid w:val="00D25DE0"/>
    <w:rsid w:val="00D26948"/>
    <w:rsid w:val="00D303DD"/>
    <w:rsid w:val="00D320D2"/>
    <w:rsid w:val="00D33176"/>
    <w:rsid w:val="00D34B19"/>
    <w:rsid w:val="00D353A4"/>
    <w:rsid w:val="00D3745F"/>
    <w:rsid w:val="00D37BB4"/>
    <w:rsid w:val="00D405CA"/>
    <w:rsid w:val="00D43DA5"/>
    <w:rsid w:val="00D44827"/>
    <w:rsid w:val="00D448F2"/>
    <w:rsid w:val="00D457F4"/>
    <w:rsid w:val="00D463D8"/>
    <w:rsid w:val="00D47703"/>
    <w:rsid w:val="00D50723"/>
    <w:rsid w:val="00D50DAA"/>
    <w:rsid w:val="00D52C1F"/>
    <w:rsid w:val="00D52DAB"/>
    <w:rsid w:val="00D539C7"/>
    <w:rsid w:val="00D53BAB"/>
    <w:rsid w:val="00D54F40"/>
    <w:rsid w:val="00D555F8"/>
    <w:rsid w:val="00D57191"/>
    <w:rsid w:val="00D62302"/>
    <w:rsid w:val="00D63B70"/>
    <w:rsid w:val="00D6686D"/>
    <w:rsid w:val="00D70242"/>
    <w:rsid w:val="00D755F1"/>
    <w:rsid w:val="00D81135"/>
    <w:rsid w:val="00D8229D"/>
    <w:rsid w:val="00D82B23"/>
    <w:rsid w:val="00D83C47"/>
    <w:rsid w:val="00D90FEC"/>
    <w:rsid w:val="00DA0B84"/>
    <w:rsid w:val="00DA154E"/>
    <w:rsid w:val="00DA3522"/>
    <w:rsid w:val="00DA54F3"/>
    <w:rsid w:val="00DA61C7"/>
    <w:rsid w:val="00DB0202"/>
    <w:rsid w:val="00DB07CC"/>
    <w:rsid w:val="00DB25AA"/>
    <w:rsid w:val="00DB2A45"/>
    <w:rsid w:val="00DB67A9"/>
    <w:rsid w:val="00DB7D39"/>
    <w:rsid w:val="00DC10CA"/>
    <w:rsid w:val="00DC3A4A"/>
    <w:rsid w:val="00DC49AF"/>
    <w:rsid w:val="00DC5667"/>
    <w:rsid w:val="00DD04AD"/>
    <w:rsid w:val="00DD09D2"/>
    <w:rsid w:val="00DD0B91"/>
    <w:rsid w:val="00DD0CBD"/>
    <w:rsid w:val="00DD0FA6"/>
    <w:rsid w:val="00DD2B47"/>
    <w:rsid w:val="00DD66DC"/>
    <w:rsid w:val="00DE162D"/>
    <w:rsid w:val="00DE203E"/>
    <w:rsid w:val="00DE22B1"/>
    <w:rsid w:val="00DE40CB"/>
    <w:rsid w:val="00DE5AE6"/>
    <w:rsid w:val="00DE67A0"/>
    <w:rsid w:val="00DE7612"/>
    <w:rsid w:val="00DE7D8C"/>
    <w:rsid w:val="00DF0618"/>
    <w:rsid w:val="00DF0C9F"/>
    <w:rsid w:val="00DF2368"/>
    <w:rsid w:val="00DF2427"/>
    <w:rsid w:val="00DF2532"/>
    <w:rsid w:val="00E0000B"/>
    <w:rsid w:val="00E00878"/>
    <w:rsid w:val="00E014F4"/>
    <w:rsid w:val="00E02635"/>
    <w:rsid w:val="00E04269"/>
    <w:rsid w:val="00E06CEE"/>
    <w:rsid w:val="00E13218"/>
    <w:rsid w:val="00E13DFD"/>
    <w:rsid w:val="00E13E09"/>
    <w:rsid w:val="00E246BC"/>
    <w:rsid w:val="00E259C3"/>
    <w:rsid w:val="00E25C5D"/>
    <w:rsid w:val="00E3082F"/>
    <w:rsid w:val="00E310AB"/>
    <w:rsid w:val="00E31F4F"/>
    <w:rsid w:val="00E327A5"/>
    <w:rsid w:val="00E351F1"/>
    <w:rsid w:val="00E371EC"/>
    <w:rsid w:val="00E42EFC"/>
    <w:rsid w:val="00E44C74"/>
    <w:rsid w:val="00E47944"/>
    <w:rsid w:val="00E52BDD"/>
    <w:rsid w:val="00E53911"/>
    <w:rsid w:val="00E5395E"/>
    <w:rsid w:val="00E57F7B"/>
    <w:rsid w:val="00E6169B"/>
    <w:rsid w:val="00E62706"/>
    <w:rsid w:val="00E62C86"/>
    <w:rsid w:val="00E6301B"/>
    <w:rsid w:val="00E63ACE"/>
    <w:rsid w:val="00E64A8C"/>
    <w:rsid w:val="00E65EDC"/>
    <w:rsid w:val="00E6743A"/>
    <w:rsid w:val="00E67D86"/>
    <w:rsid w:val="00E703E7"/>
    <w:rsid w:val="00E720B1"/>
    <w:rsid w:val="00E73EFD"/>
    <w:rsid w:val="00E75A78"/>
    <w:rsid w:val="00E7632B"/>
    <w:rsid w:val="00E77AA0"/>
    <w:rsid w:val="00E843D1"/>
    <w:rsid w:val="00E84BC8"/>
    <w:rsid w:val="00E85073"/>
    <w:rsid w:val="00E86A74"/>
    <w:rsid w:val="00E902BE"/>
    <w:rsid w:val="00E919FE"/>
    <w:rsid w:val="00E946E9"/>
    <w:rsid w:val="00EA08B3"/>
    <w:rsid w:val="00EA1B89"/>
    <w:rsid w:val="00EA4BDB"/>
    <w:rsid w:val="00EB10C0"/>
    <w:rsid w:val="00EB1395"/>
    <w:rsid w:val="00EB1BA3"/>
    <w:rsid w:val="00EB3C9D"/>
    <w:rsid w:val="00EB45D7"/>
    <w:rsid w:val="00EB4AEC"/>
    <w:rsid w:val="00EB620C"/>
    <w:rsid w:val="00EB679D"/>
    <w:rsid w:val="00EC0879"/>
    <w:rsid w:val="00EC0E2C"/>
    <w:rsid w:val="00EC2585"/>
    <w:rsid w:val="00EC27FA"/>
    <w:rsid w:val="00EC6763"/>
    <w:rsid w:val="00EC7FE7"/>
    <w:rsid w:val="00ED1142"/>
    <w:rsid w:val="00ED1394"/>
    <w:rsid w:val="00ED3DA3"/>
    <w:rsid w:val="00ED5ECE"/>
    <w:rsid w:val="00ED6F23"/>
    <w:rsid w:val="00ED737D"/>
    <w:rsid w:val="00EE0559"/>
    <w:rsid w:val="00EE1050"/>
    <w:rsid w:val="00EE6171"/>
    <w:rsid w:val="00EE73D2"/>
    <w:rsid w:val="00EE7784"/>
    <w:rsid w:val="00EF2E44"/>
    <w:rsid w:val="00F00CCB"/>
    <w:rsid w:val="00F06823"/>
    <w:rsid w:val="00F07342"/>
    <w:rsid w:val="00F11079"/>
    <w:rsid w:val="00F12784"/>
    <w:rsid w:val="00F13C74"/>
    <w:rsid w:val="00F14808"/>
    <w:rsid w:val="00F15663"/>
    <w:rsid w:val="00F15C76"/>
    <w:rsid w:val="00F22455"/>
    <w:rsid w:val="00F26DFA"/>
    <w:rsid w:val="00F27FDD"/>
    <w:rsid w:val="00F320D1"/>
    <w:rsid w:val="00F330FD"/>
    <w:rsid w:val="00F35480"/>
    <w:rsid w:val="00F35837"/>
    <w:rsid w:val="00F35A3B"/>
    <w:rsid w:val="00F4317F"/>
    <w:rsid w:val="00F44DB4"/>
    <w:rsid w:val="00F46872"/>
    <w:rsid w:val="00F469C8"/>
    <w:rsid w:val="00F50BFE"/>
    <w:rsid w:val="00F5145B"/>
    <w:rsid w:val="00F51EF3"/>
    <w:rsid w:val="00F52CB1"/>
    <w:rsid w:val="00F538FD"/>
    <w:rsid w:val="00F542F7"/>
    <w:rsid w:val="00F549DB"/>
    <w:rsid w:val="00F60743"/>
    <w:rsid w:val="00F609F8"/>
    <w:rsid w:val="00F620D0"/>
    <w:rsid w:val="00F62364"/>
    <w:rsid w:val="00F62A9E"/>
    <w:rsid w:val="00F62C94"/>
    <w:rsid w:val="00F6324A"/>
    <w:rsid w:val="00F63E01"/>
    <w:rsid w:val="00F655D7"/>
    <w:rsid w:val="00F71851"/>
    <w:rsid w:val="00F71E72"/>
    <w:rsid w:val="00F722C5"/>
    <w:rsid w:val="00F759EB"/>
    <w:rsid w:val="00F75F55"/>
    <w:rsid w:val="00F76A6A"/>
    <w:rsid w:val="00F77A76"/>
    <w:rsid w:val="00F77F0B"/>
    <w:rsid w:val="00F800B4"/>
    <w:rsid w:val="00F83033"/>
    <w:rsid w:val="00F84987"/>
    <w:rsid w:val="00F92A6E"/>
    <w:rsid w:val="00F956B6"/>
    <w:rsid w:val="00F95AF2"/>
    <w:rsid w:val="00FA0BB1"/>
    <w:rsid w:val="00FA1CC0"/>
    <w:rsid w:val="00FA790A"/>
    <w:rsid w:val="00FA7AA4"/>
    <w:rsid w:val="00FB5CBF"/>
    <w:rsid w:val="00FB5FF7"/>
    <w:rsid w:val="00FC019D"/>
    <w:rsid w:val="00FC05B8"/>
    <w:rsid w:val="00FC06DE"/>
    <w:rsid w:val="00FC1466"/>
    <w:rsid w:val="00FC329C"/>
    <w:rsid w:val="00FC3ABF"/>
    <w:rsid w:val="00FC53A7"/>
    <w:rsid w:val="00FC5F3E"/>
    <w:rsid w:val="00FC6EFB"/>
    <w:rsid w:val="00FC73FD"/>
    <w:rsid w:val="00FC7818"/>
    <w:rsid w:val="00FD1D6D"/>
    <w:rsid w:val="00FD57EB"/>
    <w:rsid w:val="00FD6D69"/>
    <w:rsid w:val="00FE05BA"/>
    <w:rsid w:val="00FE56E7"/>
    <w:rsid w:val="00FF0389"/>
    <w:rsid w:val="00FF074B"/>
    <w:rsid w:val="00FF2F52"/>
    <w:rsid w:val="00FF5694"/>
    <w:rsid w:val="00FF5D77"/>
    <w:rsid w:val="00FF62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F5927C1"/>
  <w15:chartTrackingRefBased/>
  <w15:docId w15:val="{F53DDD90-15A0-4937-AEAD-7D1F20C09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0C78"/>
    <w:pPr>
      <w:widowControl w:val="0"/>
      <w:jc w:val="both"/>
    </w:pPr>
    <w:rPr>
      <w:kern w:val="2"/>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A1B89"/>
    <w:pPr>
      <w:tabs>
        <w:tab w:val="center" w:pos="4252"/>
        <w:tab w:val="right" w:pos="8504"/>
      </w:tabs>
      <w:snapToGrid w:val="0"/>
    </w:pPr>
  </w:style>
  <w:style w:type="character" w:customStyle="1" w:styleId="a4">
    <w:name w:val="ヘッダー (文字)"/>
    <w:basedOn w:val="a0"/>
    <w:link w:val="a3"/>
    <w:uiPriority w:val="99"/>
    <w:rsid w:val="00EA1B89"/>
  </w:style>
  <w:style w:type="paragraph" w:styleId="a5">
    <w:name w:val="footer"/>
    <w:basedOn w:val="a"/>
    <w:link w:val="a6"/>
    <w:uiPriority w:val="99"/>
    <w:unhideWhenUsed/>
    <w:rsid w:val="00EA1B89"/>
    <w:pPr>
      <w:tabs>
        <w:tab w:val="center" w:pos="4252"/>
        <w:tab w:val="right" w:pos="8504"/>
      </w:tabs>
      <w:snapToGrid w:val="0"/>
    </w:pPr>
  </w:style>
  <w:style w:type="character" w:customStyle="1" w:styleId="a6">
    <w:name w:val="フッター (文字)"/>
    <w:basedOn w:val="a0"/>
    <w:link w:val="a5"/>
    <w:uiPriority w:val="99"/>
    <w:rsid w:val="00EA1B89"/>
  </w:style>
  <w:style w:type="paragraph" w:styleId="a7">
    <w:name w:val="List Paragraph"/>
    <w:basedOn w:val="a"/>
    <w:uiPriority w:val="34"/>
    <w:qFormat/>
    <w:rsid w:val="00013211"/>
    <w:pPr>
      <w:ind w:leftChars="400" w:left="840"/>
    </w:pPr>
  </w:style>
  <w:style w:type="character" w:styleId="a8">
    <w:name w:val="page number"/>
    <w:basedOn w:val="a0"/>
    <w:rsid w:val="00871CE5"/>
  </w:style>
  <w:style w:type="paragraph" w:styleId="a9">
    <w:name w:val="Balloon Text"/>
    <w:basedOn w:val="a"/>
    <w:semiHidden/>
    <w:rsid w:val="00E57F7B"/>
    <w:rPr>
      <w:rFonts w:ascii="Arial" w:eastAsia="ＭＳ ゴシック" w:hAnsi="Arial"/>
      <w:sz w:val="18"/>
      <w:szCs w:val="18"/>
    </w:rPr>
  </w:style>
  <w:style w:type="table" w:styleId="aa">
    <w:name w:val="Table Grid"/>
    <w:basedOn w:val="a1"/>
    <w:uiPriority w:val="59"/>
    <w:rsid w:val="0075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semiHidden/>
    <w:rsid w:val="00FC06DE"/>
    <w:rPr>
      <w:sz w:val="18"/>
      <w:szCs w:val="18"/>
    </w:rPr>
  </w:style>
  <w:style w:type="paragraph" w:styleId="ac">
    <w:name w:val="annotation text"/>
    <w:basedOn w:val="a"/>
    <w:semiHidden/>
    <w:rsid w:val="00FC06DE"/>
    <w:pPr>
      <w:jc w:val="left"/>
    </w:pPr>
  </w:style>
  <w:style w:type="paragraph" w:styleId="ad">
    <w:name w:val="annotation subject"/>
    <w:basedOn w:val="ac"/>
    <w:next w:val="ac"/>
    <w:semiHidden/>
    <w:rsid w:val="00FC06DE"/>
    <w:rPr>
      <w:b/>
      <w:bCs/>
    </w:rPr>
  </w:style>
  <w:style w:type="paragraph" w:styleId="ae">
    <w:name w:val="Revision"/>
    <w:hidden/>
    <w:uiPriority w:val="99"/>
    <w:semiHidden/>
    <w:rsid w:val="00886B48"/>
    <w:rPr>
      <w:kern w:val="2"/>
      <w:sz w:val="22"/>
      <w:szCs w:val="22"/>
    </w:rPr>
  </w:style>
  <w:style w:type="paragraph" w:styleId="af">
    <w:name w:val="Note Heading"/>
    <w:basedOn w:val="a"/>
    <w:next w:val="a"/>
    <w:rsid w:val="00AD04FD"/>
    <w:pPr>
      <w:jc w:val="center"/>
    </w:pPr>
    <w:rPr>
      <w:rFonts w:ascii="ＭＳ 明朝" w:hAnsi="ＭＳ 明朝" w:cs="ＭＳ Ｐゴシック"/>
    </w:rPr>
  </w:style>
  <w:style w:type="paragraph" w:styleId="af0">
    <w:name w:val="Closing"/>
    <w:basedOn w:val="a"/>
    <w:rsid w:val="00AD04FD"/>
    <w:pPr>
      <w:jc w:val="right"/>
    </w:pPr>
    <w:rPr>
      <w:rFonts w:ascii="ＭＳ 明朝" w:hAnsi="ＭＳ 明朝" w:cs="ＭＳ Ｐゴシック"/>
    </w:rPr>
  </w:style>
  <w:style w:type="character" w:styleId="af1">
    <w:name w:val="Hyperlink"/>
    <w:uiPriority w:val="99"/>
    <w:unhideWhenUsed/>
    <w:rsid w:val="004436C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5797">
      <w:bodyDiv w:val="1"/>
      <w:marLeft w:val="0"/>
      <w:marRight w:val="0"/>
      <w:marTop w:val="0"/>
      <w:marBottom w:val="0"/>
      <w:divBdr>
        <w:top w:val="none" w:sz="0" w:space="0" w:color="auto"/>
        <w:left w:val="none" w:sz="0" w:space="0" w:color="auto"/>
        <w:bottom w:val="none" w:sz="0" w:space="0" w:color="auto"/>
        <w:right w:val="none" w:sz="0" w:space="0" w:color="auto"/>
      </w:divBdr>
    </w:div>
    <w:div w:id="470055561">
      <w:bodyDiv w:val="1"/>
      <w:marLeft w:val="0"/>
      <w:marRight w:val="0"/>
      <w:marTop w:val="0"/>
      <w:marBottom w:val="0"/>
      <w:divBdr>
        <w:top w:val="none" w:sz="0" w:space="0" w:color="auto"/>
        <w:left w:val="none" w:sz="0" w:space="0" w:color="auto"/>
        <w:bottom w:val="none" w:sz="0" w:space="0" w:color="auto"/>
        <w:right w:val="none" w:sz="0" w:space="0" w:color="auto"/>
      </w:divBdr>
    </w:div>
    <w:div w:id="527793918">
      <w:bodyDiv w:val="1"/>
      <w:marLeft w:val="0"/>
      <w:marRight w:val="0"/>
      <w:marTop w:val="0"/>
      <w:marBottom w:val="0"/>
      <w:divBdr>
        <w:top w:val="none" w:sz="0" w:space="0" w:color="auto"/>
        <w:left w:val="none" w:sz="0" w:space="0" w:color="auto"/>
        <w:bottom w:val="none" w:sz="0" w:space="0" w:color="auto"/>
        <w:right w:val="none" w:sz="0" w:space="0" w:color="auto"/>
      </w:divBdr>
    </w:div>
    <w:div w:id="630356863">
      <w:bodyDiv w:val="1"/>
      <w:marLeft w:val="0"/>
      <w:marRight w:val="0"/>
      <w:marTop w:val="0"/>
      <w:marBottom w:val="0"/>
      <w:divBdr>
        <w:top w:val="none" w:sz="0" w:space="0" w:color="auto"/>
        <w:left w:val="none" w:sz="0" w:space="0" w:color="auto"/>
        <w:bottom w:val="none" w:sz="0" w:space="0" w:color="auto"/>
        <w:right w:val="none" w:sz="0" w:space="0" w:color="auto"/>
      </w:divBdr>
    </w:div>
    <w:div w:id="643120688">
      <w:bodyDiv w:val="1"/>
      <w:marLeft w:val="0"/>
      <w:marRight w:val="0"/>
      <w:marTop w:val="0"/>
      <w:marBottom w:val="0"/>
      <w:divBdr>
        <w:top w:val="none" w:sz="0" w:space="0" w:color="auto"/>
        <w:left w:val="none" w:sz="0" w:space="0" w:color="auto"/>
        <w:bottom w:val="none" w:sz="0" w:space="0" w:color="auto"/>
        <w:right w:val="none" w:sz="0" w:space="0" w:color="auto"/>
      </w:divBdr>
    </w:div>
    <w:div w:id="750546351">
      <w:bodyDiv w:val="1"/>
      <w:marLeft w:val="0"/>
      <w:marRight w:val="0"/>
      <w:marTop w:val="0"/>
      <w:marBottom w:val="0"/>
      <w:divBdr>
        <w:top w:val="none" w:sz="0" w:space="0" w:color="auto"/>
        <w:left w:val="none" w:sz="0" w:space="0" w:color="auto"/>
        <w:bottom w:val="none" w:sz="0" w:space="0" w:color="auto"/>
        <w:right w:val="none" w:sz="0" w:space="0" w:color="auto"/>
      </w:divBdr>
    </w:div>
    <w:div w:id="767239219">
      <w:bodyDiv w:val="1"/>
      <w:marLeft w:val="0"/>
      <w:marRight w:val="0"/>
      <w:marTop w:val="0"/>
      <w:marBottom w:val="0"/>
      <w:divBdr>
        <w:top w:val="none" w:sz="0" w:space="0" w:color="auto"/>
        <w:left w:val="none" w:sz="0" w:space="0" w:color="auto"/>
        <w:bottom w:val="none" w:sz="0" w:space="0" w:color="auto"/>
        <w:right w:val="none" w:sz="0" w:space="0" w:color="auto"/>
      </w:divBdr>
    </w:div>
    <w:div w:id="800079048">
      <w:bodyDiv w:val="1"/>
      <w:marLeft w:val="0"/>
      <w:marRight w:val="0"/>
      <w:marTop w:val="0"/>
      <w:marBottom w:val="0"/>
      <w:divBdr>
        <w:top w:val="none" w:sz="0" w:space="0" w:color="auto"/>
        <w:left w:val="none" w:sz="0" w:space="0" w:color="auto"/>
        <w:bottom w:val="none" w:sz="0" w:space="0" w:color="auto"/>
        <w:right w:val="none" w:sz="0" w:space="0" w:color="auto"/>
      </w:divBdr>
    </w:div>
    <w:div w:id="1005859648">
      <w:bodyDiv w:val="1"/>
      <w:marLeft w:val="0"/>
      <w:marRight w:val="0"/>
      <w:marTop w:val="0"/>
      <w:marBottom w:val="0"/>
      <w:divBdr>
        <w:top w:val="none" w:sz="0" w:space="0" w:color="auto"/>
        <w:left w:val="none" w:sz="0" w:space="0" w:color="auto"/>
        <w:bottom w:val="none" w:sz="0" w:space="0" w:color="auto"/>
        <w:right w:val="none" w:sz="0" w:space="0" w:color="auto"/>
      </w:divBdr>
    </w:div>
    <w:div w:id="1006790048">
      <w:bodyDiv w:val="1"/>
      <w:marLeft w:val="0"/>
      <w:marRight w:val="0"/>
      <w:marTop w:val="0"/>
      <w:marBottom w:val="0"/>
      <w:divBdr>
        <w:top w:val="none" w:sz="0" w:space="0" w:color="auto"/>
        <w:left w:val="none" w:sz="0" w:space="0" w:color="auto"/>
        <w:bottom w:val="none" w:sz="0" w:space="0" w:color="auto"/>
        <w:right w:val="none" w:sz="0" w:space="0" w:color="auto"/>
      </w:divBdr>
    </w:div>
    <w:div w:id="1012756206">
      <w:bodyDiv w:val="1"/>
      <w:marLeft w:val="0"/>
      <w:marRight w:val="0"/>
      <w:marTop w:val="0"/>
      <w:marBottom w:val="0"/>
      <w:divBdr>
        <w:top w:val="none" w:sz="0" w:space="0" w:color="auto"/>
        <w:left w:val="none" w:sz="0" w:space="0" w:color="auto"/>
        <w:bottom w:val="none" w:sz="0" w:space="0" w:color="auto"/>
        <w:right w:val="none" w:sz="0" w:space="0" w:color="auto"/>
      </w:divBdr>
    </w:div>
    <w:div w:id="1029644721">
      <w:bodyDiv w:val="1"/>
      <w:marLeft w:val="0"/>
      <w:marRight w:val="0"/>
      <w:marTop w:val="0"/>
      <w:marBottom w:val="0"/>
      <w:divBdr>
        <w:top w:val="none" w:sz="0" w:space="0" w:color="auto"/>
        <w:left w:val="none" w:sz="0" w:space="0" w:color="auto"/>
        <w:bottom w:val="none" w:sz="0" w:space="0" w:color="auto"/>
        <w:right w:val="none" w:sz="0" w:space="0" w:color="auto"/>
      </w:divBdr>
    </w:div>
    <w:div w:id="1116293150">
      <w:bodyDiv w:val="1"/>
      <w:marLeft w:val="0"/>
      <w:marRight w:val="0"/>
      <w:marTop w:val="0"/>
      <w:marBottom w:val="0"/>
      <w:divBdr>
        <w:top w:val="none" w:sz="0" w:space="0" w:color="auto"/>
        <w:left w:val="none" w:sz="0" w:space="0" w:color="auto"/>
        <w:bottom w:val="none" w:sz="0" w:space="0" w:color="auto"/>
        <w:right w:val="none" w:sz="0" w:space="0" w:color="auto"/>
      </w:divBdr>
    </w:div>
    <w:div w:id="1169248408">
      <w:bodyDiv w:val="1"/>
      <w:marLeft w:val="0"/>
      <w:marRight w:val="0"/>
      <w:marTop w:val="0"/>
      <w:marBottom w:val="0"/>
      <w:divBdr>
        <w:top w:val="none" w:sz="0" w:space="0" w:color="auto"/>
        <w:left w:val="none" w:sz="0" w:space="0" w:color="auto"/>
        <w:bottom w:val="none" w:sz="0" w:space="0" w:color="auto"/>
        <w:right w:val="none" w:sz="0" w:space="0" w:color="auto"/>
      </w:divBdr>
    </w:div>
    <w:div w:id="1173226734">
      <w:bodyDiv w:val="1"/>
      <w:marLeft w:val="0"/>
      <w:marRight w:val="0"/>
      <w:marTop w:val="0"/>
      <w:marBottom w:val="0"/>
      <w:divBdr>
        <w:top w:val="none" w:sz="0" w:space="0" w:color="auto"/>
        <w:left w:val="none" w:sz="0" w:space="0" w:color="auto"/>
        <w:bottom w:val="none" w:sz="0" w:space="0" w:color="auto"/>
        <w:right w:val="none" w:sz="0" w:space="0" w:color="auto"/>
      </w:divBdr>
    </w:div>
    <w:div w:id="1379087848">
      <w:bodyDiv w:val="1"/>
      <w:marLeft w:val="0"/>
      <w:marRight w:val="0"/>
      <w:marTop w:val="0"/>
      <w:marBottom w:val="0"/>
      <w:divBdr>
        <w:top w:val="none" w:sz="0" w:space="0" w:color="auto"/>
        <w:left w:val="none" w:sz="0" w:space="0" w:color="auto"/>
        <w:bottom w:val="none" w:sz="0" w:space="0" w:color="auto"/>
        <w:right w:val="none" w:sz="0" w:space="0" w:color="auto"/>
      </w:divBdr>
    </w:div>
    <w:div w:id="1701084498">
      <w:bodyDiv w:val="1"/>
      <w:marLeft w:val="0"/>
      <w:marRight w:val="0"/>
      <w:marTop w:val="0"/>
      <w:marBottom w:val="0"/>
      <w:divBdr>
        <w:top w:val="none" w:sz="0" w:space="0" w:color="auto"/>
        <w:left w:val="none" w:sz="0" w:space="0" w:color="auto"/>
        <w:bottom w:val="none" w:sz="0" w:space="0" w:color="auto"/>
        <w:right w:val="none" w:sz="0" w:space="0" w:color="auto"/>
      </w:divBdr>
    </w:div>
    <w:div w:id="1828669839">
      <w:bodyDiv w:val="1"/>
      <w:marLeft w:val="0"/>
      <w:marRight w:val="0"/>
      <w:marTop w:val="0"/>
      <w:marBottom w:val="0"/>
      <w:divBdr>
        <w:top w:val="none" w:sz="0" w:space="0" w:color="auto"/>
        <w:left w:val="none" w:sz="0" w:space="0" w:color="auto"/>
        <w:bottom w:val="none" w:sz="0" w:space="0" w:color="auto"/>
        <w:right w:val="none" w:sz="0" w:space="0" w:color="auto"/>
      </w:divBdr>
    </w:div>
    <w:div w:id="1831098241">
      <w:bodyDiv w:val="1"/>
      <w:marLeft w:val="0"/>
      <w:marRight w:val="0"/>
      <w:marTop w:val="0"/>
      <w:marBottom w:val="0"/>
      <w:divBdr>
        <w:top w:val="none" w:sz="0" w:space="0" w:color="auto"/>
        <w:left w:val="none" w:sz="0" w:space="0" w:color="auto"/>
        <w:bottom w:val="none" w:sz="0" w:space="0" w:color="auto"/>
        <w:right w:val="none" w:sz="0" w:space="0" w:color="auto"/>
      </w:divBdr>
    </w:div>
    <w:div w:id="1883059494">
      <w:bodyDiv w:val="1"/>
      <w:marLeft w:val="0"/>
      <w:marRight w:val="0"/>
      <w:marTop w:val="0"/>
      <w:marBottom w:val="0"/>
      <w:divBdr>
        <w:top w:val="none" w:sz="0" w:space="0" w:color="auto"/>
        <w:left w:val="none" w:sz="0" w:space="0" w:color="auto"/>
        <w:bottom w:val="none" w:sz="0" w:space="0" w:color="auto"/>
        <w:right w:val="none" w:sz="0" w:space="0" w:color="auto"/>
      </w:divBdr>
    </w:div>
    <w:div w:id="213629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E4BB3C-C4D4-4B73-A533-27F93758A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79</Words>
  <Characters>1022</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契約書</vt:lpstr>
      <vt:lpstr>契約書</vt:lpstr>
    </vt:vector>
  </TitlesOfParts>
  <Company>ku</Company>
  <LinksUpToDate>false</LinksUpToDate>
  <CharactersWithSpaces>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契約書</dc:title>
  <dc:subject/>
  <dc:creator>ku</dc:creator>
  <cp:keywords/>
  <cp:lastModifiedBy>KU</cp:lastModifiedBy>
  <cp:revision>2</cp:revision>
  <cp:lastPrinted>2013-06-24T07:37:00Z</cp:lastPrinted>
  <dcterms:created xsi:type="dcterms:W3CDTF">2023-06-15T06:21:00Z</dcterms:created>
  <dcterms:modified xsi:type="dcterms:W3CDTF">2023-06-15T06:21:00Z</dcterms:modified>
</cp:coreProperties>
</file>